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08402C94" w:rsidR="00BA67F8" w:rsidRDefault="00BA67F8">
      <w:r>
        <w:t xml:space="preserve">Um rapaz que participa </w:t>
      </w:r>
      <w:r w:rsidR="0027477C">
        <w:t>numa competição</w:t>
      </w:r>
      <w:r>
        <w:t xml:space="preserve">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703B36DB" w14:textId="36A0570B" w:rsidR="0027477C" w:rsidRDefault="0027477C">
      <w:r>
        <w:t>Ao chegar lá, o bruxo, transformado em comida, diz que só aceitará o serviço se encontrarem um artefacto especial, que se encontra no fim da “Rua dos Infernos Velhos” que o permita de voltar à forma humana. A entrada desse caminho está situada numa praia, acreditam eles, ao ler um pergaminho antigo que o mágico possui: “Abandonem todos os bens, pois ao mar todos lhe pertencem.” e outra pista que diz algo como “Ao sexto dia, Deus criou o maior bem de todos – uma cópia imperfeita dele próprio.”</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w:t>
      </w:r>
      <w:r>
        <w:lastRenderedPageBreak/>
        <w:t xml:space="preserve">“quando morrer, que alguém tire da ficha este computador”, ele morre e o computador também morre a seguir. </w:t>
      </w:r>
    </w:p>
    <w:p w14:paraId="55A9E6CD" w14:textId="6A2D5C40" w:rsidR="0027477C" w:rsidRDefault="0027477C">
      <w:r>
        <w:t xml:space="preserve">Recorrer à síndrome do homem de pedra e miosite </w:t>
      </w:r>
      <w:proofErr w:type="spellStart"/>
      <w:r>
        <w:t>ossificante</w:t>
      </w:r>
      <w:proofErr w:type="spellEnd"/>
      <w:r>
        <w:t xml:space="preserve"> traumática.</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I arrived earlier than expected, it seems. It’s probably because of the anxiety I am feeling right now. I must not disappoint my coach or my family. They are all believing in me. </w:t>
      </w:r>
    </w:p>
    <w:p w14:paraId="0706E9BC" w14:textId="77777777" w:rsidR="00F53B5E" w:rsidRDefault="00F53B5E">
      <w:pPr>
        <w:rPr>
          <w:lang w:val="en-US"/>
        </w:rPr>
      </w:pPr>
    </w:p>
    <w:p w14:paraId="66EA11F7" w14:textId="5E737CFE" w:rsidR="00514645" w:rsidRDefault="00C82A9A">
      <w:pPr>
        <w:rPr>
          <w:lang w:val="en-US"/>
        </w:rPr>
      </w:pPr>
      <w:r>
        <w:rPr>
          <w:lang w:val="en-US"/>
        </w:rPr>
        <w:t>The shower room seems empty at first glance</w:t>
      </w:r>
      <w:r w:rsidR="00514645">
        <w:rPr>
          <w:lang w:val="en-US"/>
        </w:rPr>
        <w:t>. I don’t hear anyone – only the wind that makes the window shake</w:t>
      </w:r>
      <w:r w:rsidR="00D80516">
        <w:rPr>
          <w:lang w:val="en-US"/>
        </w:rPr>
        <w:t xml:space="preserve"> before me</w:t>
      </w:r>
      <w:r w:rsidR="00514645">
        <w:rPr>
          <w:lang w:val="en-US"/>
        </w:rPr>
        <w:t xml:space="preserve">, and that is probably why it </w:t>
      </w:r>
      <w:proofErr w:type="gramStart"/>
      <w:r w:rsidR="00514645">
        <w:rPr>
          <w:lang w:val="en-US"/>
        </w:rPr>
        <w:t>still keeps</w:t>
      </w:r>
      <w:proofErr w:type="gramEnd"/>
      <w:r w:rsidR="00514645">
        <w:rPr>
          <w:lang w:val="en-US"/>
        </w:rPr>
        <w:t xml:space="preserve"> judging me, even though abused by another entity. Please, stop it, ok, I trained so hard for this, it can’t be that bad. And I’m not alone, right? </w:t>
      </w:r>
      <w:proofErr w:type="gramStart"/>
      <w:r w:rsidR="00514645">
        <w:rPr>
          <w:lang w:val="en-US"/>
        </w:rPr>
        <w:t>So</w:t>
      </w:r>
      <w:proofErr w:type="gramEnd"/>
      <w:r w:rsidR="00514645">
        <w:rPr>
          <w:lang w:val="en-US"/>
        </w:rPr>
        <w:t xml:space="preserve"> get the fuck out and cease your assumptions and appraisals. </w:t>
      </w:r>
    </w:p>
    <w:p w14:paraId="0C7A5FDB" w14:textId="78A16217" w:rsidR="00514645" w:rsidRDefault="00514645">
      <w:pPr>
        <w:rPr>
          <w:lang w:val="en-US"/>
        </w:rPr>
      </w:pPr>
      <w:proofErr w:type="gramStart"/>
      <w:r>
        <w:rPr>
          <w:lang w:val="en-US"/>
        </w:rPr>
        <w:t>But,</w:t>
      </w:r>
      <w:proofErr w:type="gramEnd"/>
      <w:r>
        <w:rPr>
          <w:lang w:val="en-US"/>
        </w:rPr>
        <w:t xml:space="preserve"> inside – deep inside of me, I understood its point. It makes me feel nauseous that even a </w:t>
      </w:r>
      <w:proofErr w:type="gramStart"/>
      <w:r>
        <w:rPr>
          <w:lang w:val="en-US"/>
        </w:rPr>
        <w:t>fucking</w:t>
      </w:r>
      <w:proofErr w:type="gramEnd"/>
      <w:r>
        <w:rPr>
          <w:lang w:val="en-US"/>
        </w:rPr>
        <w:t xml:space="preserve"> prim</w:t>
      </w:r>
      <w:r w:rsidR="00B61053">
        <w:rPr>
          <w:lang w:val="en-US"/>
        </w:rPr>
        <w:t>a</w:t>
      </w:r>
      <w:r>
        <w:rPr>
          <w:lang w:val="en-US"/>
        </w:rPr>
        <w:t xml:space="preserve">eval window, plenty of wounds that time made it possible to </w:t>
      </w:r>
      <w:r w:rsidR="00932548">
        <w:rPr>
          <w:lang w:val="en-US"/>
        </w:rPr>
        <w:t>mask them a little bit, but not enough to forget the years of others that went by here, is mocking me. I’m surprised it still did not f</w:t>
      </w:r>
      <w:r w:rsidR="00C6767B">
        <w:rPr>
          <w:lang w:val="en-US"/>
        </w:rPr>
        <w:t>a</w:t>
      </w:r>
      <w:r w:rsidR="00932548">
        <w:rPr>
          <w:lang w:val="en-US"/>
        </w:rPr>
        <w:t xml:space="preserve">ll in </w:t>
      </w:r>
      <w:proofErr w:type="gramStart"/>
      <w:r w:rsidR="00C6767B">
        <w:rPr>
          <w:lang w:val="en-US"/>
        </w:rPr>
        <w:t>pieces</w:t>
      </w:r>
      <w:r w:rsidR="00932548">
        <w:rPr>
          <w:lang w:val="en-US"/>
        </w:rPr>
        <w:t>,</w:t>
      </w:r>
      <w:proofErr w:type="gramEnd"/>
      <w:r w:rsidR="00932548">
        <w:rPr>
          <w:lang w:val="en-US"/>
        </w:rPr>
        <w:t xml:space="preserve"> due to all the scratches it possesses. </w:t>
      </w:r>
      <w:r>
        <w:rPr>
          <w:lang w:val="en-US"/>
        </w:rPr>
        <w:t xml:space="preserve"> </w:t>
      </w:r>
      <w:r w:rsidR="00932548">
        <w:rPr>
          <w:lang w:val="en-US"/>
        </w:rPr>
        <w:t>And it fights and keeps fighting, against the breezy weather that is waiting for us all. It did not have knowledge of the verb give up. And it is mocking me – showing me that even an irrelevant piece of junk glass is still better than me. More useful than me.</w:t>
      </w:r>
    </w:p>
    <w:p w14:paraId="098C4502" w14:textId="3259EF9E" w:rsidR="00932548" w:rsidRDefault="00932548">
      <w:pPr>
        <w:rPr>
          <w:lang w:val="en-US"/>
        </w:rPr>
      </w:pPr>
      <w:r>
        <w:rPr>
          <w:lang w:val="en-US"/>
        </w:rPr>
        <w:t xml:space="preserve">You </w:t>
      </w:r>
      <w:proofErr w:type="gramStart"/>
      <w:r>
        <w:rPr>
          <w:lang w:val="en-US"/>
        </w:rPr>
        <w:t>bitch</w:t>
      </w:r>
      <w:proofErr w:type="gramEnd"/>
      <w:r>
        <w:rPr>
          <w:lang w:val="en-US"/>
        </w:rPr>
        <w:t xml:space="preserve">! I’m </w:t>
      </w:r>
      <w:proofErr w:type="spellStart"/>
      <w:r>
        <w:rPr>
          <w:lang w:val="en-US"/>
        </w:rPr>
        <w:t>gonna</w:t>
      </w:r>
      <w:proofErr w:type="spellEnd"/>
      <w:r>
        <w:rPr>
          <w:lang w:val="en-US"/>
        </w:rPr>
        <w:t xml:space="preserve"> show you who is the junk when I and my team will win the race. </w:t>
      </w:r>
    </w:p>
    <w:p w14:paraId="7BAC9AE2" w14:textId="084BD644" w:rsidR="00D80516" w:rsidRDefault="00D80516">
      <w:pPr>
        <w:rPr>
          <w:lang w:val="en-US"/>
        </w:rPr>
      </w:pPr>
      <w:r>
        <w:rPr>
          <w:lang w:val="en-US"/>
        </w:rPr>
        <w:t>You better start blaming the</w:t>
      </w:r>
      <w:r w:rsidRPr="00D80516">
        <w:rPr>
          <w:lang w:val="en-US"/>
        </w:rPr>
        <w:t xml:space="preserve"> sinking right under you</w:t>
      </w:r>
      <w:r>
        <w:rPr>
          <w:lang w:val="en-US"/>
        </w:rPr>
        <w:t>, instead of me</w:t>
      </w:r>
      <w:r w:rsidRPr="00D80516">
        <w:rPr>
          <w:lang w:val="en-US"/>
        </w:rPr>
        <w:t>. From the looks of it, you should be such close friends.</w:t>
      </w:r>
    </w:p>
    <w:p w14:paraId="218BD24F" w14:textId="1CD8BE02" w:rsidR="00932548" w:rsidRDefault="003D1500">
      <w:pPr>
        <w:rPr>
          <w:lang w:val="en-US"/>
        </w:rPr>
      </w:pPr>
      <w:r>
        <w:rPr>
          <w:lang w:val="en-US"/>
        </w:rPr>
        <w:t xml:space="preserve">I’m in the shower room hall and </w:t>
      </w:r>
      <w:proofErr w:type="gramStart"/>
      <w:r w:rsidR="00932548">
        <w:rPr>
          <w:lang w:val="en-US"/>
        </w:rPr>
        <w:t>In</w:t>
      </w:r>
      <w:proofErr w:type="gramEnd"/>
      <w:r w:rsidR="00932548">
        <w:rPr>
          <w:lang w:val="en-US"/>
        </w:rPr>
        <w:t xml:space="preserve"> my sight, and forgetting about the glass, </w:t>
      </w:r>
      <w:r w:rsidR="00793487">
        <w:rPr>
          <w:lang w:val="en-US"/>
        </w:rPr>
        <w:t>I’m able to see the toilets, the urinals (finally!), the showers and a large room on the right.</w:t>
      </w:r>
    </w:p>
    <w:p w14:paraId="1BCAE1FB" w14:textId="459E5BA2" w:rsidR="00793487" w:rsidRDefault="00793487" w:rsidP="00793487">
      <w:pPr>
        <w:pStyle w:val="ListParagraph"/>
        <w:numPr>
          <w:ilvl w:val="0"/>
          <w:numId w:val="1"/>
        </w:numPr>
        <w:rPr>
          <w:lang w:val="en-US"/>
        </w:rPr>
      </w:pPr>
      <w:r>
        <w:rPr>
          <w:lang w:val="en-US"/>
        </w:rPr>
        <w:lastRenderedPageBreak/>
        <w:t xml:space="preserve">Walk to the </w:t>
      </w:r>
      <w:proofErr w:type="gramStart"/>
      <w:r>
        <w:rPr>
          <w:lang w:val="en-US"/>
        </w:rPr>
        <w:t>urin</w:t>
      </w:r>
      <w:r w:rsidR="003169B2">
        <w:rPr>
          <w:lang w:val="en-US"/>
        </w:rPr>
        <w:t>a</w:t>
      </w:r>
      <w:r>
        <w:rPr>
          <w:lang w:val="en-US"/>
        </w:rPr>
        <w:t>l</w:t>
      </w:r>
      <w:proofErr w:type="gramEnd"/>
    </w:p>
    <w:p w14:paraId="5FF6052B" w14:textId="1768013E" w:rsidR="00793487" w:rsidRDefault="00793487" w:rsidP="00793487">
      <w:pPr>
        <w:rPr>
          <w:lang w:val="en-US"/>
        </w:rPr>
      </w:pPr>
      <w:r>
        <w:rPr>
          <w:lang w:val="en-US"/>
        </w:rPr>
        <w:t xml:space="preserve">My back teeth are floating, man! I’m so relieved! Now I can urinate in peace, without people noticing. I don’t understand how men may pee </w:t>
      </w:r>
      <w:proofErr w:type="gramStart"/>
      <w:r>
        <w:rPr>
          <w:lang w:val="en-US"/>
        </w:rPr>
        <w:t>outside,</w:t>
      </w:r>
      <w:proofErr w:type="gramEnd"/>
      <w:r>
        <w:rPr>
          <w:lang w:val="en-US"/>
        </w:rPr>
        <w:t xml:space="preserve"> it feels rude. What if a teenager girl passes by and then you are accused of child abuse? Don’t tell me I’m overdramatic! Unusual things can happen. They are unusual, </w:t>
      </w:r>
      <w:r w:rsidR="001F0080">
        <w:rPr>
          <w:lang w:val="en-US"/>
        </w:rPr>
        <w:t>so they might happen. At least once. And once is enough.</w:t>
      </w:r>
      <w:r w:rsidR="00B6740A">
        <w:rPr>
          <w:lang w:val="en-US"/>
        </w:rPr>
        <w:t xml:space="preserve"> So, now, the last part.</w:t>
      </w:r>
    </w:p>
    <w:p w14:paraId="1D85C7CA" w14:textId="77777777" w:rsidR="00B6740A" w:rsidRDefault="00B6740A" w:rsidP="00793487">
      <w:pPr>
        <w:rPr>
          <w:lang w:val="en-US"/>
        </w:rPr>
      </w:pPr>
    </w:p>
    <w:p w14:paraId="7A95594B" w14:textId="77777777" w:rsidR="00B61053" w:rsidRDefault="00B61053" w:rsidP="00793487">
      <w:pPr>
        <w:rPr>
          <w:lang w:val="en-US"/>
        </w:rPr>
      </w:pPr>
    </w:p>
    <w:p w14:paraId="44F5C773" w14:textId="7A9814D7" w:rsidR="00B6740A" w:rsidRDefault="00B6740A" w:rsidP="00B6740A">
      <w:pPr>
        <w:pStyle w:val="ListParagraph"/>
        <w:numPr>
          <w:ilvl w:val="0"/>
          <w:numId w:val="1"/>
        </w:numPr>
        <w:rPr>
          <w:lang w:val="en-US"/>
        </w:rPr>
      </w:pPr>
      <w:r>
        <w:rPr>
          <w:lang w:val="en-US"/>
        </w:rPr>
        <w:t>Pee/</w:t>
      </w:r>
      <w:proofErr w:type="gramStart"/>
      <w:r>
        <w:rPr>
          <w:lang w:val="en-US"/>
        </w:rPr>
        <w:t>urinate</w:t>
      </w:r>
      <w:proofErr w:type="gramEnd"/>
    </w:p>
    <w:p w14:paraId="72FC5E8E" w14:textId="46E01A26" w:rsidR="003169B2" w:rsidRDefault="003169B2" w:rsidP="003169B2">
      <w:pPr>
        <w:rPr>
          <w:lang w:val="en-US"/>
        </w:rPr>
      </w:pPr>
      <w:r>
        <w:rPr>
          <w:lang w:val="en-US"/>
        </w:rPr>
        <w:t>Ah, that’s better. Imagine if I went straight to the sports track, my bladder would promote such a liquid diet for lots of blooders. Not that I care, to be honest.</w:t>
      </w:r>
    </w:p>
    <w:p w14:paraId="318D8A66" w14:textId="068DB2D4" w:rsidR="003169B2" w:rsidRDefault="003169B2" w:rsidP="003169B2">
      <w:pPr>
        <w:rPr>
          <w:lang w:val="en-US"/>
        </w:rPr>
      </w:pPr>
      <w:r>
        <w:rPr>
          <w:lang w:val="en-US"/>
        </w:rPr>
        <w:t xml:space="preserve">Alright, now it’s time to get dressed – I’m not </w:t>
      </w:r>
      <w:proofErr w:type="spellStart"/>
      <w:r>
        <w:rPr>
          <w:lang w:val="en-US"/>
        </w:rPr>
        <w:t>gonna</w:t>
      </w:r>
      <w:proofErr w:type="spellEnd"/>
      <w:r>
        <w:rPr>
          <w:lang w:val="en-US"/>
        </w:rPr>
        <w:t xml:space="preserve"> run with these skinny jeans of mine. </w:t>
      </w:r>
    </w:p>
    <w:p w14:paraId="72938251" w14:textId="77777777" w:rsidR="00CC688E" w:rsidRDefault="00CC688E" w:rsidP="003169B2">
      <w:pPr>
        <w:rPr>
          <w:lang w:val="en-US"/>
        </w:rPr>
      </w:pPr>
    </w:p>
    <w:p w14:paraId="23DBEC49" w14:textId="6C7EA02F" w:rsidR="003169B2" w:rsidRDefault="003169B2" w:rsidP="003169B2">
      <w:pPr>
        <w:pStyle w:val="ListParagraph"/>
        <w:numPr>
          <w:ilvl w:val="0"/>
          <w:numId w:val="1"/>
        </w:numPr>
        <w:rPr>
          <w:lang w:val="en-US"/>
        </w:rPr>
      </w:pPr>
      <w:r>
        <w:rPr>
          <w:lang w:val="en-US"/>
        </w:rPr>
        <w:t>walk to toilet</w:t>
      </w:r>
      <w:r w:rsidR="00CC688E">
        <w:rPr>
          <w:lang w:val="en-US"/>
        </w:rPr>
        <w:t xml:space="preserve">s / walk to the </w:t>
      </w:r>
      <w:proofErr w:type="gramStart"/>
      <w:r w:rsidR="00CC688E">
        <w:rPr>
          <w:lang w:val="en-US"/>
        </w:rPr>
        <w:t>toilets</w:t>
      </w:r>
      <w:proofErr w:type="gramEnd"/>
    </w:p>
    <w:p w14:paraId="1FFCA696" w14:textId="08CBB5D5" w:rsidR="003169B2" w:rsidRDefault="00CC688E" w:rsidP="003169B2">
      <w:pPr>
        <w:rPr>
          <w:lang w:val="en-US"/>
        </w:rPr>
      </w:pPr>
      <w:r>
        <w:rPr>
          <w:lang w:val="en-US"/>
        </w:rPr>
        <w:t xml:space="preserve">I’m next to the toilets. </w:t>
      </w:r>
      <w:r w:rsidR="003169B2">
        <w:rPr>
          <w:lang w:val="en-US"/>
        </w:rPr>
        <w:t xml:space="preserve">Well, there are two – which one should I </w:t>
      </w:r>
      <w:r w:rsidR="00425316">
        <w:rPr>
          <w:lang w:val="en-US"/>
        </w:rPr>
        <w:t>enter</w:t>
      </w:r>
      <w:r w:rsidR="003169B2">
        <w:rPr>
          <w:lang w:val="en-US"/>
        </w:rPr>
        <w:t>? 1 or 2?</w:t>
      </w:r>
    </w:p>
    <w:p w14:paraId="18735208" w14:textId="77777777" w:rsidR="00425316" w:rsidRDefault="00425316" w:rsidP="003169B2">
      <w:pPr>
        <w:rPr>
          <w:lang w:val="en-US"/>
        </w:rPr>
      </w:pPr>
    </w:p>
    <w:p w14:paraId="0355F1CB" w14:textId="4B0A6A69" w:rsidR="00425316" w:rsidRDefault="00425316" w:rsidP="00425316">
      <w:pPr>
        <w:pStyle w:val="ListParagraph"/>
        <w:numPr>
          <w:ilvl w:val="0"/>
          <w:numId w:val="1"/>
        </w:numPr>
        <w:rPr>
          <w:lang w:val="en-US"/>
        </w:rPr>
      </w:pPr>
      <w:r>
        <w:rPr>
          <w:lang w:val="en-US"/>
        </w:rPr>
        <w:t xml:space="preserve">Enter toilet </w:t>
      </w:r>
      <w:proofErr w:type="gramStart"/>
      <w:r>
        <w:rPr>
          <w:lang w:val="en-US"/>
        </w:rPr>
        <w:t>1</w:t>
      </w:r>
      <w:proofErr w:type="gramEnd"/>
    </w:p>
    <w:p w14:paraId="672A0D4C" w14:textId="64F9270E" w:rsidR="00425316" w:rsidRDefault="00425316" w:rsidP="00425316">
      <w:pPr>
        <w:rPr>
          <w:lang w:val="en-US"/>
        </w:rPr>
      </w:pPr>
      <w:r>
        <w:rPr>
          <w:lang w:val="en-US"/>
        </w:rPr>
        <w:t xml:space="preserve">Humm, it seems it’s locked. I did not pay attention to the smallest post-it that ever existed on Earth telling </w:t>
      </w:r>
      <w:r w:rsidR="00B61053">
        <w:rPr>
          <w:lang w:val="en-US"/>
        </w:rPr>
        <w:t xml:space="preserve">me </w:t>
      </w:r>
      <w:r>
        <w:rPr>
          <w:lang w:val="en-US"/>
        </w:rPr>
        <w:t xml:space="preserve">that is out of order. </w:t>
      </w:r>
    </w:p>
    <w:p w14:paraId="0866CF23" w14:textId="77777777" w:rsidR="00425316" w:rsidRDefault="00425316" w:rsidP="00425316">
      <w:pPr>
        <w:rPr>
          <w:lang w:val="en-US"/>
        </w:rPr>
      </w:pPr>
    </w:p>
    <w:p w14:paraId="09478F0A" w14:textId="7CF05764" w:rsidR="00425316" w:rsidRDefault="00425316" w:rsidP="00425316">
      <w:pPr>
        <w:pStyle w:val="ListParagraph"/>
        <w:numPr>
          <w:ilvl w:val="0"/>
          <w:numId w:val="1"/>
        </w:numPr>
        <w:rPr>
          <w:lang w:val="en-US"/>
        </w:rPr>
      </w:pPr>
      <w:r>
        <w:rPr>
          <w:lang w:val="en-US"/>
        </w:rPr>
        <w:t xml:space="preserve">Enter toilet </w:t>
      </w:r>
      <w:proofErr w:type="gramStart"/>
      <w:r>
        <w:rPr>
          <w:lang w:val="en-US"/>
        </w:rPr>
        <w:t>2</w:t>
      </w:r>
      <w:proofErr w:type="gramEnd"/>
    </w:p>
    <w:p w14:paraId="0DFF0A05" w14:textId="2180B43E" w:rsidR="00425316" w:rsidRDefault="00425316" w:rsidP="00425316">
      <w:pPr>
        <w:rPr>
          <w:lang w:val="en-US"/>
        </w:rPr>
      </w:pPr>
      <w:r>
        <w:rPr>
          <w:lang w:val="en-US"/>
        </w:rPr>
        <w:t>This one seems 100% functional. And so bright my eyes hurt.</w:t>
      </w:r>
      <w:r w:rsidR="00B61053">
        <w:rPr>
          <w:lang w:val="en-US"/>
        </w:rPr>
        <w:t xml:space="preserve"> I barely </w:t>
      </w:r>
      <w:proofErr w:type="gramStart"/>
      <w:r w:rsidR="00B61053">
        <w:rPr>
          <w:lang w:val="en-US"/>
        </w:rPr>
        <w:t>am capable of seeing</w:t>
      </w:r>
      <w:proofErr w:type="gramEnd"/>
      <w:r w:rsidR="00B61053">
        <w:rPr>
          <w:lang w:val="en-US"/>
        </w:rPr>
        <w:t xml:space="preserve"> anything. </w:t>
      </w:r>
    </w:p>
    <w:p w14:paraId="54F188B2" w14:textId="6445A1A3" w:rsidR="00B61053" w:rsidRDefault="00B61053" w:rsidP="00425316">
      <w:pPr>
        <w:rPr>
          <w:lang w:val="en-US"/>
        </w:rPr>
      </w:pPr>
      <w:r>
        <w:rPr>
          <w:lang w:val="en-US"/>
        </w:rPr>
        <w:t xml:space="preserve">After a couple of seconds, something catches my regard – a small black square-shaped hole is on the bottom left corner of the left wall. Just like someone has broken the bright blue tile on the ground. After all, the window is not the only thing in bad condition right here. </w:t>
      </w:r>
    </w:p>
    <w:p w14:paraId="1BF2EB12" w14:textId="3433362E" w:rsidR="00464222" w:rsidRDefault="00464222" w:rsidP="00425316">
      <w:pPr>
        <w:rPr>
          <w:lang w:val="en-US"/>
        </w:rPr>
      </w:pPr>
      <w:r w:rsidRPr="00464222">
        <w:rPr>
          <w:lang w:val="en-US"/>
        </w:rPr>
        <w:t xml:space="preserve">I might exit or </w:t>
      </w:r>
      <w:r>
        <w:rPr>
          <w:lang w:val="en-US"/>
        </w:rPr>
        <w:t xml:space="preserve">stay </w:t>
      </w:r>
      <w:r w:rsidR="0091589A">
        <w:rPr>
          <w:lang w:val="en-US"/>
        </w:rPr>
        <w:t>for a while</w:t>
      </w:r>
      <w:r>
        <w:rPr>
          <w:lang w:val="en-US"/>
        </w:rPr>
        <w:t xml:space="preserve">. </w:t>
      </w:r>
    </w:p>
    <w:p w14:paraId="0E3C8ED5" w14:textId="77777777" w:rsidR="00464222" w:rsidRDefault="00464222" w:rsidP="00425316">
      <w:pPr>
        <w:rPr>
          <w:lang w:val="en-US"/>
        </w:rPr>
      </w:pPr>
    </w:p>
    <w:p w14:paraId="701B7180" w14:textId="3B1484FE" w:rsidR="00464222" w:rsidRPr="00464222" w:rsidRDefault="00464222" w:rsidP="00464222">
      <w:pPr>
        <w:pStyle w:val="ListParagraph"/>
        <w:numPr>
          <w:ilvl w:val="0"/>
          <w:numId w:val="1"/>
        </w:numPr>
        <w:rPr>
          <w:lang w:val="en-US"/>
        </w:rPr>
      </w:pPr>
      <w:r>
        <w:rPr>
          <w:lang w:val="en-US"/>
        </w:rPr>
        <w:t>exit</w:t>
      </w:r>
    </w:p>
    <w:p w14:paraId="74B5BA50" w14:textId="5F755D0F" w:rsidR="00B61053" w:rsidRDefault="00B61053" w:rsidP="00425316">
      <w:pPr>
        <w:rPr>
          <w:lang w:val="en-US"/>
        </w:rPr>
      </w:pPr>
      <w:r w:rsidRPr="00464222">
        <w:rPr>
          <w:lang w:val="en-US"/>
        </w:rPr>
        <w:t xml:space="preserve">I’m </w:t>
      </w:r>
      <w:proofErr w:type="spellStart"/>
      <w:r w:rsidRPr="00464222">
        <w:rPr>
          <w:lang w:val="en-US"/>
        </w:rPr>
        <w:t>gonna</w:t>
      </w:r>
      <w:proofErr w:type="spellEnd"/>
      <w:r w:rsidRPr="00464222">
        <w:rPr>
          <w:lang w:val="en-US"/>
        </w:rPr>
        <w:t xml:space="preserve"> exit. </w:t>
      </w:r>
      <w:r w:rsidRPr="00B61053">
        <w:rPr>
          <w:lang w:val="en-US"/>
        </w:rPr>
        <w:t>I need to get d</w:t>
      </w:r>
      <w:r>
        <w:rPr>
          <w:lang w:val="en-US"/>
        </w:rPr>
        <w:t>ressed. Time is ticking.</w:t>
      </w:r>
    </w:p>
    <w:p w14:paraId="2E182902" w14:textId="77777777" w:rsidR="00B61053" w:rsidRDefault="00B61053" w:rsidP="00425316">
      <w:pPr>
        <w:rPr>
          <w:lang w:val="en-US"/>
        </w:rPr>
      </w:pPr>
    </w:p>
    <w:p w14:paraId="7C1BE146" w14:textId="102162B2" w:rsidR="00B61053" w:rsidRDefault="00B61053" w:rsidP="00B61053">
      <w:pPr>
        <w:pStyle w:val="ListParagraph"/>
        <w:numPr>
          <w:ilvl w:val="0"/>
          <w:numId w:val="1"/>
        </w:numPr>
        <w:rPr>
          <w:lang w:val="en-US"/>
        </w:rPr>
      </w:pPr>
      <w:r>
        <w:rPr>
          <w:lang w:val="en-US"/>
        </w:rPr>
        <w:t xml:space="preserve">Walk to shower / walk to </w:t>
      </w:r>
      <w:proofErr w:type="gramStart"/>
      <w:r>
        <w:rPr>
          <w:lang w:val="en-US"/>
        </w:rPr>
        <w:t>showers</w:t>
      </w:r>
      <w:proofErr w:type="gramEnd"/>
    </w:p>
    <w:p w14:paraId="417D22BA" w14:textId="5A4CE446" w:rsidR="00B61053" w:rsidRDefault="00B61053" w:rsidP="00B61053">
      <w:pPr>
        <w:rPr>
          <w:lang w:val="en-US"/>
        </w:rPr>
      </w:pPr>
      <w:r>
        <w:rPr>
          <w:lang w:val="en-US"/>
        </w:rPr>
        <w:t>The showers look cheap. But they appear they are working fine. Despite I wonder why they did not separate themselves from each other. A translucent barrier, for instance. They could even manage to reuse that window – it’s perfect for this.</w:t>
      </w:r>
    </w:p>
    <w:p w14:paraId="346A76FC" w14:textId="6035AD38" w:rsidR="00B61053" w:rsidRDefault="00B61053" w:rsidP="00B61053">
      <w:pPr>
        <w:rPr>
          <w:lang w:val="en-US"/>
        </w:rPr>
      </w:pPr>
      <w:r>
        <w:rPr>
          <w:lang w:val="en-US"/>
        </w:rPr>
        <w:lastRenderedPageBreak/>
        <w:t xml:space="preserve">I just think it was better to have more privacy. I don’t know. We are all guys, all with the same genitalia. Just a matter of safety. I don’t want them to find out. It can be hard to hide it naked, under these circumstances. I may be hard on myself. </w:t>
      </w:r>
    </w:p>
    <w:p w14:paraId="7C5CD576" w14:textId="7C4C2736" w:rsidR="00CC688E" w:rsidRDefault="00CC688E" w:rsidP="00B61053">
      <w:pPr>
        <w:rPr>
          <w:lang w:val="en-US"/>
        </w:rPr>
      </w:pPr>
      <w:r>
        <w:rPr>
          <w:lang w:val="en-US"/>
        </w:rPr>
        <w:t>Let me look at them closely.</w:t>
      </w:r>
    </w:p>
    <w:p w14:paraId="79854A1C" w14:textId="77777777" w:rsidR="00CC688E" w:rsidRDefault="00CC688E" w:rsidP="00B61053">
      <w:pPr>
        <w:rPr>
          <w:lang w:val="en-US"/>
        </w:rPr>
      </w:pPr>
    </w:p>
    <w:p w14:paraId="150C9E0B" w14:textId="190AE426" w:rsidR="00CC688E" w:rsidRDefault="00CC688E" w:rsidP="00CC688E">
      <w:pPr>
        <w:pStyle w:val="ListParagraph"/>
        <w:numPr>
          <w:ilvl w:val="0"/>
          <w:numId w:val="1"/>
        </w:numPr>
        <w:rPr>
          <w:lang w:val="en-US"/>
        </w:rPr>
      </w:pPr>
      <w:r>
        <w:rPr>
          <w:lang w:val="en-US"/>
        </w:rPr>
        <w:t xml:space="preserve">Look at </w:t>
      </w:r>
      <w:proofErr w:type="gramStart"/>
      <w:r>
        <w:rPr>
          <w:lang w:val="en-US"/>
        </w:rPr>
        <w:t>showers</w:t>
      </w:r>
      <w:proofErr w:type="gramEnd"/>
    </w:p>
    <w:p w14:paraId="7D7CBB9D" w14:textId="352B246E" w:rsidR="00CC688E" w:rsidRDefault="00CC688E" w:rsidP="00CC688E">
      <w:pPr>
        <w:rPr>
          <w:lang w:val="en-US"/>
        </w:rPr>
      </w:pPr>
      <w:r>
        <w:rPr>
          <w:lang w:val="en-US"/>
        </w:rPr>
        <w:t xml:space="preserve">Well, nothing special. But I never saw this kind of tap handle. Flawless cubes. </w:t>
      </w:r>
    </w:p>
    <w:p w14:paraId="433DF6A5" w14:textId="2EBBCAB3" w:rsidR="00CC688E" w:rsidRDefault="00CC688E" w:rsidP="00CC688E">
      <w:pPr>
        <w:rPr>
          <w:lang w:val="en-US"/>
        </w:rPr>
      </w:pPr>
      <w:r>
        <w:rPr>
          <w:lang w:val="en-US"/>
        </w:rPr>
        <w:t>Oh, look – one of them is unidentical from the others. This one in front of me is black, despite all the others being blue. Life isn’t perfect, right? Not even I am. So, I should stop blaming this.</w:t>
      </w:r>
    </w:p>
    <w:p w14:paraId="68798365" w14:textId="77777777" w:rsidR="00CC688E" w:rsidRDefault="00CC688E" w:rsidP="00CC688E">
      <w:pPr>
        <w:rPr>
          <w:lang w:val="en-US"/>
        </w:rPr>
      </w:pPr>
    </w:p>
    <w:p w14:paraId="192573CD" w14:textId="544CEA10" w:rsidR="00CC688E" w:rsidRDefault="00040238" w:rsidP="00CC688E">
      <w:pPr>
        <w:pStyle w:val="ListParagraph"/>
        <w:numPr>
          <w:ilvl w:val="0"/>
          <w:numId w:val="1"/>
        </w:numPr>
        <w:rPr>
          <w:lang w:val="en-US"/>
        </w:rPr>
      </w:pPr>
      <w:r>
        <w:rPr>
          <w:lang w:val="en-US"/>
        </w:rPr>
        <w:t>grab</w:t>
      </w:r>
      <w:r w:rsidR="00CC688E">
        <w:rPr>
          <w:lang w:val="en-US"/>
        </w:rPr>
        <w:t xml:space="preserve"> black handle / take black tap </w:t>
      </w:r>
      <w:proofErr w:type="gramStart"/>
      <w:r w:rsidR="00CC688E">
        <w:rPr>
          <w:lang w:val="en-US"/>
        </w:rPr>
        <w:t>handle</w:t>
      </w:r>
      <w:proofErr w:type="gramEnd"/>
    </w:p>
    <w:p w14:paraId="089AB501" w14:textId="549AD571" w:rsidR="00CC688E" w:rsidRDefault="00CC688E" w:rsidP="00CC688E">
      <w:pPr>
        <w:rPr>
          <w:lang w:val="en-US"/>
        </w:rPr>
      </w:pPr>
      <w:r>
        <w:rPr>
          <w:lang w:val="en-US"/>
        </w:rPr>
        <w:t xml:space="preserve">I could remove it without any resistance. It shows up this was made up to something. </w:t>
      </w:r>
    </w:p>
    <w:p w14:paraId="48D5504E" w14:textId="77777777" w:rsidR="00464222" w:rsidRDefault="00464222" w:rsidP="00CC688E">
      <w:pPr>
        <w:rPr>
          <w:lang w:val="en-US"/>
        </w:rPr>
      </w:pPr>
    </w:p>
    <w:p w14:paraId="0993F538" w14:textId="7C4FA22D" w:rsidR="00CC688E" w:rsidRDefault="00464222" w:rsidP="00CC688E">
      <w:pPr>
        <w:pStyle w:val="ListParagraph"/>
        <w:numPr>
          <w:ilvl w:val="0"/>
          <w:numId w:val="1"/>
        </w:numPr>
        <w:rPr>
          <w:lang w:val="en-US"/>
        </w:rPr>
      </w:pPr>
      <w:r>
        <w:rPr>
          <w:lang w:val="en-US"/>
        </w:rPr>
        <w:t xml:space="preserve">Walk to </w:t>
      </w:r>
      <w:proofErr w:type="gramStart"/>
      <w:r>
        <w:rPr>
          <w:lang w:val="en-US"/>
        </w:rPr>
        <w:t>toilets</w:t>
      </w:r>
      <w:proofErr w:type="gramEnd"/>
    </w:p>
    <w:p w14:paraId="0D4DDD98" w14:textId="7820ACB6" w:rsidR="00464222" w:rsidRDefault="00464222" w:rsidP="00CC688E">
      <w:pPr>
        <w:pStyle w:val="ListParagraph"/>
        <w:numPr>
          <w:ilvl w:val="0"/>
          <w:numId w:val="1"/>
        </w:numPr>
        <w:rPr>
          <w:lang w:val="en-US"/>
        </w:rPr>
      </w:pPr>
      <w:r>
        <w:rPr>
          <w:lang w:val="en-US"/>
        </w:rPr>
        <w:t xml:space="preserve">Enter toilet </w:t>
      </w:r>
      <w:proofErr w:type="gramStart"/>
      <w:r>
        <w:rPr>
          <w:lang w:val="en-US"/>
        </w:rPr>
        <w:t>2</w:t>
      </w:r>
      <w:proofErr w:type="gramEnd"/>
    </w:p>
    <w:p w14:paraId="36D5E024" w14:textId="77777777" w:rsidR="00464222" w:rsidRDefault="00464222" w:rsidP="00464222">
      <w:pPr>
        <w:ind w:left="360"/>
        <w:rPr>
          <w:lang w:val="en-US"/>
        </w:rPr>
      </w:pPr>
    </w:p>
    <w:p w14:paraId="4D983B7F" w14:textId="4D41CD4C" w:rsidR="00464222" w:rsidRDefault="00464222" w:rsidP="00464222">
      <w:pPr>
        <w:pStyle w:val="ListParagraph"/>
        <w:numPr>
          <w:ilvl w:val="0"/>
          <w:numId w:val="1"/>
        </w:numPr>
        <w:rPr>
          <w:lang w:val="en-US"/>
        </w:rPr>
      </w:pPr>
      <w:r>
        <w:rPr>
          <w:lang w:val="en-US"/>
        </w:rPr>
        <w:t xml:space="preserve">Take black </w:t>
      </w:r>
      <w:proofErr w:type="gramStart"/>
      <w:r>
        <w:rPr>
          <w:lang w:val="en-US"/>
        </w:rPr>
        <w:t>handle</w:t>
      </w:r>
      <w:proofErr w:type="gramEnd"/>
    </w:p>
    <w:p w14:paraId="3EBA8BE5" w14:textId="5BD17426" w:rsidR="00464222" w:rsidRDefault="00464222" w:rsidP="00464222">
      <w:pPr>
        <w:rPr>
          <w:lang w:val="en-US"/>
        </w:rPr>
      </w:pPr>
      <w:r>
        <w:rPr>
          <w:lang w:val="en-US"/>
        </w:rPr>
        <w:t xml:space="preserve">I suggest this handle may fit in the black hole. </w:t>
      </w:r>
    </w:p>
    <w:p w14:paraId="791D4D48" w14:textId="77777777" w:rsidR="00464222" w:rsidRDefault="00464222" w:rsidP="00464222">
      <w:pPr>
        <w:rPr>
          <w:lang w:val="en-US"/>
        </w:rPr>
      </w:pPr>
    </w:p>
    <w:p w14:paraId="253F8D12" w14:textId="46D0EFD8" w:rsidR="00464222" w:rsidRDefault="00464222" w:rsidP="00464222">
      <w:pPr>
        <w:pStyle w:val="ListParagraph"/>
        <w:numPr>
          <w:ilvl w:val="0"/>
          <w:numId w:val="1"/>
        </w:numPr>
        <w:rPr>
          <w:lang w:val="en-US"/>
        </w:rPr>
      </w:pPr>
      <w:r>
        <w:rPr>
          <w:lang w:val="en-US"/>
        </w:rPr>
        <w:t xml:space="preserve">put black handle in black </w:t>
      </w:r>
      <w:proofErr w:type="gramStart"/>
      <w:r>
        <w:rPr>
          <w:lang w:val="en-US"/>
        </w:rPr>
        <w:t>hole</w:t>
      </w:r>
      <w:proofErr w:type="gramEnd"/>
    </w:p>
    <w:p w14:paraId="26BD0FF8" w14:textId="3EB93BD0" w:rsidR="00464222" w:rsidRDefault="00464222" w:rsidP="00464222">
      <w:pPr>
        <w:rPr>
          <w:lang w:val="en-US"/>
        </w:rPr>
      </w:pPr>
      <w:r>
        <w:rPr>
          <w:lang w:val="en-US"/>
        </w:rPr>
        <w:t>A small entrance near the ground on the left has opened. I crawl into the opening, and I’m inside the first toilet. Something is written on the wall.</w:t>
      </w:r>
    </w:p>
    <w:p w14:paraId="07FBC36A" w14:textId="77777777" w:rsidR="00464222" w:rsidRDefault="00464222" w:rsidP="00464222">
      <w:pPr>
        <w:rPr>
          <w:lang w:val="en-US"/>
        </w:rPr>
      </w:pPr>
    </w:p>
    <w:p w14:paraId="50FD0C3F" w14:textId="4051A131" w:rsidR="00464222" w:rsidRDefault="00464222" w:rsidP="00464222">
      <w:pPr>
        <w:pStyle w:val="ListParagraph"/>
        <w:numPr>
          <w:ilvl w:val="0"/>
          <w:numId w:val="1"/>
        </w:numPr>
        <w:rPr>
          <w:lang w:val="en-US"/>
        </w:rPr>
      </w:pPr>
      <w:r>
        <w:rPr>
          <w:lang w:val="en-US"/>
        </w:rPr>
        <w:t xml:space="preserve">Look at </w:t>
      </w:r>
      <w:proofErr w:type="gramStart"/>
      <w:r>
        <w:rPr>
          <w:lang w:val="en-US"/>
        </w:rPr>
        <w:t>wall</w:t>
      </w:r>
      <w:proofErr w:type="gramEnd"/>
    </w:p>
    <w:p w14:paraId="51CFD11B" w14:textId="775D5A56" w:rsidR="00464222" w:rsidRDefault="00464222" w:rsidP="00464222">
      <w:pPr>
        <w:rPr>
          <w:lang w:val="en-US"/>
        </w:rPr>
      </w:pPr>
      <w:r>
        <w:rPr>
          <w:lang w:val="en-US"/>
        </w:rPr>
        <w:t>“Welcome to 4ever, a game made up by Anthony Pereira! I hope you enjoy it, and I’m open to all types of opinions! This is my first experiment on adventure games, so I still need to learn much more about it.”</w:t>
      </w:r>
    </w:p>
    <w:p w14:paraId="74CC642F" w14:textId="77777777" w:rsidR="00B84ADE" w:rsidRDefault="00B84ADE" w:rsidP="00464222">
      <w:pPr>
        <w:rPr>
          <w:lang w:val="en-US"/>
        </w:rPr>
      </w:pPr>
    </w:p>
    <w:p w14:paraId="2078622B" w14:textId="633D7742" w:rsidR="00B84ADE" w:rsidRDefault="00B84ADE" w:rsidP="00B84ADE">
      <w:pPr>
        <w:pStyle w:val="ListParagraph"/>
        <w:numPr>
          <w:ilvl w:val="0"/>
          <w:numId w:val="1"/>
        </w:numPr>
        <w:rPr>
          <w:lang w:val="en-US"/>
        </w:rPr>
      </w:pPr>
      <w:r>
        <w:rPr>
          <w:lang w:val="en-US"/>
        </w:rPr>
        <w:t>Exit / exit toilet 1</w:t>
      </w:r>
    </w:p>
    <w:p w14:paraId="6B43516F" w14:textId="29AC3312" w:rsidR="00B84ADE" w:rsidRDefault="00B84ADE" w:rsidP="00B84ADE">
      <w:pPr>
        <w:rPr>
          <w:lang w:val="en-US"/>
        </w:rPr>
      </w:pPr>
      <w:r>
        <w:rPr>
          <w:lang w:val="en-US"/>
        </w:rPr>
        <w:t xml:space="preserve">I leave the toilet and, soon enough, I’m on the other side of the door. </w:t>
      </w:r>
      <w:r w:rsidR="003D1500">
        <w:rPr>
          <w:lang w:val="en-US"/>
        </w:rPr>
        <w:t>Back to the shower room hall.</w:t>
      </w:r>
    </w:p>
    <w:p w14:paraId="5655E6B0" w14:textId="77777777" w:rsidR="0089304E" w:rsidRDefault="0089304E" w:rsidP="00B84ADE">
      <w:pPr>
        <w:rPr>
          <w:lang w:val="en-US"/>
        </w:rPr>
      </w:pPr>
    </w:p>
    <w:p w14:paraId="18DDD1F1" w14:textId="271B596F" w:rsidR="0089304E" w:rsidRDefault="0089304E" w:rsidP="0089304E">
      <w:pPr>
        <w:pStyle w:val="ListParagraph"/>
        <w:numPr>
          <w:ilvl w:val="0"/>
          <w:numId w:val="1"/>
        </w:numPr>
        <w:rPr>
          <w:lang w:val="en-US"/>
        </w:rPr>
      </w:pPr>
      <w:r>
        <w:rPr>
          <w:lang w:val="en-US"/>
        </w:rPr>
        <w:t xml:space="preserve">Look </w:t>
      </w:r>
      <w:proofErr w:type="gramStart"/>
      <w:r>
        <w:rPr>
          <w:lang w:val="en-US"/>
        </w:rPr>
        <w:t>around</w:t>
      </w:r>
      <w:proofErr w:type="gramEnd"/>
    </w:p>
    <w:p w14:paraId="2D969682" w14:textId="1F44F494" w:rsidR="0089304E" w:rsidRDefault="0089304E" w:rsidP="0089304E">
      <w:pPr>
        <w:rPr>
          <w:lang w:val="en-US"/>
        </w:rPr>
      </w:pPr>
      <w:r w:rsidRPr="0089304E">
        <w:rPr>
          <w:lang w:val="en-US"/>
        </w:rPr>
        <w:lastRenderedPageBreak/>
        <w:t>In my sight, I’m able to see the toilets, the urinals</w:t>
      </w:r>
      <w:r w:rsidR="0096776F">
        <w:rPr>
          <w:lang w:val="en-US"/>
        </w:rPr>
        <w:t xml:space="preserve">, </w:t>
      </w:r>
      <w:r w:rsidRPr="0089304E">
        <w:rPr>
          <w:lang w:val="en-US"/>
        </w:rPr>
        <w:t xml:space="preserve">the </w:t>
      </w:r>
      <w:proofErr w:type="gramStart"/>
      <w:r w:rsidRPr="0089304E">
        <w:rPr>
          <w:lang w:val="en-US"/>
        </w:rPr>
        <w:t>showers</w:t>
      </w:r>
      <w:proofErr w:type="gramEnd"/>
      <w:r w:rsidRPr="0089304E">
        <w:rPr>
          <w:lang w:val="en-US"/>
        </w:rPr>
        <w:t xml:space="preserve"> and a large room on the right.</w:t>
      </w:r>
      <w:r w:rsidR="0053093A">
        <w:rPr>
          <w:lang w:val="en-US"/>
        </w:rPr>
        <w:t xml:space="preserve"> And, of course, that </w:t>
      </w:r>
      <w:proofErr w:type="gramStart"/>
      <w:r w:rsidR="0053093A">
        <w:rPr>
          <w:lang w:val="en-US"/>
        </w:rPr>
        <w:t>shitty</w:t>
      </w:r>
      <w:proofErr w:type="gramEnd"/>
      <w:r w:rsidR="0053093A">
        <w:rPr>
          <w:lang w:val="en-US"/>
        </w:rPr>
        <w:t xml:space="preserve"> window with that sink below it. </w:t>
      </w:r>
    </w:p>
    <w:p w14:paraId="3A55B650" w14:textId="77777777" w:rsidR="0089304E" w:rsidRDefault="0089304E" w:rsidP="0089304E">
      <w:pPr>
        <w:rPr>
          <w:lang w:val="en-US"/>
        </w:rPr>
      </w:pPr>
    </w:p>
    <w:p w14:paraId="00F69B5B" w14:textId="5943E968" w:rsidR="0089304E" w:rsidRPr="0089304E" w:rsidRDefault="0089304E" w:rsidP="0089304E">
      <w:pPr>
        <w:pStyle w:val="ListParagraph"/>
        <w:numPr>
          <w:ilvl w:val="0"/>
          <w:numId w:val="1"/>
        </w:numPr>
        <w:rPr>
          <w:lang w:val="en-US"/>
        </w:rPr>
      </w:pPr>
      <w:r>
        <w:rPr>
          <w:lang w:val="en-US"/>
        </w:rPr>
        <w:t xml:space="preserve">Walk to </w:t>
      </w:r>
      <w:proofErr w:type="gramStart"/>
      <w:r>
        <w:rPr>
          <w:lang w:val="en-US"/>
        </w:rPr>
        <w:t>room</w:t>
      </w:r>
      <w:proofErr w:type="gramEnd"/>
    </w:p>
    <w:p w14:paraId="1DF25160" w14:textId="22EBC3D0" w:rsidR="0089304E" w:rsidRDefault="00D23830" w:rsidP="0089304E">
      <w:pPr>
        <w:rPr>
          <w:lang w:val="en-US"/>
        </w:rPr>
      </w:pPr>
      <w:r>
        <w:rPr>
          <w:lang w:val="en-US"/>
        </w:rPr>
        <w:t>I’m entering the main room from the men's shower room</w:t>
      </w:r>
      <w:r w:rsidR="001352F7">
        <w:rPr>
          <w:lang w:val="en-US"/>
        </w:rPr>
        <w:t>, leaving the shower room hall behind.</w:t>
      </w:r>
    </w:p>
    <w:p w14:paraId="38C80772" w14:textId="35E4B0EE" w:rsidR="00D23830" w:rsidRDefault="00D23830" w:rsidP="0089304E">
      <w:pPr>
        <w:rPr>
          <w:lang w:val="en-US"/>
        </w:rPr>
      </w:pPr>
      <w:r>
        <w:rPr>
          <w:lang w:val="en-US"/>
        </w:rPr>
        <w:t>It feels like they spend good times here. The area is huge. I wonder if I would feel alone in here.</w:t>
      </w:r>
    </w:p>
    <w:p w14:paraId="226CDEB4" w14:textId="6360E255" w:rsidR="00D23830" w:rsidRDefault="00D23830" w:rsidP="0089304E">
      <w:pPr>
        <w:rPr>
          <w:lang w:val="en-US"/>
        </w:rPr>
      </w:pPr>
      <w:r>
        <w:rPr>
          <w:lang w:val="en-US"/>
        </w:rPr>
        <w:t>A giant seat along all three walls under my nose, making a format of a U</w:t>
      </w:r>
      <w:r w:rsidR="003D1500">
        <w:rPr>
          <w:lang w:val="en-US"/>
        </w:rPr>
        <w:t>, looking at me</w:t>
      </w:r>
      <w:r>
        <w:rPr>
          <w:lang w:val="en-US"/>
        </w:rPr>
        <w:t xml:space="preserve">. They look young: younger than me, hell yes. Their surface is polished and soft. A kind of brown tint which makes me feel warm. Relieved. Alive. </w:t>
      </w:r>
    </w:p>
    <w:p w14:paraId="0750E12F" w14:textId="79EDFFE9" w:rsidR="00D23830" w:rsidRDefault="00D23830" w:rsidP="0089304E">
      <w:pPr>
        <w:rPr>
          <w:lang w:val="en-US"/>
        </w:rPr>
      </w:pPr>
      <w:r>
        <w:rPr>
          <w:lang w:val="en-US"/>
        </w:rPr>
        <w:t>They used some ceramics next to some extremities, despite the wood being the main one. I believe it’s because it absorbs water. And is warmer than clay. Although I wonder why they did not just use it for everything. It would look perfect, resembling a sauna. Oh well, in practice, they’re not that different: closed hot spaces with naked guys. Just imagining it – makes my body heat under my belly…</w:t>
      </w:r>
    </w:p>
    <w:p w14:paraId="48078B4F" w14:textId="597887B5" w:rsidR="00D23830" w:rsidRDefault="00D23830" w:rsidP="0089304E">
      <w:pPr>
        <w:rPr>
          <w:lang w:val="en-US"/>
        </w:rPr>
      </w:pPr>
      <w:proofErr w:type="gramStart"/>
      <w:r>
        <w:rPr>
          <w:lang w:val="en-US"/>
        </w:rPr>
        <w:t>Shit</w:t>
      </w:r>
      <w:proofErr w:type="gramEnd"/>
      <w:r>
        <w:rPr>
          <w:lang w:val="en-US"/>
        </w:rPr>
        <w:t>, dude. Stop with those thoughts. Are you crazy? No one can find out.</w:t>
      </w:r>
    </w:p>
    <w:p w14:paraId="5F0E08CF" w14:textId="434069F8" w:rsidR="00D23830" w:rsidRDefault="00D23830" w:rsidP="0089304E">
      <w:pPr>
        <w:rPr>
          <w:lang w:val="en-US"/>
        </w:rPr>
      </w:pPr>
      <w:r>
        <w:rPr>
          <w:lang w:val="en-US"/>
        </w:rPr>
        <w:t>No one.</w:t>
      </w:r>
    </w:p>
    <w:p w14:paraId="1BED9E9A" w14:textId="46F261BB" w:rsidR="00D23830" w:rsidRDefault="00D23830" w:rsidP="0089304E">
      <w:pPr>
        <w:rPr>
          <w:lang w:val="en-US"/>
        </w:rPr>
      </w:pPr>
      <w:r>
        <w:rPr>
          <w:lang w:val="en-US"/>
        </w:rPr>
        <w:t>Or it will be the end. My end.</w:t>
      </w:r>
    </w:p>
    <w:p w14:paraId="7F40BD49" w14:textId="75058EE5" w:rsidR="0089304E" w:rsidRDefault="00D23830" w:rsidP="00B84ADE">
      <w:pPr>
        <w:rPr>
          <w:lang w:val="en-US"/>
        </w:rPr>
      </w:pPr>
      <w:r w:rsidRPr="00D23830">
        <w:rPr>
          <w:lang w:val="en-US"/>
        </w:rPr>
        <w:t xml:space="preserve">I have trained for this all my life. To become a professional athlete. I'm not going to lose this opportunity because of </w:t>
      </w:r>
      <w:r>
        <w:rPr>
          <w:lang w:val="en-US"/>
        </w:rPr>
        <w:t xml:space="preserve">this, a </w:t>
      </w:r>
      <w:r w:rsidRPr="00D23830">
        <w:rPr>
          <w:lang w:val="en-US"/>
        </w:rPr>
        <w:t>mental problem. They would not accept me as I am if they knew. I'm about to finish university. This is really a competition between the best universities. This is the opportunity of my life. This is like a shop window. I need them to be proud. I need them to need me. To want me.</w:t>
      </w:r>
    </w:p>
    <w:p w14:paraId="6C4BB90B" w14:textId="36F9DE13" w:rsidR="00D23830" w:rsidRDefault="00D23830" w:rsidP="00B84ADE">
      <w:pPr>
        <w:rPr>
          <w:lang w:val="en-US"/>
        </w:rPr>
      </w:pPr>
      <w:r>
        <w:rPr>
          <w:lang w:val="en-US"/>
        </w:rPr>
        <w:t xml:space="preserve">Alright, time to dress up. </w:t>
      </w:r>
    </w:p>
    <w:p w14:paraId="1452915E" w14:textId="643E5B1A" w:rsidR="003D1500" w:rsidRDefault="003D1500" w:rsidP="003D1500">
      <w:pPr>
        <w:pStyle w:val="ListParagraph"/>
        <w:numPr>
          <w:ilvl w:val="0"/>
          <w:numId w:val="1"/>
        </w:numPr>
        <w:rPr>
          <w:lang w:val="en-US"/>
        </w:rPr>
      </w:pPr>
      <w:r>
        <w:rPr>
          <w:lang w:val="en-US"/>
        </w:rPr>
        <w:t xml:space="preserve">dress </w:t>
      </w:r>
      <w:proofErr w:type="gramStart"/>
      <w:r>
        <w:rPr>
          <w:lang w:val="en-US"/>
        </w:rPr>
        <w:t>up</w:t>
      </w:r>
      <w:proofErr w:type="gramEnd"/>
    </w:p>
    <w:p w14:paraId="0FB9F78C" w14:textId="3443DB4E" w:rsidR="003D1500" w:rsidRDefault="003D1500" w:rsidP="003D1500">
      <w:pPr>
        <w:rPr>
          <w:lang w:val="en-US"/>
        </w:rPr>
      </w:pPr>
      <w:r>
        <w:rPr>
          <w:lang w:val="en-US"/>
        </w:rPr>
        <w:t xml:space="preserve">Right, but not here, standing. I should put my suitcase down first. </w:t>
      </w:r>
    </w:p>
    <w:p w14:paraId="6F567626" w14:textId="5962E69E"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38B4C49" w14:textId="49038B4A" w:rsidR="003D1500" w:rsidRDefault="003D1500" w:rsidP="003D1500">
      <w:pPr>
        <w:rPr>
          <w:lang w:val="en-US"/>
        </w:rPr>
      </w:pPr>
      <w:r>
        <w:rPr>
          <w:lang w:val="en-US"/>
        </w:rPr>
        <w:t>Fair, but on which seat?</w:t>
      </w:r>
    </w:p>
    <w:p w14:paraId="28ED0658" w14:textId="43A15E1C" w:rsidR="003D1500" w:rsidRDefault="003D1500" w:rsidP="003D1500">
      <w:pPr>
        <w:rPr>
          <w:lang w:val="en-US"/>
        </w:rPr>
      </w:pPr>
      <w:r>
        <w:rPr>
          <w:lang w:val="en-US"/>
        </w:rPr>
        <w:t xml:space="preserve">I </w:t>
      </w:r>
      <w:proofErr w:type="gramStart"/>
      <w:r>
        <w:rPr>
          <w:lang w:val="en-US"/>
        </w:rPr>
        <w:t>have to</w:t>
      </w:r>
      <w:proofErr w:type="gramEnd"/>
      <w:r>
        <w:rPr>
          <w:lang w:val="en-US"/>
        </w:rPr>
        <w:t xml:space="preserve"> pick one of the three seats and should be next to it.</w:t>
      </w:r>
    </w:p>
    <w:p w14:paraId="67CEA864" w14:textId="0C5E5DF1" w:rsidR="003D1500" w:rsidRDefault="003D1500" w:rsidP="003D1500">
      <w:pPr>
        <w:pStyle w:val="ListParagraph"/>
        <w:numPr>
          <w:ilvl w:val="0"/>
          <w:numId w:val="1"/>
        </w:numPr>
        <w:rPr>
          <w:lang w:val="en-US"/>
        </w:rPr>
      </w:pPr>
      <w:r>
        <w:rPr>
          <w:lang w:val="en-US"/>
        </w:rPr>
        <w:t xml:space="preserve">Walk to </w:t>
      </w:r>
      <w:proofErr w:type="gramStart"/>
      <w:r>
        <w:rPr>
          <w:lang w:val="en-US"/>
        </w:rPr>
        <w:t>seat</w:t>
      </w:r>
      <w:proofErr w:type="gramEnd"/>
    </w:p>
    <w:p w14:paraId="7E0016AD" w14:textId="37652205" w:rsidR="003D1500" w:rsidRPr="003D1500" w:rsidRDefault="003D1500" w:rsidP="003D1500">
      <w:pPr>
        <w:rPr>
          <w:lang w:val="en-US"/>
        </w:rPr>
      </w:pPr>
      <w:r>
        <w:rPr>
          <w:lang w:val="en-US"/>
        </w:rPr>
        <w:t>Which one? Front, left, or the right one?</w:t>
      </w:r>
    </w:p>
    <w:p w14:paraId="32FBA7AF" w14:textId="71338E60" w:rsidR="003D1500" w:rsidRDefault="003D1500" w:rsidP="003D1500">
      <w:pPr>
        <w:pStyle w:val="ListParagraph"/>
        <w:numPr>
          <w:ilvl w:val="0"/>
          <w:numId w:val="1"/>
        </w:numPr>
        <w:rPr>
          <w:lang w:val="en-US"/>
        </w:rPr>
      </w:pPr>
      <w:r>
        <w:rPr>
          <w:lang w:val="en-US"/>
        </w:rPr>
        <w:t xml:space="preserve">Walk to front </w:t>
      </w:r>
      <w:proofErr w:type="gramStart"/>
      <w:r>
        <w:rPr>
          <w:lang w:val="en-US"/>
        </w:rPr>
        <w:t>seat</w:t>
      </w:r>
      <w:proofErr w:type="gramEnd"/>
    </w:p>
    <w:p w14:paraId="1F234CF0" w14:textId="1CF771BC" w:rsidR="003D1500" w:rsidRDefault="003D1500" w:rsidP="003D1500">
      <w:pPr>
        <w:rPr>
          <w:lang w:val="en-US"/>
        </w:rPr>
      </w:pPr>
      <w:r w:rsidRPr="003D1500">
        <w:rPr>
          <w:lang w:val="en-US"/>
        </w:rPr>
        <w:t>The larger seat. I bet it could make room for everyone today. But I would have preferred a proper seat.</w:t>
      </w:r>
      <w:r>
        <w:rPr>
          <w:lang w:val="en-US"/>
        </w:rPr>
        <w:t xml:space="preserve"> </w:t>
      </w:r>
      <w:r w:rsidRPr="003D1500">
        <w:rPr>
          <w:lang w:val="en-US"/>
        </w:rPr>
        <w:t>People who come by are quickly presented with a bunch of dancing penises all over the place in front of their eyes, because this room has no door.</w:t>
      </w:r>
    </w:p>
    <w:p w14:paraId="47142B1E" w14:textId="1A800C42" w:rsidR="003D1500" w:rsidRDefault="003D1500" w:rsidP="003D1500">
      <w:pPr>
        <w:pStyle w:val="ListParagraph"/>
        <w:numPr>
          <w:ilvl w:val="0"/>
          <w:numId w:val="1"/>
        </w:numPr>
        <w:rPr>
          <w:lang w:val="en-US"/>
        </w:rPr>
      </w:pPr>
      <w:r>
        <w:rPr>
          <w:lang w:val="en-US"/>
        </w:rPr>
        <w:t xml:space="preserve">Walk to right </w:t>
      </w:r>
      <w:proofErr w:type="gramStart"/>
      <w:r>
        <w:rPr>
          <w:lang w:val="en-US"/>
        </w:rPr>
        <w:t>seat</w:t>
      </w:r>
      <w:proofErr w:type="gramEnd"/>
    </w:p>
    <w:p w14:paraId="1B80D404" w14:textId="4E8BB2F0" w:rsidR="003D1500" w:rsidRDefault="003D1500" w:rsidP="003D1500">
      <w:pPr>
        <w:rPr>
          <w:lang w:val="en-US"/>
        </w:rPr>
      </w:pPr>
      <w:r w:rsidRPr="003D1500">
        <w:rPr>
          <w:lang w:val="en-US"/>
        </w:rPr>
        <w:lastRenderedPageBreak/>
        <w:t>The corner next to the entrance wall is already occupied.</w:t>
      </w:r>
    </w:p>
    <w:p w14:paraId="59F0AA4C" w14:textId="28A067BE" w:rsidR="003D1500" w:rsidRDefault="003D1500" w:rsidP="003D1500">
      <w:pPr>
        <w:pStyle w:val="ListParagraph"/>
        <w:numPr>
          <w:ilvl w:val="0"/>
          <w:numId w:val="1"/>
        </w:numPr>
        <w:rPr>
          <w:lang w:val="en-US"/>
        </w:rPr>
      </w:pPr>
      <w:r>
        <w:rPr>
          <w:lang w:val="en-US"/>
        </w:rPr>
        <w:t xml:space="preserve">Walk to left </w:t>
      </w:r>
      <w:proofErr w:type="gramStart"/>
      <w:r>
        <w:rPr>
          <w:lang w:val="en-US"/>
        </w:rPr>
        <w:t>seat</w:t>
      </w:r>
      <w:proofErr w:type="gramEnd"/>
    </w:p>
    <w:p w14:paraId="429B6406" w14:textId="11D2775A" w:rsidR="003D1500" w:rsidRDefault="003D1500" w:rsidP="003D1500">
      <w:pPr>
        <w:rPr>
          <w:lang w:val="en-US"/>
        </w:rPr>
      </w:pPr>
      <w:r>
        <w:rPr>
          <w:lang w:val="en-US"/>
        </w:rPr>
        <w:t xml:space="preserve">Great, the corner near the entrance wall is free. </w:t>
      </w:r>
    </w:p>
    <w:p w14:paraId="7E24FBEC" w14:textId="5F6E5A52" w:rsidR="003D1500" w:rsidRDefault="003D1500" w:rsidP="003D1500">
      <w:pPr>
        <w:pStyle w:val="ListParagraph"/>
        <w:numPr>
          <w:ilvl w:val="0"/>
          <w:numId w:val="1"/>
        </w:numPr>
        <w:rPr>
          <w:lang w:val="en-US"/>
        </w:rPr>
      </w:pPr>
      <w:r>
        <w:rPr>
          <w:lang w:val="en-US"/>
        </w:rPr>
        <w:t xml:space="preserve">Put suitcase </w:t>
      </w:r>
      <w:proofErr w:type="gramStart"/>
      <w:r>
        <w:rPr>
          <w:lang w:val="en-US"/>
        </w:rPr>
        <w:t>down</w:t>
      </w:r>
      <w:proofErr w:type="gramEnd"/>
    </w:p>
    <w:p w14:paraId="3F2CBE02" w14:textId="010CC968" w:rsidR="003D1500" w:rsidRDefault="003D1500" w:rsidP="003D1500">
      <w:pPr>
        <w:rPr>
          <w:lang w:val="en-US"/>
        </w:rPr>
      </w:pPr>
      <w:r>
        <w:rPr>
          <w:lang w:val="en-US"/>
        </w:rPr>
        <w:t xml:space="preserve">I put the suitcase on the seat. </w:t>
      </w:r>
    </w:p>
    <w:p w14:paraId="67B5CBFE" w14:textId="77777777" w:rsidR="003D1500" w:rsidRPr="003D1500" w:rsidRDefault="003D1500" w:rsidP="003D1500">
      <w:pPr>
        <w:rPr>
          <w:lang w:val="en-US"/>
        </w:rPr>
      </w:pPr>
      <w:r>
        <w:rPr>
          <w:lang w:val="en-US"/>
        </w:rPr>
        <w:t xml:space="preserve">And suddenly, </w:t>
      </w:r>
      <w:r w:rsidRPr="003D1500">
        <w:rPr>
          <w:lang w:val="en-US"/>
        </w:rPr>
        <w:t xml:space="preserve">I can no longer feel myself. My brain disappears and my body is controlled like a puppet by someone above me. </w:t>
      </w:r>
    </w:p>
    <w:p w14:paraId="445FB194" w14:textId="67B29AB6" w:rsidR="003D1500" w:rsidRPr="003D1500" w:rsidRDefault="003D1500" w:rsidP="003D1500">
      <w:pPr>
        <w:rPr>
          <w:lang w:val="en-US"/>
        </w:rPr>
      </w:pPr>
      <w:r w:rsidRPr="003D1500">
        <w:rPr>
          <w:lang w:val="en-US"/>
        </w:rPr>
        <w:t>"I have dizziness"</w:t>
      </w:r>
      <w:r>
        <w:rPr>
          <w:lang w:val="en-US"/>
        </w:rPr>
        <w:t>, I think.</w:t>
      </w:r>
    </w:p>
    <w:p w14:paraId="262C6098" w14:textId="77777777" w:rsidR="003D1500" w:rsidRPr="003D1500" w:rsidRDefault="003D1500" w:rsidP="003D1500">
      <w:pPr>
        <w:rPr>
          <w:lang w:val="en-US"/>
        </w:rPr>
      </w:pPr>
      <w:r w:rsidRPr="003D1500">
        <w:rPr>
          <w:lang w:val="en-US"/>
        </w:rPr>
        <w:t xml:space="preserve">I should hurry and take a pill before someone comes. </w:t>
      </w:r>
    </w:p>
    <w:p w14:paraId="61FB27A4" w14:textId="633EBD8C" w:rsidR="003D1500" w:rsidRDefault="003D1500" w:rsidP="003D1500">
      <w:pPr>
        <w:rPr>
          <w:lang w:val="en-US"/>
        </w:rPr>
      </w:pPr>
      <w:r w:rsidRPr="003D1500">
        <w:rPr>
          <w:lang w:val="en-US"/>
        </w:rPr>
        <w:t xml:space="preserve">It </w:t>
      </w:r>
      <w:r>
        <w:rPr>
          <w:lang w:val="en-US"/>
        </w:rPr>
        <w:t>is</w:t>
      </w:r>
      <w:r w:rsidRPr="003D1500">
        <w:rPr>
          <w:lang w:val="en-US"/>
        </w:rPr>
        <w:t xml:space="preserve"> in my front pocket.</w:t>
      </w:r>
      <w:r>
        <w:rPr>
          <w:lang w:val="en-US"/>
        </w:rPr>
        <w:t xml:space="preserve"> </w:t>
      </w:r>
    </w:p>
    <w:p w14:paraId="3CF72ABA" w14:textId="77777777" w:rsidR="003D1500" w:rsidRDefault="003D1500" w:rsidP="003D1500">
      <w:pPr>
        <w:rPr>
          <w:lang w:val="en-US"/>
        </w:rPr>
      </w:pPr>
    </w:p>
    <w:p w14:paraId="2FAC9CA2" w14:textId="5E6D162A" w:rsidR="003D1500" w:rsidRDefault="003D1500" w:rsidP="003D1500">
      <w:pPr>
        <w:pStyle w:val="ListParagraph"/>
        <w:numPr>
          <w:ilvl w:val="0"/>
          <w:numId w:val="1"/>
        </w:numPr>
        <w:rPr>
          <w:lang w:val="en-US"/>
        </w:rPr>
      </w:pPr>
      <w:r>
        <w:rPr>
          <w:lang w:val="en-US"/>
        </w:rPr>
        <w:t>Open pocket</w:t>
      </w:r>
    </w:p>
    <w:p w14:paraId="61EB2AC8" w14:textId="77443A5F" w:rsidR="003D1500" w:rsidRDefault="003D1500" w:rsidP="003D1500">
      <w:pPr>
        <w:rPr>
          <w:lang w:val="en-US"/>
        </w:rPr>
      </w:pPr>
      <w:r w:rsidRPr="003D1500">
        <w:rPr>
          <w:lang w:val="en-US"/>
        </w:rPr>
        <w:t>The good thing about sports bags is that they have lots of pockets. I don't think I have time to check each one. I feel like I know where the pill might be.</w:t>
      </w:r>
    </w:p>
    <w:p w14:paraId="4802581B" w14:textId="025C4609" w:rsidR="003D1500" w:rsidRDefault="003D1500" w:rsidP="003D1500">
      <w:pPr>
        <w:pStyle w:val="ListParagraph"/>
        <w:numPr>
          <w:ilvl w:val="0"/>
          <w:numId w:val="1"/>
        </w:numPr>
        <w:rPr>
          <w:lang w:val="en-US"/>
        </w:rPr>
      </w:pPr>
      <w:r>
        <w:rPr>
          <w:lang w:val="en-US"/>
        </w:rPr>
        <w:t>Open front pocket</w:t>
      </w:r>
    </w:p>
    <w:p w14:paraId="18ED79DB" w14:textId="77777777" w:rsidR="003D1500" w:rsidRPr="003D1500" w:rsidRDefault="003D1500" w:rsidP="003D1500">
      <w:pPr>
        <w:rPr>
          <w:lang w:val="en-US"/>
        </w:rPr>
      </w:pPr>
      <w:r w:rsidRPr="003D1500">
        <w:rPr>
          <w:lang w:val="en-US"/>
        </w:rPr>
        <w:t xml:space="preserve">Done. The bag is open. </w:t>
      </w:r>
    </w:p>
    <w:p w14:paraId="69687383" w14:textId="77777777" w:rsidR="003D1500" w:rsidRPr="003D1500" w:rsidRDefault="003D1500" w:rsidP="003D1500">
      <w:pPr>
        <w:rPr>
          <w:lang w:val="en-US"/>
        </w:rPr>
      </w:pPr>
      <w:r w:rsidRPr="003D1500">
        <w:rPr>
          <w:lang w:val="en-US"/>
        </w:rPr>
        <w:t xml:space="preserve">Holy </w:t>
      </w:r>
      <w:proofErr w:type="gramStart"/>
      <w:r w:rsidRPr="003D1500">
        <w:rPr>
          <w:lang w:val="en-US"/>
        </w:rPr>
        <w:t>crap</w:t>
      </w:r>
      <w:proofErr w:type="gramEnd"/>
      <w:r w:rsidRPr="003D1500">
        <w:rPr>
          <w:lang w:val="en-US"/>
        </w:rPr>
        <w:t>! I forgot my water bottle...</w:t>
      </w:r>
    </w:p>
    <w:p w14:paraId="67246831" w14:textId="77777777" w:rsidR="003D1500" w:rsidRPr="003D1500" w:rsidRDefault="003D1500" w:rsidP="003D1500">
      <w:pPr>
        <w:rPr>
          <w:lang w:val="en-US"/>
        </w:rPr>
      </w:pPr>
      <w:r w:rsidRPr="003D1500">
        <w:rPr>
          <w:lang w:val="en-US"/>
        </w:rPr>
        <w:t>What a great start.</w:t>
      </w:r>
    </w:p>
    <w:p w14:paraId="7ABE0673" w14:textId="77777777" w:rsidR="003D1500" w:rsidRPr="003D1500" w:rsidRDefault="003D1500" w:rsidP="003D1500">
      <w:pPr>
        <w:rPr>
          <w:lang w:val="en-US"/>
        </w:rPr>
      </w:pPr>
    </w:p>
    <w:p w14:paraId="670A6422" w14:textId="77777777" w:rsidR="003D1500" w:rsidRPr="003D1500" w:rsidRDefault="003D1500" w:rsidP="003D1500">
      <w:pPr>
        <w:rPr>
          <w:lang w:val="en-US"/>
        </w:rPr>
      </w:pPr>
      <w:r w:rsidRPr="003D1500">
        <w:rPr>
          <w:lang w:val="en-US"/>
        </w:rPr>
        <w:t>Think.</w:t>
      </w:r>
    </w:p>
    <w:p w14:paraId="14B05E05" w14:textId="77777777" w:rsidR="003D1500" w:rsidRPr="003D1500" w:rsidRDefault="003D1500" w:rsidP="003D1500">
      <w:pPr>
        <w:rPr>
          <w:lang w:val="en-US"/>
        </w:rPr>
      </w:pPr>
      <w:r w:rsidRPr="003D1500">
        <w:rPr>
          <w:lang w:val="en-US"/>
        </w:rPr>
        <w:t>Think.</w:t>
      </w:r>
    </w:p>
    <w:p w14:paraId="4D13AE59" w14:textId="77777777" w:rsidR="003D1500" w:rsidRPr="003D1500" w:rsidRDefault="003D1500" w:rsidP="003D1500">
      <w:pPr>
        <w:rPr>
          <w:lang w:val="en-US"/>
        </w:rPr>
      </w:pPr>
      <w:r w:rsidRPr="003D1500">
        <w:rPr>
          <w:lang w:val="en-US"/>
        </w:rPr>
        <w:t xml:space="preserve">Just calm down and </w:t>
      </w:r>
      <w:proofErr w:type="gramStart"/>
      <w:r w:rsidRPr="003D1500">
        <w:rPr>
          <w:lang w:val="en-US"/>
        </w:rPr>
        <w:t>fucking think</w:t>
      </w:r>
      <w:proofErr w:type="gramEnd"/>
      <w:r w:rsidRPr="003D1500">
        <w:rPr>
          <w:lang w:val="en-US"/>
        </w:rPr>
        <w:t>.</w:t>
      </w:r>
    </w:p>
    <w:p w14:paraId="07145F95" w14:textId="77777777" w:rsidR="003D1500" w:rsidRPr="003D1500" w:rsidRDefault="003D1500" w:rsidP="003D1500">
      <w:pPr>
        <w:rPr>
          <w:lang w:val="en-US"/>
        </w:rPr>
      </w:pPr>
      <w:r w:rsidRPr="003D1500">
        <w:rPr>
          <w:lang w:val="en-US"/>
        </w:rPr>
        <w:t>Breathe in.</w:t>
      </w:r>
    </w:p>
    <w:p w14:paraId="33A3830A" w14:textId="77777777" w:rsidR="003D1500" w:rsidRPr="003D1500" w:rsidRDefault="003D1500" w:rsidP="003D1500">
      <w:pPr>
        <w:rPr>
          <w:lang w:val="en-US"/>
        </w:rPr>
      </w:pPr>
      <w:r w:rsidRPr="003D1500">
        <w:rPr>
          <w:lang w:val="en-US"/>
        </w:rPr>
        <w:t>Breathe out.</w:t>
      </w:r>
    </w:p>
    <w:p w14:paraId="22E6DB0B" w14:textId="77777777" w:rsidR="003D1500" w:rsidRPr="003D1500" w:rsidRDefault="003D1500" w:rsidP="003D1500">
      <w:pPr>
        <w:rPr>
          <w:lang w:val="en-US"/>
        </w:rPr>
      </w:pPr>
      <w:r w:rsidRPr="003D1500">
        <w:rPr>
          <w:lang w:val="en-US"/>
        </w:rPr>
        <w:t>It's all right.</w:t>
      </w:r>
    </w:p>
    <w:p w14:paraId="0D6E089F" w14:textId="77777777" w:rsidR="003D1500" w:rsidRPr="003D1500" w:rsidRDefault="003D1500" w:rsidP="003D1500">
      <w:pPr>
        <w:rPr>
          <w:lang w:val="en-US"/>
        </w:rPr>
      </w:pPr>
    </w:p>
    <w:p w14:paraId="3AC3A9EA" w14:textId="514D6426" w:rsidR="0089304E" w:rsidRDefault="003D1500" w:rsidP="003D1500">
      <w:pPr>
        <w:rPr>
          <w:lang w:val="en-US"/>
        </w:rPr>
      </w:pPr>
      <w:r w:rsidRPr="003D1500">
        <w:rPr>
          <w:lang w:val="en-US"/>
        </w:rPr>
        <w:t>I need to find a solution quickly.</w:t>
      </w:r>
    </w:p>
    <w:p w14:paraId="458EB4F3" w14:textId="77777777" w:rsidR="003D1500" w:rsidRDefault="003D1500" w:rsidP="003D1500">
      <w:pPr>
        <w:rPr>
          <w:lang w:val="en-US"/>
        </w:rPr>
      </w:pPr>
    </w:p>
    <w:p w14:paraId="117127E4" w14:textId="7625406B" w:rsidR="003D1500" w:rsidRDefault="003D1500" w:rsidP="003D1500">
      <w:pPr>
        <w:pStyle w:val="ListParagraph"/>
        <w:numPr>
          <w:ilvl w:val="0"/>
          <w:numId w:val="1"/>
        </w:numPr>
        <w:rPr>
          <w:lang w:val="en-US"/>
        </w:rPr>
      </w:pPr>
      <w:r>
        <w:rPr>
          <w:lang w:val="en-US"/>
        </w:rPr>
        <w:t xml:space="preserve">Look </w:t>
      </w:r>
      <w:proofErr w:type="gramStart"/>
      <w:r>
        <w:rPr>
          <w:lang w:val="en-US"/>
        </w:rPr>
        <w:t>around</w:t>
      </w:r>
      <w:proofErr w:type="gramEnd"/>
    </w:p>
    <w:p w14:paraId="5B719DC3" w14:textId="0954584C" w:rsidR="003D1500" w:rsidRDefault="003D1500" w:rsidP="003D1500">
      <w:pPr>
        <w:rPr>
          <w:lang w:val="en-US"/>
        </w:rPr>
      </w:pPr>
      <w:r w:rsidRPr="003D1500">
        <w:rPr>
          <w:lang w:val="en-US"/>
        </w:rPr>
        <w:t xml:space="preserve">I am the only one here </w:t>
      </w:r>
      <w:proofErr w:type="gramStart"/>
      <w:r w:rsidRPr="003D1500">
        <w:rPr>
          <w:lang w:val="en-US"/>
        </w:rPr>
        <w:t>at the moment</w:t>
      </w:r>
      <w:proofErr w:type="gramEnd"/>
      <w:r w:rsidRPr="003D1500">
        <w:rPr>
          <w:lang w:val="en-US"/>
        </w:rPr>
        <w:t>. Although there are other bags on the right seat.</w:t>
      </w:r>
    </w:p>
    <w:p w14:paraId="0F9BC410" w14:textId="77777777" w:rsidR="001352F7" w:rsidRDefault="001352F7" w:rsidP="003D1500">
      <w:pPr>
        <w:rPr>
          <w:lang w:val="en-US"/>
        </w:rPr>
      </w:pPr>
    </w:p>
    <w:p w14:paraId="2BD1CFF8" w14:textId="726DC0E0" w:rsidR="001352F7" w:rsidRDefault="001352F7" w:rsidP="001352F7">
      <w:pPr>
        <w:pStyle w:val="ListParagraph"/>
        <w:numPr>
          <w:ilvl w:val="0"/>
          <w:numId w:val="1"/>
        </w:numPr>
        <w:rPr>
          <w:lang w:val="en-US"/>
        </w:rPr>
      </w:pPr>
      <w:r>
        <w:rPr>
          <w:lang w:val="en-US"/>
        </w:rPr>
        <w:t xml:space="preserve">Walk to right </w:t>
      </w:r>
      <w:proofErr w:type="gramStart"/>
      <w:r>
        <w:rPr>
          <w:lang w:val="en-US"/>
        </w:rPr>
        <w:t>seat</w:t>
      </w:r>
      <w:proofErr w:type="gramEnd"/>
    </w:p>
    <w:p w14:paraId="02C494FF" w14:textId="3CF6F975" w:rsidR="001352F7" w:rsidRDefault="001352F7" w:rsidP="001352F7">
      <w:pPr>
        <w:rPr>
          <w:lang w:val="en-US"/>
        </w:rPr>
      </w:pPr>
      <w:r>
        <w:rPr>
          <w:lang w:val="en-US"/>
        </w:rPr>
        <w:lastRenderedPageBreak/>
        <w:t xml:space="preserve">I’m now next to the two bags on the right seat. </w:t>
      </w:r>
    </w:p>
    <w:p w14:paraId="71B624EA" w14:textId="21A741D6" w:rsidR="001352F7" w:rsidRDefault="001352F7" w:rsidP="001352F7">
      <w:pPr>
        <w:rPr>
          <w:lang w:val="en-US"/>
        </w:rPr>
      </w:pPr>
      <w:r>
        <w:rPr>
          <w:lang w:val="en-US"/>
        </w:rPr>
        <w:t>Let’s take a closer look.</w:t>
      </w:r>
    </w:p>
    <w:p w14:paraId="6543EE03" w14:textId="137B0F45" w:rsidR="001352F7" w:rsidRDefault="001352F7" w:rsidP="001352F7">
      <w:pPr>
        <w:pStyle w:val="ListParagraph"/>
        <w:numPr>
          <w:ilvl w:val="0"/>
          <w:numId w:val="1"/>
        </w:numPr>
        <w:rPr>
          <w:lang w:val="en-US"/>
        </w:rPr>
      </w:pPr>
      <w:r>
        <w:rPr>
          <w:lang w:val="en-US"/>
        </w:rPr>
        <w:t xml:space="preserve">Look at </w:t>
      </w:r>
      <w:proofErr w:type="gramStart"/>
      <w:r>
        <w:rPr>
          <w:lang w:val="en-US"/>
        </w:rPr>
        <w:t>bags</w:t>
      </w:r>
      <w:proofErr w:type="gramEnd"/>
    </w:p>
    <w:p w14:paraId="3879A375" w14:textId="0A8401E2" w:rsidR="001352F7" w:rsidRDefault="001352F7" w:rsidP="001352F7">
      <w:pPr>
        <w:rPr>
          <w:lang w:val="en-US"/>
        </w:rPr>
      </w:pPr>
      <w:r>
        <w:rPr>
          <w:lang w:val="en-US"/>
        </w:rPr>
        <w:t xml:space="preserve">Hum… </w:t>
      </w:r>
      <w:r w:rsidRPr="001352F7">
        <w:rPr>
          <w:lang w:val="en-US"/>
        </w:rPr>
        <w:t>From the shape, I don't think they have either.</w:t>
      </w:r>
    </w:p>
    <w:p w14:paraId="5AA1EDAD" w14:textId="782384BD" w:rsidR="001352F7" w:rsidRDefault="001352F7" w:rsidP="001352F7">
      <w:pPr>
        <w:rPr>
          <w:lang w:val="en-US"/>
        </w:rPr>
      </w:pPr>
      <w:r>
        <w:rPr>
          <w:lang w:val="en-US"/>
        </w:rPr>
        <w:t xml:space="preserve">I’m panicking. </w:t>
      </w:r>
    </w:p>
    <w:p w14:paraId="23D5DC7B" w14:textId="5EC0A9CA" w:rsidR="001352F7" w:rsidRDefault="001352F7" w:rsidP="001352F7">
      <w:pPr>
        <w:rPr>
          <w:lang w:val="en-US"/>
        </w:rPr>
      </w:pPr>
      <w:r>
        <w:rPr>
          <w:lang w:val="en-US"/>
        </w:rPr>
        <w:t>Like a lot.</w:t>
      </w:r>
    </w:p>
    <w:p w14:paraId="1D7101B2" w14:textId="77777777" w:rsidR="001352F7" w:rsidRDefault="001352F7" w:rsidP="001352F7">
      <w:pPr>
        <w:rPr>
          <w:lang w:val="en-US"/>
        </w:rPr>
      </w:pPr>
    </w:p>
    <w:p w14:paraId="1C4A71EA" w14:textId="2D46A8BD" w:rsidR="001352F7" w:rsidRDefault="001352F7" w:rsidP="001352F7">
      <w:pPr>
        <w:rPr>
          <w:lang w:val="en-US"/>
        </w:rPr>
      </w:pPr>
      <w:r>
        <w:rPr>
          <w:lang w:val="en-US"/>
        </w:rPr>
        <w:t xml:space="preserve">It </w:t>
      </w:r>
      <w:proofErr w:type="gramStart"/>
      <w:r>
        <w:rPr>
          <w:lang w:val="en-US"/>
        </w:rPr>
        <w:t>has to</w:t>
      </w:r>
      <w:proofErr w:type="gramEnd"/>
      <w:r>
        <w:rPr>
          <w:lang w:val="en-US"/>
        </w:rPr>
        <w:t xml:space="preserve"> be another way. Something where water could come from. </w:t>
      </w:r>
    </w:p>
    <w:p w14:paraId="5CD8B029" w14:textId="77777777" w:rsidR="0053093A" w:rsidRDefault="0053093A" w:rsidP="001352F7">
      <w:pPr>
        <w:rPr>
          <w:lang w:val="en-US"/>
        </w:rPr>
      </w:pPr>
    </w:p>
    <w:p w14:paraId="729356F1" w14:textId="1B30ED36" w:rsidR="0053093A" w:rsidRDefault="0053093A" w:rsidP="0053093A">
      <w:pPr>
        <w:pStyle w:val="ListParagraph"/>
        <w:numPr>
          <w:ilvl w:val="0"/>
          <w:numId w:val="1"/>
        </w:numPr>
        <w:rPr>
          <w:lang w:val="en-US"/>
        </w:rPr>
      </w:pPr>
      <w:r>
        <w:rPr>
          <w:lang w:val="en-US"/>
        </w:rPr>
        <w:t xml:space="preserve">Walk to shower room hall / walk to shower </w:t>
      </w:r>
      <w:proofErr w:type="gramStart"/>
      <w:r>
        <w:rPr>
          <w:lang w:val="en-US"/>
        </w:rPr>
        <w:t>hall</w:t>
      </w:r>
      <w:proofErr w:type="gramEnd"/>
    </w:p>
    <w:p w14:paraId="56259BBB" w14:textId="2A28B539" w:rsidR="0053093A" w:rsidRDefault="0053093A" w:rsidP="0053093A">
      <w:pPr>
        <w:rPr>
          <w:lang w:val="en-US"/>
        </w:rPr>
      </w:pPr>
      <w:r>
        <w:rPr>
          <w:lang w:val="en-US"/>
        </w:rPr>
        <w:t xml:space="preserve">I’m back in the shower hall. </w:t>
      </w:r>
    </w:p>
    <w:p w14:paraId="20DBCD50" w14:textId="77777777" w:rsidR="0053093A" w:rsidRDefault="0053093A" w:rsidP="0053093A">
      <w:pPr>
        <w:rPr>
          <w:lang w:val="en-US"/>
        </w:rPr>
      </w:pPr>
    </w:p>
    <w:p w14:paraId="23D89CCA" w14:textId="41485EFB" w:rsidR="0053093A" w:rsidRDefault="0053093A" w:rsidP="0053093A">
      <w:pPr>
        <w:pStyle w:val="ListParagraph"/>
        <w:numPr>
          <w:ilvl w:val="0"/>
          <w:numId w:val="1"/>
        </w:numPr>
        <w:rPr>
          <w:lang w:val="en-US"/>
        </w:rPr>
      </w:pPr>
      <w:r>
        <w:rPr>
          <w:lang w:val="en-US"/>
        </w:rPr>
        <w:t xml:space="preserve">Walk to </w:t>
      </w:r>
      <w:proofErr w:type="gramStart"/>
      <w:r>
        <w:rPr>
          <w:lang w:val="en-US"/>
        </w:rPr>
        <w:t>showers</w:t>
      </w:r>
      <w:proofErr w:type="gramEnd"/>
    </w:p>
    <w:p w14:paraId="4C1D99AB" w14:textId="6F1BF393" w:rsidR="0053093A" w:rsidRDefault="0053093A" w:rsidP="0053093A">
      <w:pPr>
        <w:rPr>
          <w:lang w:val="en-US"/>
        </w:rPr>
      </w:pPr>
      <w:r w:rsidRPr="0053093A">
        <w:rPr>
          <w:lang w:val="en-US"/>
        </w:rPr>
        <w:t>There's water there, but it's going to be hard for me to drink it without getting completely wet.</w:t>
      </w:r>
    </w:p>
    <w:p w14:paraId="1AA98507" w14:textId="77777777" w:rsidR="00633E37" w:rsidRDefault="00633E37" w:rsidP="0053093A">
      <w:pPr>
        <w:rPr>
          <w:lang w:val="en-US"/>
        </w:rPr>
      </w:pPr>
    </w:p>
    <w:p w14:paraId="71FD88EB" w14:textId="4FEC76CE" w:rsidR="0053093A" w:rsidRDefault="0053093A" w:rsidP="0053093A">
      <w:pPr>
        <w:pStyle w:val="ListParagraph"/>
        <w:numPr>
          <w:ilvl w:val="0"/>
          <w:numId w:val="1"/>
        </w:numPr>
        <w:rPr>
          <w:lang w:val="en-US"/>
        </w:rPr>
      </w:pPr>
      <w:r>
        <w:rPr>
          <w:lang w:val="en-US"/>
        </w:rPr>
        <w:t xml:space="preserve">Walk to </w:t>
      </w:r>
      <w:proofErr w:type="gramStart"/>
      <w:r>
        <w:rPr>
          <w:lang w:val="en-US"/>
        </w:rPr>
        <w:t>sink</w:t>
      </w:r>
      <w:proofErr w:type="gramEnd"/>
    </w:p>
    <w:p w14:paraId="571645E3" w14:textId="743732DC" w:rsidR="0053093A" w:rsidRDefault="0053093A" w:rsidP="0053093A">
      <w:pPr>
        <w:rPr>
          <w:lang w:val="en-US"/>
        </w:rPr>
      </w:pPr>
      <w:r>
        <w:rPr>
          <w:lang w:val="en-US"/>
        </w:rPr>
        <w:t xml:space="preserve">Of course! This tap may supply water. </w:t>
      </w:r>
    </w:p>
    <w:p w14:paraId="197E8AD4" w14:textId="7358B245" w:rsidR="0053093A" w:rsidRDefault="0053093A" w:rsidP="0053093A">
      <w:pPr>
        <w:rPr>
          <w:lang w:val="en-US"/>
        </w:rPr>
      </w:pPr>
      <w:r>
        <w:rPr>
          <w:lang w:val="en-US"/>
        </w:rPr>
        <w:t>Let me turn on it.</w:t>
      </w:r>
    </w:p>
    <w:p w14:paraId="433EC92D" w14:textId="77777777" w:rsidR="0053093A" w:rsidRDefault="0053093A" w:rsidP="0053093A">
      <w:pPr>
        <w:rPr>
          <w:lang w:val="en-US"/>
        </w:rPr>
      </w:pPr>
    </w:p>
    <w:p w14:paraId="773C6E90" w14:textId="1CAC658A" w:rsidR="0053093A" w:rsidRDefault="0053093A" w:rsidP="0053093A">
      <w:pPr>
        <w:pStyle w:val="ListParagraph"/>
        <w:numPr>
          <w:ilvl w:val="0"/>
          <w:numId w:val="1"/>
        </w:numPr>
        <w:rPr>
          <w:lang w:val="en-US"/>
        </w:rPr>
      </w:pPr>
      <w:r>
        <w:rPr>
          <w:lang w:val="en-US"/>
        </w:rPr>
        <w:t xml:space="preserve">Turn on </w:t>
      </w:r>
      <w:proofErr w:type="gramStart"/>
      <w:r>
        <w:rPr>
          <w:lang w:val="en-US"/>
        </w:rPr>
        <w:t>tap</w:t>
      </w:r>
      <w:proofErr w:type="gramEnd"/>
    </w:p>
    <w:p w14:paraId="1311D441" w14:textId="56610EFC" w:rsidR="0053093A" w:rsidRDefault="0053093A" w:rsidP="0053093A">
      <w:pPr>
        <w:rPr>
          <w:lang w:val="en-US"/>
        </w:rPr>
      </w:pPr>
      <w:r>
        <w:rPr>
          <w:lang w:val="en-US"/>
        </w:rPr>
        <w:t xml:space="preserve">Hum… It doesn’t work. </w:t>
      </w:r>
    </w:p>
    <w:p w14:paraId="4F6B89B9" w14:textId="08F4A897" w:rsidR="00633E37" w:rsidRDefault="00633E37" w:rsidP="0053093A">
      <w:pPr>
        <w:rPr>
          <w:lang w:val="en-US"/>
        </w:rPr>
      </w:pPr>
      <w:r>
        <w:rPr>
          <w:lang w:val="en-US"/>
        </w:rPr>
        <w:t>Time to give up.</w:t>
      </w:r>
    </w:p>
    <w:p w14:paraId="36A39940" w14:textId="599888D2" w:rsidR="00633E37" w:rsidRDefault="00633E37" w:rsidP="0053093A">
      <w:pPr>
        <w:rPr>
          <w:lang w:val="en-US"/>
        </w:rPr>
      </w:pPr>
      <w:r>
        <w:rPr>
          <w:lang w:val="en-US"/>
        </w:rPr>
        <w:t>It seems.</w:t>
      </w:r>
    </w:p>
    <w:p w14:paraId="7DAD1CB2" w14:textId="77777777" w:rsidR="00633E37" w:rsidRDefault="00633E37" w:rsidP="0053093A">
      <w:pPr>
        <w:rPr>
          <w:lang w:val="en-US"/>
        </w:rPr>
      </w:pPr>
    </w:p>
    <w:p w14:paraId="3C2F1D87" w14:textId="54B3A86E" w:rsidR="00633E37" w:rsidRDefault="00633E37" w:rsidP="0053093A">
      <w:pPr>
        <w:rPr>
          <w:lang w:val="en-US"/>
        </w:rPr>
      </w:pPr>
      <w:r>
        <w:rPr>
          <w:lang w:val="en-US"/>
        </w:rPr>
        <w:t xml:space="preserve">I’m back to square one. Literally and metaphorically. Back to the large room, without water. </w:t>
      </w:r>
    </w:p>
    <w:p w14:paraId="4EB00ECE" w14:textId="4D8F3575" w:rsidR="00633E37" w:rsidRDefault="00633E37" w:rsidP="0053093A">
      <w:pPr>
        <w:rPr>
          <w:lang w:val="en-US"/>
        </w:rPr>
      </w:pPr>
      <w:r>
        <w:rPr>
          <w:lang w:val="en-US"/>
        </w:rPr>
        <w:t xml:space="preserve">Well, it could be worse. I </w:t>
      </w:r>
      <w:proofErr w:type="gramStart"/>
      <w:r>
        <w:rPr>
          <w:lang w:val="en-US"/>
        </w:rPr>
        <w:t>have to</w:t>
      </w:r>
      <w:proofErr w:type="gramEnd"/>
      <w:r>
        <w:rPr>
          <w:lang w:val="en-US"/>
        </w:rPr>
        <w:t xml:space="preserve"> keep a positive attitude. </w:t>
      </w:r>
    </w:p>
    <w:p w14:paraId="239A2920" w14:textId="7F034499" w:rsidR="00633E37" w:rsidRDefault="00633E37" w:rsidP="0053093A">
      <w:pPr>
        <w:rPr>
          <w:lang w:val="en-US"/>
        </w:rPr>
      </w:pPr>
      <w:r>
        <w:rPr>
          <w:lang w:val="en-US"/>
        </w:rPr>
        <w:t>No one arrived. Something’s off. It’s almost time to start.</w:t>
      </w:r>
    </w:p>
    <w:p w14:paraId="2BFF2433" w14:textId="17A950B0" w:rsidR="00633E37" w:rsidRDefault="00633E37" w:rsidP="0053093A">
      <w:pPr>
        <w:rPr>
          <w:lang w:val="en-US"/>
        </w:rPr>
      </w:pPr>
      <w:r>
        <w:rPr>
          <w:lang w:val="en-US"/>
        </w:rPr>
        <w:t>I’ll get dressed.</w:t>
      </w:r>
    </w:p>
    <w:p w14:paraId="09F241BE" w14:textId="77777777" w:rsidR="00633E37" w:rsidRDefault="00633E37" w:rsidP="0053093A">
      <w:pPr>
        <w:rPr>
          <w:lang w:val="en-US"/>
        </w:rPr>
      </w:pPr>
    </w:p>
    <w:p w14:paraId="3EA69B79" w14:textId="7A23CBE0" w:rsidR="00633E37" w:rsidRDefault="00633E37" w:rsidP="00633E37">
      <w:pPr>
        <w:pStyle w:val="ListParagraph"/>
        <w:numPr>
          <w:ilvl w:val="0"/>
          <w:numId w:val="1"/>
        </w:numPr>
        <w:rPr>
          <w:lang w:val="en-US"/>
        </w:rPr>
      </w:pPr>
      <w:r>
        <w:rPr>
          <w:lang w:val="en-US"/>
        </w:rPr>
        <w:t>Dress</w:t>
      </w:r>
    </w:p>
    <w:p w14:paraId="5FF40503" w14:textId="77777777" w:rsidR="00633E37" w:rsidRDefault="00633E37" w:rsidP="00633E37">
      <w:pPr>
        <w:rPr>
          <w:lang w:val="en-US"/>
        </w:rPr>
      </w:pPr>
      <w:r>
        <w:rPr>
          <w:lang w:val="en-US"/>
        </w:rPr>
        <w:t xml:space="preserve">Right. But I still have this T-shirt and these jeans. </w:t>
      </w:r>
    </w:p>
    <w:p w14:paraId="30ABC385" w14:textId="6E422FF1" w:rsidR="00633E37" w:rsidRPr="00633E37" w:rsidRDefault="00633E37" w:rsidP="00633E37">
      <w:pPr>
        <w:pStyle w:val="ListParagraph"/>
        <w:numPr>
          <w:ilvl w:val="0"/>
          <w:numId w:val="1"/>
        </w:numPr>
        <w:rPr>
          <w:lang w:val="en-US"/>
        </w:rPr>
      </w:pPr>
      <w:r w:rsidRPr="00633E37">
        <w:rPr>
          <w:lang w:val="en-US"/>
        </w:rPr>
        <w:lastRenderedPageBreak/>
        <w:t xml:space="preserve">Undress / take </w:t>
      </w:r>
      <w:proofErr w:type="gramStart"/>
      <w:r w:rsidRPr="00633E37">
        <w:rPr>
          <w:lang w:val="en-US"/>
        </w:rPr>
        <w:t>off</w:t>
      </w:r>
      <w:proofErr w:type="gramEnd"/>
    </w:p>
    <w:p w14:paraId="77DAF768" w14:textId="62FEB275" w:rsidR="00633E37" w:rsidRDefault="00633E37" w:rsidP="00633E37">
      <w:pPr>
        <w:rPr>
          <w:lang w:val="en-US"/>
        </w:rPr>
      </w:pPr>
      <w:r>
        <w:rPr>
          <w:lang w:val="en-US"/>
        </w:rPr>
        <w:t xml:space="preserve">Done. </w:t>
      </w:r>
    </w:p>
    <w:p w14:paraId="39389189" w14:textId="77777777" w:rsidR="00633E37" w:rsidRDefault="00633E37" w:rsidP="00633E37">
      <w:pPr>
        <w:rPr>
          <w:lang w:val="en-US"/>
        </w:rPr>
      </w:pPr>
    </w:p>
    <w:p w14:paraId="494F71C9" w14:textId="4743CC30" w:rsidR="00633E37" w:rsidRDefault="00633E37" w:rsidP="00633E37">
      <w:pPr>
        <w:pStyle w:val="ListParagraph"/>
        <w:numPr>
          <w:ilvl w:val="0"/>
          <w:numId w:val="1"/>
        </w:numPr>
        <w:rPr>
          <w:lang w:val="en-US"/>
        </w:rPr>
      </w:pPr>
      <w:r>
        <w:rPr>
          <w:lang w:val="en-US"/>
        </w:rPr>
        <w:t>Dress</w:t>
      </w:r>
    </w:p>
    <w:p w14:paraId="2324CF6D" w14:textId="4AE7D91C" w:rsidR="001352F7" w:rsidRDefault="00633E37" w:rsidP="001352F7">
      <w:pPr>
        <w:rPr>
          <w:lang w:val="en-US"/>
        </w:rPr>
      </w:pPr>
      <w:r>
        <w:rPr>
          <w:lang w:val="en-US"/>
        </w:rPr>
        <w:t xml:space="preserve">Alright. </w:t>
      </w:r>
      <w:r w:rsidRPr="00633E37">
        <w:rPr>
          <w:lang w:val="en-US"/>
        </w:rPr>
        <w:t xml:space="preserve">But I </w:t>
      </w:r>
      <w:proofErr w:type="gramStart"/>
      <w:r w:rsidRPr="00633E37">
        <w:rPr>
          <w:lang w:val="en-US"/>
        </w:rPr>
        <w:t>have to</w:t>
      </w:r>
      <w:proofErr w:type="gramEnd"/>
      <w:r w:rsidRPr="00633E37">
        <w:rPr>
          <w:lang w:val="en-US"/>
        </w:rPr>
        <w:t xml:space="preserve"> get my tracksuit out of my bag. It is in the main </w:t>
      </w:r>
      <w:r>
        <w:rPr>
          <w:lang w:val="en-US"/>
        </w:rPr>
        <w:t>pocket</w:t>
      </w:r>
      <w:r w:rsidRPr="00633E37">
        <w:rPr>
          <w:lang w:val="en-US"/>
        </w:rPr>
        <w:t>.</w:t>
      </w:r>
    </w:p>
    <w:p w14:paraId="5D6F9D4A" w14:textId="77777777" w:rsidR="00633E37" w:rsidRDefault="00633E37" w:rsidP="001352F7">
      <w:pPr>
        <w:rPr>
          <w:lang w:val="en-US"/>
        </w:rPr>
      </w:pPr>
    </w:p>
    <w:p w14:paraId="6B0551D6" w14:textId="7AC116BE" w:rsidR="00633E37" w:rsidRDefault="00633E37" w:rsidP="00633E37">
      <w:pPr>
        <w:pStyle w:val="ListParagraph"/>
        <w:numPr>
          <w:ilvl w:val="0"/>
          <w:numId w:val="1"/>
        </w:numPr>
        <w:rPr>
          <w:lang w:val="en-US"/>
        </w:rPr>
      </w:pPr>
      <w:r>
        <w:rPr>
          <w:lang w:val="en-US"/>
        </w:rPr>
        <w:t xml:space="preserve">Open main pocket </w:t>
      </w:r>
    </w:p>
    <w:p w14:paraId="7A733820" w14:textId="651B4D24" w:rsidR="00633E37" w:rsidRDefault="00633E37" w:rsidP="00633E37">
      <w:pPr>
        <w:rPr>
          <w:lang w:val="en-US"/>
        </w:rPr>
      </w:pPr>
      <w:r>
        <w:rPr>
          <w:lang w:val="en-US"/>
        </w:rPr>
        <w:t xml:space="preserve">I’m glad I haven’t forgotten it. </w:t>
      </w:r>
    </w:p>
    <w:p w14:paraId="24BFD35D" w14:textId="77777777" w:rsidR="00633E37" w:rsidRDefault="00633E37" w:rsidP="00633E37">
      <w:pPr>
        <w:rPr>
          <w:lang w:val="en-US"/>
        </w:rPr>
      </w:pPr>
    </w:p>
    <w:p w14:paraId="79F4AD0E" w14:textId="3DC5E587" w:rsidR="00633E37" w:rsidRPr="00633E37" w:rsidRDefault="00633E37" w:rsidP="00633E37">
      <w:pPr>
        <w:rPr>
          <w:lang w:val="en-US"/>
        </w:rPr>
      </w:pPr>
      <w:r w:rsidRPr="00633E37">
        <w:rPr>
          <w:lang w:val="en-US"/>
        </w:rPr>
        <w:t xml:space="preserve">I'm sitting in the corner and as I slowly take </w:t>
      </w:r>
      <w:r w:rsidR="001C1D97">
        <w:rPr>
          <w:lang w:val="en-US"/>
        </w:rPr>
        <w:t>the T-shirt and trousers out</w:t>
      </w:r>
      <w:r w:rsidRPr="00633E37">
        <w:rPr>
          <w:lang w:val="en-US"/>
        </w:rPr>
        <w:t xml:space="preserve"> of my pocket, slowly so as not to wrinkle </w:t>
      </w:r>
      <w:r w:rsidR="001C1D97">
        <w:rPr>
          <w:lang w:val="en-US"/>
        </w:rPr>
        <w:t>them</w:t>
      </w:r>
      <w:r w:rsidRPr="00633E37">
        <w:rPr>
          <w:lang w:val="en-US"/>
        </w:rPr>
        <w:t xml:space="preserve">, a boy enters the room. </w:t>
      </w:r>
    </w:p>
    <w:p w14:paraId="3A9FE660" w14:textId="77777777" w:rsidR="00633E37" w:rsidRPr="00633E37" w:rsidRDefault="00633E37" w:rsidP="00633E37">
      <w:pPr>
        <w:rPr>
          <w:lang w:val="en-US"/>
        </w:rPr>
      </w:pPr>
      <w:r w:rsidRPr="00633E37">
        <w:rPr>
          <w:lang w:val="en-US"/>
        </w:rPr>
        <w:t>Wow.</w:t>
      </w:r>
    </w:p>
    <w:p w14:paraId="2355C71F" w14:textId="77777777" w:rsidR="00633E37" w:rsidRPr="00633E37" w:rsidRDefault="00633E37" w:rsidP="00633E37">
      <w:pPr>
        <w:rPr>
          <w:lang w:val="en-US"/>
        </w:rPr>
      </w:pPr>
      <w:r w:rsidRPr="00633E37">
        <w:rPr>
          <w:lang w:val="en-US"/>
        </w:rPr>
        <w:t xml:space="preserve">I felt my cheeks burning just by looking at him. </w:t>
      </w:r>
    </w:p>
    <w:p w14:paraId="2CC4A65D" w14:textId="77777777" w:rsidR="00633E37" w:rsidRPr="00633E37" w:rsidRDefault="00633E37" w:rsidP="00633E37">
      <w:pPr>
        <w:rPr>
          <w:lang w:val="en-US"/>
        </w:rPr>
      </w:pPr>
      <w:r w:rsidRPr="00633E37">
        <w:rPr>
          <w:lang w:val="en-US"/>
        </w:rPr>
        <w:t xml:space="preserve">Oh boy. Don't make me blush. </w:t>
      </w:r>
    </w:p>
    <w:p w14:paraId="0F2EF6CF" w14:textId="77777777" w:rsidR="00633E37" w:rsidRPr="00633E37" w:rsidRDefault="00633E37" w:rsidP="00633E37">
      <w:pPr>
        <w:rPr>
          <w:lang w:val="en-US"/>
        </w:rPr>
      </w:pPr>
      <w:r w:rsidRPr="00633E37">
        <w:rPr>
          <w:lang w:val="en-US"/>
        </w:rPr>
        <w:t xml:space="preserve">Caucasian. Medium height: I'd say somewhere between 5.6 and 5.8''. </w:t>
      </w:r>
    </w:p>
    <w:p w14:paraId="17BF1F72" w14:textId="77777777" w:rsidR="00633E37" w:rsidRPr="00633E37" w:rsidRDefault="00633E37" w:rsidP="00633E37">
      <w:pPr>
        <w:rPr>
          <w:lang w:val="en-US"/>
        </w:rPr>
      </w:pPr>
      <w:r w:rsidRPr="00633E37">
        <w:rPr>
          <w:lang w:val="en-US"/>
        </w:rPr>
        <w:t>Those dark brown eyes. The slight dark circles under them make them look darker. As if they were calling to me. I feel his penetrating gaze on me.</w:t>
      </w:r>
    </w:p>
    <w:p w14:paraId="4F1A5559" w14:textId="1A260D64" w:rsidR="00633E37" w:rsidRDefault="00633E37" w:rsidP="00633E37">
      <w:pPr>
        <w:rPr>
          <w:lang w:val="en-US"/>
        </w:rPr>
      </w:pPr>
      <w:r w:rsidRPr="00633E37">
        <w:rPr>
          <w:lang w:val="en-US"/>
        </w:rPr>
        <w:t>And that look - it conquered my heart.</w:t>
      </w:r>
    </w:p>
    <w:p w14:paraId="0624BB51" w14:textId="533038D9" w:rsidR="00633E37" w:rsidRDefault="00633E37" w:rsidP="00633E37">
      <w:pPr>
        <w:rPr>
          <w:lang w:val="en-US"/>
        </w:rPr>
      </w:pPr>
      <w:r>
        <w:rPr>
          <w:lang w:val="en-US"/>
        </w:rPr>
        <w:t xml:space="preserve">Much like the wood among us, his hair fits a light tone.  Curly. Slightly above the shoulders. </w:t>
      </w:r>
    </w:p>
    <w:p w14:paraId="2F72F693" w14:textId="77777777" w:rsidR="00633E37" w:rsidRPr="00633E37" w:rsidRDefault="00633E37" w:rsidP="00633E37">
      <w:pPr>
        <w:rPr>
          <w:lang w:val="en-US"/>
        </w:rPr>
      </w:pPr>
      <w:r w:rsidRPr="00633E37">
        <w:rPr>
          <w:lang w:val="en-US"/>
        </w:rPr>
        <w:t xml:space="preserve">I fall into a spiral of thoughts, unaware that he is staring at me. </w:t>
      </w:r>
    </w:p>
    <w:p w14:paraId="686A31C1" w14:textId="6A34797F" w:rsidR="00633E37" w:rsidRPr="00633E37" w:rsidRDefault="00633E37" w:rsidP="00633E37">
      <w:pPr>
        <w:rPr>
          <w:lang w:val="en-US"/>
        </w:rPr>
      </w:pPr>
      <w:r w:rsidRPr="00633E37">
        <w:rPr>
          <w:lang w:val="en-US"/>
        </w:rPr>
        <w:t xml:space="preserve">"Are you </w:t>
      </w:r>
      <w:proofErr w:type="gramStart"/>
      <w:r w:rsidRPr="00633E37">
        <w:rPr>
          <w:lang w:val="en-US"/>
        </w:rPr>
        <w:t>all</w:t>
      </w:r>
      <w:proofErr w:type="gramEnd"/>
      <w:r w:rsidRPr="00633E37">
        <w:rPr>
          <w:lang w:val="en-US"/>
        </w:rPr>
        <w:t xml:space="preserve"> right? Is there anything I can help you with?"</w:t>
      </w:r>
      <w:r>
        <w:rPr>
          <w:lang w:val="en-US"/>
        </w:rPr>
        <w:t xml:space="preserve">, </w:t>
      </w:r>
      <w:r w:rsidRPr="00633E37">
        <w:rPr>
          <w:lang w:val="en-US"/>
        </w:rPr>
        <w:t>he said.</w:t>
      </w:r>
    </w:p>
    <w:p w14:paraId="4D039679" w14:textId="77777777" w:rsidR="00633E37" w:rsidRPr="00633E37" w:rsidRDefault="00633E37" w:rsidP="00633E37">
      <w:pPr>
        <w:rPr>
          <w:lang w:val="en-US"/>
        </w:rPr>
      </w:pPr>
      <w:r w:rsidRPr="00633E37">
        <w:rPr>
          <w:lang w:val="en-US"/>
        </w:rPr>
        <w:t xml:space="preserve">And then I came back to myself. Blushing all over. </w:t>
      </w:r>
    </w:p>
    <w:p w14:paraId="1DB0863D" w14:textId="4C0A0587" w:rsidR="00633E37" w:rsidRPr="00633E37" w:rsidRDefault="00633E37" w:rsidP="00633E37">
      <w:pPr>
        <w:rPr>
          <w:lang w:val="en-US"/>
        </w:rPr>
      </w:pPr>
      <w:r w:rsidRPr="00633E37">
        <w:rPr>
          <w:lang w:val="en-US"/>
        </w:rPr>
        <w:t>--</w:t>
      </w:r>
      <w:proofErr w:type="gramStart"/>
      <w:r w:rsidRPr="00633E37">
        <w:rPr>
          <w:lang w:val="en-US"/>
        </w:rPr>
        <w:t xml:space="preserve">&gt; </w:t>
      </w:r>
      <w:r>
        <w:rPr>
          <w:lang w:val="en-US"/>
        </w:rPr>
        <w:t xml:space="preserve"> answer</w:t>
      </w:r>
      <w:proofErr w:type="gramEnd"/>
      <w:r w:rsidR="003718D1">
        <w:rPr>
          <w:lang w:val="en-US"/>
        </w:rPr>
        <w:t xml:space="preserve"> / talk</w:t>
      </w:r>
    </w:p>
    <w:p w14:paraId="6B4AB950" w14:textId="399A1ACC" w:rsidR="00633E37" w:rsidRDefault="00633E37" w:rsidP="00633E37">
      <w:pPr>
        <w:rPr>
          <w:lang w:val="en-US"/>
        </w:rPr>
      </w:pPr>
      <w:r w:rsidRPr="00633E37">
        <w:rPr>
          <w:lang w:val="en-US"/>
        </w:rPr>
        <w:t xml:space="preserve">"Oh, I'm sorry, everything's fine" - I reply, trying not to focus on his </w:t>
      </w:r>
      <w:r>
        <w:rPr>
          <w:lang w:val="en-US"/>
        </w:rPr>
        <w:t>regard</w:t>
      </w:r>
      <w:r w:rsidRPr="00633E37">
        <w:rPr>
          <w:lang w:val="en-US"/>
        </w:rPr>
        <w:t>.</w:t>
      </w:r>
    </w:p>
    <w:p w14:paraId="1A11E64B" w14:textId="0902A789" w:rsidR="00866712" w:rsidRDefault="00866712" w:rsidP="001C1D97">
      <w:pPr>
        <w:ind w:left="708" w:hanging="708"/>
        <w:rPr>
          <w:lang w:val="en-US"/>
        </w:rPr>
      </w:pPr>
      <w:r>
        <w:rPr>
          <w:lang w:val="en-US"/>
        </w:rPr>
        <w:t>I’m off the hook. That was close.</w:t>
      </w:r>
    </w:p>
    <w:p w14:paraId="07CEDF1A" w14:textId="6F1726C6" w:rsidR="001C1D97" w:rsidRDefault="001C1D97" w:rsidP="001C1D97">
      <w:pPr>
        <w:ind w:left="708" w:hanging="708"/>
        <w:rPr>
          <w:lang w:val="en-US"/>
        </w:rPr>
      </w:pPr>
      <w:r>
        <w:rPr>
          <w:lang w:val="en-US"/>
        </w:rPr>
        <w:t>Considering also that I’m basically naked.</w:t>
      </w:r>
    </w:p>
    <w:p w14:paraId="7991994E" w14:textId="2174D1B0" w:rsidR="001C1D97" w:rsidRDefault="001C1D97" w:rsidP="001C1D97">
      <w:pPr>
        <w:ind w:left="708" w:hanging="708"/>
        <w:rPr>
          <w:lang w:val="en-US"/>
        </w:rPr>
      </w:pPr>
      <w:r>
        <w:rPr>
          <w:lang w:val="en-US"/>
        </w:rPr>
        <w:t>That was weird.</w:t>
      </w:r>
    </w:p>
    <w:p w14:paraId="3C58984D" w14:textId="77777777" w:rsidR="001C1D97" w:rsidRDefault="001C1D97" w:rsidP="001C1D97">
      <w:pPr>
        <w:ind w:left="708" w:hanging="708"/>
        <w:rPr>
          <w:lang w:val="en-US"/>
        </w:rPr>
      </w:pPr>
    </w:p>
    <w:p w14:paraId="44F41B8D" w14:textId="6755BEFF" w:rsidR="001C1D97" w:rsidRDefault="001C1D97" w:rsidP="001C1D97">
      <w:pPr>
        <w:pStyle w:val="ListParagraph"/>
        <w:numPr>
          <w:ilvl w:val="0"/>
          <w:numId w:val="1"/>
        </w:numPr>
        <w:rPr>
          <w:lang w:val="en-US"/>
        </w:rPr>
      </w:pPr>
      <w:r>
        <w:rPr>
          <w:lang w:val="en-US"/>
        </w:rPr>
        <w:t xml:space="preserve">Get dressed / </w:t>
      </w:r>
      <w:proofErr w:type="gramStart"/>
      <w:r>
        <w:rPr>
          <w:lang w:val="en-US"/>
        </w:rPr>
        <w:t>dress</w:t>
      </w:r>
      <w:proofErr w:type="gramEnd"/>
    </w:p>
    <w:p w14:paraId="486C7564" w14:textId="3CE07163" w:rsidR="001C1D97" w:rsidRDefault="001C1D97" w:rsidP="001C1D97">
      <w:pPr>
        <w:rPr>
          <w:lang w:val="en-US"/>
        </w:rPr>
      </w:pPr>
      <w:r>
        <w:rPr>
          <w:lang w:val="en-US"/>
        </w:rPr>
        <w:t xml:space="preserve">Which should I wear first? </w:t>
      </w:r>
      <w:r w:rsidR="0019503B">
        <w:rPr>
          <w:lang w:val="en-US"/>
        </w:rPr>
        <w:t xml:space="preserve">What a problem </w:t>
      </w:r>
      <w:proofErr w:type="gramStart"/>
      <w:r w:rsidR="0019503B">
        <w:rPr>
          <w:lang w:val="en-US"/>
        </w:rPr>
        <w:t>have</w:t>
      </w:r>
      <w:proofErr w:type="gramEnd"/>
      <w:r w:rsidR="0019503B">
        <w:rPr>
          <w:lang w:val="en-US"/>
        </w:rPr>
        <w:t>.</w:t>
      </w:r>
    </w:p>
    <w:p w14:paraId="72323952" w14:textId="77777777" w:rsidR="001C1D97" w:rsidRDefault="001C1D97" w:rsidP="001C1D97">
      <w:pPr>
        <w:rPr>
          <w:lang w:val="en-US"/>
        </w:rPr>
      </w:pPr>
    </w:p>
    <w:p w14:paraId="7F990CF4" w14:textId="4C9AA7F2" w:rsidR="001C1D97" w:rsidRDefault="001C1D97" w:rsidP="001C1D97">
      <w:pPr>
        <w:pStyle w:val="ListParagraph"/>
        <w:numPr>
          <w:ilvl w:val="0"/>
          <w:numId w:val="1"/>
        </w:numPr>
        <w:rPr>
          <w:lang w:val="en-US"/>
        </w:rPr>
      </w:pPr>
      <w:r>
        <w:rPr>
          <w:lang w:val="en-US"/>
        </w:rPr>
        <w:t>Wear trousers</w:t>
      </w:r>
    </w:p>
    <w:p w14:paraId="31580DAD" w14:textId="2C9E5C16" w:rsidR="001C1D97" w:rsidRDefault="001C1D97" w:rsidP="001C1D97">
      <w:pPr>
        <w:rPr>
          <w:lang w:val="en-US"/>
        </w:rPr>
      </w:pPr>
      <w:r w:rsidRPr="001C1D97">
        <w:rPr>
          <w:lang w:val="en-US"/>
        </w:rPr>
        <w:lastRenderedPageBreak/>
        <w:t xml:space="preserve">Better to wear the shirt first. A shirtless </w:t>
      </w:r>
      <w:r w:rsidR="0019503B">
        <w:rPr>
          <w:lang w:val="en-US"/>
        </w:rPr>
        <w:t xml:space="preserve">barefoot </w:t>
      </w:r>
      <w:r w:rsidRPr="001C1D97">
        <w:rPr>
          <w:lang w:val="en-US"/>
        </w:rPr>
        <w:t xml:space="preserve">guy </w:t>
      </w:r>
      <w:r w:rsidR="0019503B">
        <w:rPr>
          <w:lang w:val="en-US"/>
        </w:rPr>
        <w:t>with sporty trousers… Too masculine. Too erotic. Someone might catch me off guard.</w:t>
      </w:r>
    </w:p>
    <w:p w14:paraId="6788FB10" w14:textId="77777777" w:rsidR="0019503B" w:rsidRDefault="0019503B" w:rsidP="001C1D97">
      <w:pPr>
        <w:rPr>
          <w:lang w:val="en-US"/>
        </w:rPr>
      </w:pPr>
    </w:p>
    <w:p w14:paraId="67EDBFE9" w14:textId="0EBA1EB4" w:rsidR="0019503B" w:rsidRDefault="0019503B" w:rsidP="001C1D97">
      <w:pPr>
        <w:rPr>
          <w:lang w:val="en-US"/>
        </w:rPr>
      </w:pPr>
      <w:r>
        <w:rPr>
          <w:lang w:val="en-US"/>
        </w:rPr>
        <w:t>He might catch me off guard.</w:t>
      </w:r>
    </w:p>
    <w:p w14:paraId="6DB19F9F" w14:textId="77777777" w:rsidR="001C1D97" w:rsidRDefault="001C1D97" w:rsidP="001C1D97">
      <w:pPr>
        <w:ind w:left="360"/>
        <w:rPr>
          <w:lang w:val="en-US"/>
        </w:rPr>
      </w:pPr>
    </w:p>
    <w:p w14:paraId="4E6205A8" w14:textId="703F5CA2" w:rsidR="001C1D97" w:rsidRDefault="001C1D97" w:rsidP="001C1D97">
      <w:pPr>
        <w:pStyle w:val="ListParagraph"/>
        <w:numPr>
          <w:ilvl w:val="0"/>
          <w:numId w:val="1"/>
        </w:numPr>
        <w:rPr>
          <w:lang w:val="en-US"/>
        </w:rPr>
      </w:pPr>
      <w:r>
        <w:rPr>
          <w:lang w:val="en-US"/>
        </w:rPr>
        <w:t>Wear T-shirt</w:t>
      </w:r>
    </w:p>
    <w:p w14:paraId="12CC2433" w14:textId="77777777" w:rsidR="001C1D97" w:rsidRPr="001C1D97" w:rsidRDefault="001C1D97" w:rsidP="001C1D97">
      <w:pPr>
        <w:rPr>
          <w:lang w:val="en-US"/>
        </w:rPr>
      </w:pPr>
      <w:r w:rsidRPr="001C1D97">
        <w:rPr>
          <w:lang w:val="en-US"/>
        </w:rPr>
        <w:t xml:space="preserve">While I'm wearing my shirt, the other boy starts to undress without me noticing. Or so I think. Because I did not even </w:t>
      </w:r>
      <w:proofErr w:type="spellStart"/>
      <w:r w:rsidRPr="001C1D97">
        <w:rPr>
          <w:lang w:val="en-US"/>
        </w:rPr>
        <w:t>realise</w:t>
      </w:r>
      <w:proofErr w:type="spellEnd"/>
      <w:r w:rsidRPr="001C1D97">
        <w:rPr>
          <w:lang w:val="en-US"/>
        </w:rPr>
        <w:t xml:space="preserve"> at what point I had started to look at him, so fascinated by his body.</w:t>
      </w:r>
    </w:p>
    <w:p w14:paraId="3C957705" w14:textId="77777777" w:rsidR="001C1D97" w:rsidRPr="001C1D97" w:rsidRDefault="001C1D97" w:rsidP="001C1D97">
      <w:pPr>
        <w:rPr>
          <w:lang w:val="en-US"/>
        </w:rPr>
      </w:pPr>
      <w:r w:rsidRPr="001C1D97">
        <w:rPr>
          <w:lang w:val="en-US"/>
        </w:rPr>
        <w:t>Never in my life have I taken so long to put on a shirt.</w:t>
      </w:r>
    </w:p>
    <w:p w14:paraId="2410E497" w14:textId="099924F5" w:rsidR="001C1D97" w:rsidRPr="001C1D97" w:rsidRDefault="001C1D97" w:rsidP="001C1D97">
      <w:pPr>
        <w:rPr>
          <w:lang w:val="en-US"/>
        </w:rPr>
      </w:pPr>
      <w:r w:rsidRPr="001C1D97">
        <w:rPr>
          <w:lang w:val="en-US"/>
        </w:rPr>
        <w:t xml:space="preserve">My eyes are simply in a state of possession. </w:t>
      </w:r>
    </w:p>
    <w:p w14:paraId="1BC18DC2" w14:textId="4BEACBCC" w:rsidR="001C1D97" w:rsidRPr="001C1D97" w:rsidRDefault="001C1D97" w:rsidP="001C1D97">
      <w:pPr>
        <w:rPr>
          <w:lang w:val="en-US"/>
        </w:rPr>
      </w:pPr>
      <w:r w:rsidRPr="001C1D97">
        <w:rPr>
          <w:lang w:val="en-US"/>
        </w:rPr>
        <w:t xml:space="preserve">The clothes from his torso revealed a slimmer man. Almost scrawny, I would say. </w:t>
      </w:r>
    </w:p>
    <w:p w14:paraId="6B68192D" w14:textId="77777777" w:rsidR="001C1D97" w:rsidRPr="001C1D97" w:rsidRDefault="001C1D97" w:rsidP="001C1D97">
      <w:pPr>
        <w:rPr>
          <w:lang w:val="en-US"/>
        </w:rPr>
      </w:pPr>
      <w:r w:rsidRPr="001C1D97">
        <w:rPr>
          <w:lang w:val="en-US"/>
        </w:rPr>
        <w:t>Not the typical musculature of an athlete. But perhaps that's why he's here. Why he was chosen. Why he is good. Because everyone judges him by his cover, until he shuts them all up and surprises them.</w:t>
      </w:r>
    </w:p>
    <w:p w14:paraId="139ABB0D" w14:textId="77777777" w:rsidR="001C1D97" w:rsidRPr="001C1D97" w:rsidRDefault="001C1D97" w:rsidP="001C1D97">
      <w:pPr>
        <w:rPr>
          <w:lang w:val="en-US"/>
        </w:rPr>
      </w:pPr>
      <w:r w:rsidRPr="001C1D97">
        <w:rPr>
          <w:lang w:val="en-US"/>
        </w:rPr>
        <w:t>And I like surprises.</w:t>
      </w:r>
    </w:p>
    <w:p w14:paraId="3206A42F" w14:textId="77777777" w:rsidR="001C1D97" w:rsidRPr="001C1D97" w:rsidRDefault="001C1D97" w:rsidP="001C1D97">
      <w:pPr>
        <w:rPr>
          <w:lang w:val="en-US"/>
        </w:rPr>
      </w:pPr>
      <w:r w:rsidRPr="001C1D97">
        <w:rPr>
          <w:lang w:val="en-US"/>
        </w:rPr>
        <w:t>And what a lovely surprise.</w:t>
      </w:r>
    </w:p>
    <w:p w14:paraId="43D57D56" w14:textId="77777777" w:rsidR="001C1D97" w:rsidRPr="001C1D97" w:rsidRDefault="001C1D97" w:rsidP="001C1D97">
      <w:pPr>
        <w:rPr>
          <w:lang w:val="en-US"/>
        </w:rPr>
      </w:pPr>
    </w:p>
    <w:p w14:paraId="7036130C" w14:textId="77777777" w:rsidR="001C1D97" w:rsidRPr="001C1D97" w:rsidRDefault="001C1D97" w:rsidP="001C1D97">
      <w:pPr>
        <w:rPr>
          <w:lang w:val="en-US"/>
        </w:rPr>
      </w:pPr>
      <w:r w:rsidRPr="001C1D97">
        <w:rPr>
          <w:lang w:val="en-US"/>
        </w:rPr>
        <w:t xml:space="preserve">His pale skin looked even smoother. And bright, he makes my eyes dazzle. </w:t>
      </w:r>
    </w:p>
    <w:p w14:paraId="6585A626" w14:textId="77777777" w:rsidR="001C1D97" w:rsidRPr="001C1D97" w:rsidRDefault="001C1D97" w:rsidP="001C1D97">
      <w:pPr>
        <w:rPr>
          <w:lang w:val="en-US"/>
        </w:rPr>
      </w:pPr>
    </w:p>
    <w:p w14:paraId="5343E422" w14:textId="77777777" w:rsidR="001C1D97" w:rsidRPr="001C1D97" w:rsidRDefault="001C1D97" w:rsidP="001C1D97">
      <w:pPr>
        <w:rPr>
          <w:lang w:val="en-US"/>
        </w:rPr>
      </w:pPr>
      <w:r w:rsidRPr="001C1D97">
        <w:rPr>
          <w:lang w:val="en-US"/>
        </w:rPr>
        <w:t xml:space="preserve">His chest looks like freshly mown grass. There are only a few hairs here and there. </w:t>
      </w:r>
      <w:proofErr w:type="gramStart"/>
      <w:r w:rsidRPr="001C1D97">
        <w:rPr>
          <w:lang w:val="en-US"/>
        </w:rPr>
        <w:t>Again</w:t>
      </w:r>
      <w:proofErr w:type="gramEnd"/>
      <w:r w:rsidRPr="001C1D97">
        <w:rPr>
          <w:lang w:val="en-US"/>
        </w:rPr>
        <w:t xml:space="preserve"> the </w:t>
      </w:r>
      <w:proofErr w:type="spellStart"/>
      <w:r w:rsidRPr="001C1D97">
        <w:rPr>
          <w:lang w:val="en-US"/>
        </w:rPr>
        <w:t>mesmerising</w:t>
      </w:r>
      <w:proofErr w:type="spellEnd"/>
      <w:r w:rsidRPr="001C1D97">
        <w:rPr>
          <w:lang w:val="en-US"/>
        </w:rPr>
        <w:t xml:space="preserve"> brown.</w:t>
      </w:r>
    </w:p>
    <w:p w14:paraId="6E93CE81" w14:textId="77777777" w:rsidR="001C1D97" w:rsidRPr="001C1D97" w:rsidRDefault="001C1D97" w:rsidP="001C1D97">
      <w:pPr>
        <w:rPr>
          <w:lang w:val="en-US"/>
        </w:rPr>
      </w:pPr>
      <w:r w:rsidRPr="001C1D97">
        <w:rPr>
          <w:lang w:val="en-US"/>
        </w:rPr>
        <w:t xml:space="preserve">And two dark brown spherical skin marks, side by side, barely in the middle of his chest. </w:t>
      </w:r>
    </w:p>
    <w:p w14:paraId="65444048" w14:textId="532B884B" w:rsidR="001C1D97" w:rsidRPr="001C1D97" w:rsidRDefault="001C1D97" w:rsidP="001C1D97">
      <w:pPr>
        <w:rPr>
          <w:lang w:val="en-US"/>
        </w:rPr>
      </w:pPr>
      <w:r w:rsidRPr="001C1D97">
        <w:rPr>
          <w:lang w:val="en-US"/>
        </w:rPr>
        <w:t xml:space="preserve">I found that literally cute. It reminded me, I do not know why exactly, but it reminded me of pedestrian traffic lights. You know, when they change between red and green, between green and red. I'm imagining myself pressing these skin marks like the buttons they look </w:t>
      </w:r>
      <w:proofErr w:type="gramStart"/>
      <w:r w:rsidRPr="001C1D97">
        <w:rPr>
          <w:lang w:val="en-US"/>
        </w:rPr>
        <w:t>like, and</w:t>
      </w:r>
      <w:proofErr w:type="gramEnd"/>
      <w:r w:rsidRPr="001C1D97">
        <w:rPr>
          <w:lang w:val="en-US"/>
        </w:rPr>
        <w:t xml:space="preserve"> switching his inner traffic light. Turning his light towards me. </w:t>
      </w:r>
    </w:p>
    <w:p w14:paraId="066308F0" w14:textId="27975A73" w:rsidR="001C1D97" w:rsidRPr="001C1D97" w:rsidRDefault="001C1D97" w:rsidP="001C1D97">
      <w:pPr>
        <w:rPr>
          <w:lang w:val="en-US"/>
        </w:rPr>
      </w:pPr>
      <w:r w:rsidRPr="001C1D97">
        <w:rPr>
          <w:lang w:val="en-US"/>
        </w:rPr>
        <w:t xml:space="preserve">Looking down, my pupils </w:t>
      </w:r>
      <w:proofErr w:type="spellStart"/>
      <w:r w:rsidRPr="001C1D97">
        <w:rPr>
          <w:lang w:val="en-US"/>
        </w:rPr>
        <w:t>realised</w:t>
      </w:r>
      <w:proofErr w:type="spellEnd"/>
      <w:r w:rsidRPr="001C1D97">
        <w:rPr>
          <w:lang w:val="en-US"/>
        </w:rPr>
        <w:t xml:space="preserve"> that the lawnmower had not finished its work. There was a lot of body hair around the navel. They look soft </w:t>
      </w:r>
      <w:r>
        <w:rPr>
          <w:lang w:val="en-US"/>
        </w:rPr>
        <w:t xml:space="preserve">– as </w:t>
      </w:r>
      <w:r w:rsidRPr="001C1D97">
        <w:rPr>
          <w:lang w:val="en-US"/>
        </w:rPr>
        <w:t xml:space="preserve">they are usually unshaven. And flat, as if they were sleeping on his skin. With openness and delicacy. </w:t>
      </w:r>
    </w:p>
    <w:p w14:paraId="205A9F8E" w14:textId="77777777" w:rsidR="001C1D97" w:rsidRPr="001C1D97" w:rsidRDefault="001C1D97" w:rsidP="001C1D97">
      <w:pPr>
        <w:rPr>
          <w:lang w:val="en-US"/>
        </w:rPr>
      </w:pPr>
    </w:p>
    <w:p w14:paraId="4FA7BF2F" w14:textId="31BC3C5A" w:rsidR="001C1D97" w:rsidRPr="001C1D97" w:rsidRDefault="001C1D97" w:rsidP="001C1D97">
      <w:pPr>
        <w:rPr>
          <w:lang w:val="en-US"/>
        </w:rPr>
      </w:pPr>
      <w:r w:rsidRPr="001C1D97">
        <w:rPr>
          <w:lang w:val="en-US"/>
        </w:rPr>
        <w:t>Then he sits down and begins to remove his sockets.</w:t>
      </w:r>
    </w:p>
    <w:p w14:paraId="2B56C8F9" w14:textId="004B06D9" w:rsidR="00866712" w:rsidRDefault="001C1D97" w:rsidP="001C1D97">
      <w:pPr>
        <w:rPr>
          <w:lang w:val="en-US"/>
        </w:rPr>
      </w:pPr>
      <w:r w:rsidRPr="001C1D97">
        <w:rPr>
          <w:lang w:val="en-US"/>
        </w:rPr>
        <w:t>"Hygiene at its best," I think to myself, and let a grin slip out of my mouth.</w:t>
      </w:r>
      <w:r w:rsidR="0019503B">
        <w:rPr>
          <w:lang w:val="en-US"/>
        </w:rPr>
        <w:t xml:space="preserve"> I would never change my socks twice in one morning.</w:t>
      </w:r>
    </w:p>
    <w:p w14:paraId="58E8F782" w14:textId="77777777" w:rsidR="0019503B" w:rsidRDefault="0019503B" w:rsidP="001C1D97">
      <w:pPr>
        <w:rPr>
          <w:lang w:val="en-US"/>
        </w:rPr>
      </w:pPr>
    </w:p>
    <w:p w14:paraId="3EB279DB" w14:textId="083BD73B" w:rsidR="00875285" w:rsidRPr="00875285" w:rsidRDefault="00875285" w:rsidP="00875285">
      <w:pPr>
        <w:rPr>
          <w:lang w:val="en-US"/>
        </w:rPr>
      </w:pPr>
      <w:r w:rsidRPr="00875285">
        <w:rPr>
          <w:lang w:val="en-US"/>
        </w:rPr>
        <w:lastRenderedPageBreak/>
        <w:t xml:space="preserve">They revealed large feet, the pale tone is there too. Probably more striking - they seem... Dry. There is some peeling of the skin, especially on the soles. </w:t>
      </w:r>
    </w:p>
    <w:p w14:paraId="5D3A7999" w14:textId="5FF9ABAC" w:rsidR="0019503B" w:rsidRDefault="00875285" w:rsidP="00875285">
      <w:pPr>
        <w:rPr>
          <w:lang w:val="en-US"/>
        </w:rPr>
      </w:pPr>
      <w:r w:rsidRPr="00875285">
        <w:rPr>
          <w:lang w:val="en-US"/>
        </w:rPr>
        <w:t xml:space="preserve">I lifted my neck and somehow noticed that he </w:t>
      </w:r>
      <w:proofErr w:type="gramStart"/>
      <w:r w:rsidRPr="00875285">
        <w:rPr>
          <w:lang w:val="en-US"/>
        </w:rPr>
        <w:t>has</w:t>
      </w:r>
      <w:proofErr w:type="gramEnd"/>
      <w:r w:rsidRPr="00875285">
        <w:rPr>
          <w:lang w:val="en-US"/>
        </w:rPr>
        <w:t xml:space="preserve"> bunions on each foot. They look irritated because of the constant strain and pressure. He must be a </w:t>
      </w:r>
      <w:proofErr w:type="gramStart"/>
      <w:r w:rsidRPr="00875285">
        <w:rPr>
          <w:lang w:val="en-US"/>
        </w:rPr>
        <w:t>hard working</w:t>
      </w:r>
      <w:proofErr w:type="gramEnd"/>
      <w:r w:rsidRPr="00875285">
        <w:rPr>
          <w:lang w:val="en-US"/>
        </w:rPr>
        <w:t xml:space="preserve"> student. He would never give up. Unlike me.</w:t>
      </w:r>
    </w:p>
    <w:p w14:paraId="7AD0F1E8" w14:textId="630B2D2E" w:rsidR="00410E12" w:rsidRPr="00410E12" w:rsidRDefault="00410E12" w:rsidP="00410E12">
      <w:pPr>
        <w:rPr>
          <w:lang w:val="en-US"/>
        </w:rPr>
      </w:pPr>
      <w:r>
        <w:rPr>
          <w:lang w:val="en-US"/>
        </w:rPr>
        <w:t>“</w:t>
      </w:r>
      <w:r w:rsidRPr="00410E12">
        <w:rPr>
          <w:lang w:val="en-US"/>
        </w:rPr>
        <w:t>Oh dear, I've almost got my shirt on backwards</w:t>
      </w:r>
      <w:r>
        <w:rPr>
          <w:lang w:val="en-US"/>
        </w:rPr>
        <w:t xml:space="preserve">”, </w:t>
      </w:r>
      <w:r w:rsidRPr="00410E12">
        <w:rPr>
          <w:lang w:val="en-US"/>
        </w:rPr>
        <w:t>I say loudly so he doesn't think I'm taking too long.</w:t>
      </w:r>
    </w:p>
    <w:p w14:paraId="3CDD5395" w14:textId="77777777" w:rsidR="00410E12" w:rsidRPr="00410E12" w:rsidRDefault="00410E12" w:rsidP="00410E12">
      <w:pPr>
        <w:rPr>
          <w:lang w:val="en-US"/>
        </w:rPr>
      </w:pPr>
      <w:r w:rsidRPr="00410E12">
        <w:rPr>
          <w:lang w:val="en-US"/>
        </w:rPr>
        <w:t xml:space="preserve">He stares at me and answers with a smile. </w:t>
      </w:r>
    </w:p>
    <w:p w14:paraId="11DC502D" w14:textId="77777777" w:rsidR="00410E12" w:rsidRPr="00410E12" w:rsidRDefault="00410E12" w:rsidP="00410E12">
      <w:pPr>
        <w:rPr>
          <w:lang w:val="en-US"/>
        </w:rPr>
      </w:pPr>
      <w:r w:rsidRPr="00410E12">
        <w:rPr>
          <w:lang w:val="en-US"/>
        </w:rPr>
        <w:t>And that smile melted my heart.</w:t>
      </w:r>
    </w:p>
    <w:p w14:paraId="360A0622" w14:textId="4BFC880B" w:rsidR="003718D1" w:rsidRDefault="00410E12" w:rsidP="00410E12">
      <w:pPr>
        <w:rPr>
          <w:lang w:val="en-US"/>
        </w:rPr>
      </w:pPr>
      <w:r w:rsidRPr="00410E12">
        <w:rPr>
          <w:lang w:val="en-US"/>
        </w:rPr>
        <w:t xml:space="preserve">And my </w:t>
      </w:r>
      <w:proofErr w:type="gramStart"/>
      <w:r w:rsidRPr="00410E12">
        <w:rPr>
          <w:lang w:val="en-US"/>
        </w:rPr>
        <w:t>head, it</w:t>
      </w:r>
      <w:proofErr w:type="gramEnd"/>
      <w:r w:rsidRPr="00410E12">
        <w:rPr>
          <w:lang w:val="en-US"/>
        </w:rPr>
        <w:t xml:space="preserve"> immediately got wet.</w:t>
      </w:r>
    </w:p>
    <w:p w14:paraId="1493660D" w14:textId="77777777" w:rsidR="00A5186F" w:rsidRDefault="00A5186F" w:rsidP="00410E12">
      <w:pPr>
        <w:rPr>
          <w:lang w:val="en-US"/>
        </w:rPr>
      </w:pPr>
    </w:p>
    <w:p w14:paraId="6E0AD1C4" w14:textId="77777777" w:rsidR="00A5186F" w:rsidRPr="00A5186F" w:rsidRDefault="00A5186F" w:rsidP="00A5186F">
      <w:pPr>
        <w:rPr>
          <w:lang w:val="en-US"/>
        </w:rPr>
      </w:pPr>
      <w:r w:rsidRPr="00A5186F">
        <w:rPr>
          <w:lang w:val="en-US"/>
        </w:rPr>
        <w:t xml:space="preserve">Finally wearing my shirt properly. When he takes his trousers off and shows his hairy legs. The body hair is not disordered or anything, it feels as if he has been brushed recently - it all follows a pattern, lying vertically on his light surface. </w:t>
      </w:r>
    </w:p>
    <w:p w14:paraId="301E4E81" w14:textId="77777777" w:rsidR="00A5186F" w:rsidRPr="00A5186F" w:rsidRDefault="00A5186F" w:rsidP="00A5186F">
      <w:pPr>
        <w:rPr>
          <w:lang w:val="en-US"/>
        </w:rPr>
      </w:pPr>
      <w:r w:rsidRPr="00A5186F">
        <w:rPr>
          <w:lang w:val="en-US"/>
        </w:rPr>
        <w:t xml:space="preserve">A surface that, at first glance, looks just as bright as the others. </w:t>
      </w:r>
    </w:p>
    <w:p w14:paraId="15B67FE9" w14:textId="77777777" w:rsidR="00A5186F" w:rsidRPr="00A5186F" w:rsidRDefault="00A5186F" w:rsidP="00A5186F">
      <w:pPr>
        <w:rPr>
          <w:lang w:val="en-US"/>
        </w:rPr>
      </w:pPr>
      <w:r w:rsidRPr="00A5186F">
        <w:rPr>
          <w:lang w:val="en-US"/>
        </w:rPr>
        <w:t>Although this is not the case.</w:t>
      </w:r>
    </w:p>
    <w:p w14:paraId="1555C758" w14:textId="77777777" w:rsidR="00A5186F" w:rsidRPr="00A5186F" w:rsidRDefault="00A5186F" w:rsidP="00A5186F">
      <w:pPr>
        <w:rPr>
          <w:lang w:val="en-US"/>
        </w:rPr>
      </w:pPr>
    </w:p>
    <w:p w14:paraId="16CD2934" w14:textId="77777777" w:rsidR="00A5186F" w:rsidRPr="00A5186F" w:rsidRDefault="00A5186F" w:rsidP="00A5186F">
      <w:pPr>
        <w:rPr>
          <w:lang w:val="en-US"/>
        </w:rPr>
      </w:pPr>
      <w:r w:rsidRPr="00A5186F">
        <w:rPr>
          <w:lang w:val="en-US"/>
        </w:rPr>
        <w:t xml:space="preserve">I noticed that he was trying to turn his back discreetly in my direction. I don't know, it seems strange. What is he trying to hide? He's still in his underwear. </w:t>
      </w:r>
    </w:p>
    <w:p w14:paraId="57B26623" w14:textId="77777777" w:rsidR="00A5186F" w:rsidRPr="00A5186F" w:rsidRDefault="00A5186F" w:rsidP="00A5186F">
      <w:pPr>
        <w:rPr>
          <w:lang w:val="en-US"/>
        </w:rPr>
      </w:pPr>
    </w:p>
    <w:p w14:paraId="72053A08" w14:textId="77777777" w:rsidR="00A5186F" w:rsidRPr="00A5186F" w:rsidRDefault="00A5186F" w:rsidP="00A5186F">
      <w:pPr>
        <w:rPr>
          <w:lang w:val="en-US"/>
        </w:rPr>
      </w:pPr>
      <w:r w:rsidRPr="00A5186F">
        <w:rPr>
          <w:lang w:val="en-US"/>
        </w:rPr>
        <w:t xml:space="preserve">I tilted my head to get a better view. I tilted so fast that my neck snapped. </w:t>
      </w:r>
    </w:p>
    <w:p w14:paraId="4D9045A2" w14:textId="77777777" w:rsidR="00A5186F" w:rsidRPr="00A5186F" w:rsidRDefault="00A5186F" w:rsidP="00A5186F">
      <w:pPr>
        <w:rPr>
          <w:lang w:val="en-US"/>
        </w:rPr>
      </w:pPr>
      <w:r w:rsidRPr="00A5186F">
        <w:rPr>
          <w:lang w:val="en-US"/>
        </w:rPr>
        <w:t xml:space="preserve">"I hope he didn't hear that," I think. </w:t>
      </w:r>
    </w:p>
    <w:p w14:paraId="32CC3417" w14:textId="77777777" w:rsidR="00A5186F" w:rsidRPr="00A5186F" w:rsidRDefault="00A5186F" w:rsidP="00A5186F">
      <w:pPr>
        <w:rPr>
          <w:lang w:val="en-US"/>
        </w:rPr>
      </w:pPr>
      <w:r w:rsidRPr="00A5186F">
        <w:rPr>
          <w:lang w:val="en-US"/>
        </w:rPr>
        <w:t xml:space="preserve">He did not move his gaze in my direction. </w:t>
      </w:r>
    </w:p>
    <w:p w14:paraId="5EF720D5" w14:textId="77777777" w:rsidR="00A5186F" w:rsidRPr="00A5186F" w:rsidRDefault="00A5186F" w:rsidP="00A5186F">
      <w:pPr>
        <w:rPr>
          <w:lang w:val="en-US"/>
        </w:rPr>
      </w:pPr>
      <w:r w:rsidRPr="00A5186F">
        <w:rPr>
          <w:lang w:val="en-US"/>
        </w:rPr>
        <w:t xml:space="preserve">I'm clean. </w:t>
      </w:r>
    </w:p>
    <w:p w14:paraId="49B37A59" w14:textId="77777777" w:rsidR="00A5186F" w:rsidRPr="00A5186F" w:rsidRDefault="00A5186F" w:rsidP="00A5186F">
      <w:pPr>
        <w:rPr>
          <w:lang w:val="en-US"/>
        </w:rPr>
      </w:pPr>
    </w:p>
    <w:p w14:paraId="0569828D" w14:textId="77777777" w:rsidR="00A5186F" w:rsidRPr="00A5186F" w:rsidRDefault="00A5186F" w:rsidP="00A5186F">
      <w:pPr>
        <w:rPr>
          <w:lang w:val="en-US"/>
        </w:rPr>
      </w:pPr>
      <w:r w:rsidRPr="00A5186F">
        <w:rPr>
          <w:lang w:val="en-US"/>
        </w:rPr>
        <w:t xml:space="preserve">As I approached, I noticed that he had wounds on the front of his thighs. </w:t>
      </w:r>
    </w:p>
    <w:p w14:paraId="3BC20303" w14:textId="77777777" w:rsidR="00A5186F" w:rsidRPr="00A5186F" w:rsidRDefault="00A5186F" w:rsidP="00A5186F">
      <w:pPr>
        <w:rPr>
          <w:lang w:val="en-US"/>
        </w:rPr>
      </w:pPr>
      <w:r w:rsidRPr="00A5186F">
        <w:rPr>
          <w:lang w:val="en-US"/>
        </w:rPr>
        <w:t xml:space="preserve">They look recent. </w:t>
      </w:r>
    </w:p>
    <w:p w14:paraId="1CFA4EE0" w14:textId="77777777" w:rsidR="00A5186F" w:rsidRPr="00A5186F" w:rsidRDefault="00A5186F" w:rsidP="00A5186F">
      <w:pPr>
        <w:rPr>
          <w:lang w:val="en-US"/>
        </w:rPr>
      </w:pPr>
      <w:r w:rsidRPr="00A5186F">
        <w:rPr>
          <w:lang w:val="en-US"/>
        </w:rPr>
        <w:t xml:space="preserve">And they look like they were made with a sharp object. </w:t>
      </w:r>
    </w:p>
    <w:p w14:paraId="49B0B779" w14:textId="77777777" w:rsidR="00A5186F" w:rsidRPr="00A5186F" w:rsidRDefault="00A5186F" w:rsidP="00A5186F">
      <w:pPr>
        <w:rPr>
          <w:lang w:val="en-US"/>
        </w:rPr>
      </w:pPr>
    </w:p>
    <w:p w14:paraId="2F33A44A" w14:textId="0289BBA6" w:rsidR="00A5186F" w:rsidRDefault="00A5186F" w:rsidP="00A5186F">
      <w:pPr>
        <w:rPr>
          <w:lang w:val="en-US"/>
        </w:rPr>
      </w:pPr>
      <w:r w:rsidRPr="00A5186F">
        <w:rPr>
          <w:lang w:val="en-US"/>
        </w:rPr>
        <w:t xml:space="preserve">The cuts are mostly horizontal and vary in angle. And they are not clean at all. Not only is there still a lot of red blood showing his injuries, but the cuts seem to be irregular in depth: they were not made after a single blow. The knife made a couple of passes near the same area as the first cut, but not exactly along the path it must have followed. </w:t>
      </w:r>
      <w:proofErr w:type="gramStart"/>
      <w:r w:rsidRPr="00A5186F">
        <w:rPr>
          <w:lang w:val="en-US"/>
        </w:rPr>
        <w:t>It is clear that other</w:t>
      </w:r>
      <w:proofErr w:type="gramEnd"/>
      <w:r w:rsidRPr="00A5186F">
        <w:rPr>
          <w:lang w:val="en-US"/>
        </w:rPr>
        <w:t xml:space="preserve"> attempts not only made the first cut deeper, but also made it have more </w:t>
      </w:r>
      <w:proofErr w:type="spellStart"/>
      <w:r>
        <w:rPr>
          <w:lang w:val="en-US"/>
        </w:rPr>
        <w:t>afluents</w:t>
      </w:r>
      <w:proofErr w:type="spellEnd"/>
      <w:r w:rsidRPr="00A5186F">
        <w:rPr>
          <w:lang w:val="en-US"/>
        </w:rPr>
        <w:t xml:space="preserve"> coming out of its main blood stream.</w:t>
      </w:r>
    </w:p>
    <w:p w14:paraId="7A2D1D7C" w14:textId="77777777" w:rsidR="0075454F" w:rsidRPr="0075454F" w:rsidRDefault="0075454F" w:rsidP="0075454F">
      <w:pPr>
        <w:rPr>
          <w:lang w:val="en-US"/>
        </w:rPr>
      </w:pPr>
      <w:r w:rsidRPr="0075454F">
        <w:rPr>
          <w:lang w:val="en-US"/>
        </w:rPr>
        <w:lastRenderedPageBreak/>
        <w:t>"What are you looking at?"</w:t>
      </w:r>
    </w:p>
    <w:p w14:paraId="2FD10C91" w14:textId="77777777" w:rsidR="0075454F" w:rsidRPr="0075454F" w:rsidRDefault="0075454F" w:rsidP="0075454F">
      <w:pPr>
        <w:rPr>
          <w:lang w:val="en-US"/>
        </w:rPr>
      </w:pPr>
    </w:p>
    <w:p w14:paraId="01DBED86" w14:textId="77777777" w:rsidR="0075454F" w:rsidRPr="0075454F" w:rsidRDefault="0075454F" w:rsidP="0075454F">
      <w:pPr>
        <w:rPr>
          <w:lang w:val="en-US"/>
        </w:rPr>
      </w:pPr>
      <w:r w:rsidRPr="0075454F">
        <w:rPr>
          <w:lang w:val="en-US"/>
        </w:rPr>
        <w:t>--&gt; say "nothing</w:t>
      </w:r>
    </w:p>
    <w:p w14:paraId="6D33CECC" w14:textId="77777777" w:rsidR="0075454F" w:rsidRPr="0075454F" w:rsidRDefault="0075454F" w:rsidP="0075454F">
      <w:pPr>
        <w:rPr>
          <w:lang w:val="en-US"/>
        </w:rPr>
      </w:pPr>
    </w:p>
    <w:p w14:paraId="77914CE3" w14:textId="77777777" w:rsidR="0075454F" w:rsidRPr="0075454F" w:rsidRDefault="0075454F" w:rsidP="0075454F">
      <w:pPr>
        <w:rPr>
          <w:lang w:val="en-US"/>
        </w:rPr>
      </w:pPr>
      <w:r w:rsidRPr="0075454F">
        <w:rPr>
          <w:lang w:val="en-US"/>
        </w:rPr>
        <w:t xml:space="preserve">"Nothing". I answer as quickly as I can. </w:t>
      </w:r>
    </w:p>
    <w:p w14:paraId="1C3F9D13" w14:textId="77777777" w:rsidR="0075454F" w:rsidRPr="0075454F" w:rsidRDefault="0075454F" w:rsidP="0075454F">
      <w:pPr>
        <w:rPr>
          <w:lang w:val="en-US"/>
        </w:rPr>
      </w:pPr>
      <w:r w:rsidRPr="0075454F">
        <w:rPr>
          <w:lang w:val="en-US"/>
        </w:rPr>
        <w:t xml:space="preserve">I don't want him to know that I know he's hurting himself. </w:t>
      </w:r>
    </w:p>
    <w:p w14:paraId="4F799813" w14:textId="77777777" w:rsidR="0075454F" w:rsidRPr="0075454F" w:rsidRDefault="0075454F" w:rsidP="0075454F">
      <w:pPr>
        <w:rPr>
          <w:lang w:val="en-US"/>
        </w:rPr>
      </w:pPr>
      <w:r w:rsidRPr="0075454F">
        <w:rPr>
          <w:lang w:val="en-US"/>
        </w:rPr>
        <w:t xml:space="preserve">I don't want him to feel bad about it. To feel that I'm judging him. </w:t>
      </w:r>
    </w:p>
    <w:p w14:paraId="06CBF742" w14:textId="77777777" w:rsidR="0075454F" w:rsidRPr="0075454F" w:rsidRDefault="0075454F" w:rsidP="0075454F">
      <w:pPr>
        <w:rPr>
          <w:lang w:val="en-US"/>
        </w:rPr>
      </w:pPr>
      <w:r w:rsidRPr="0075454F">
        <w:rPr>
          <w:lang w:val="en-US"/>
        </w:rPr>
        <w:t>Because I'm not.</w:t>
      </w:r>
    </w:p>
    <w:p w14:paraId="59D95719" w14:textId="77777777" w:rsidR="0075454F" w:rsidRPr="0075454F" w:rsidRDefault="0075454F" w:rsidP="0075454F">
      <w:pPr>
        <w:rPr>
          <w:lang w:val="en-US"/>
        </w:rPr>
      </w:pPr>
      <w:r w:rsidRPr="0075454F">
        <w:rPr>
          <w:lang w:val="en-US"/>
        </w:rPr>
        <w:t xml:space="preserve">Your secret is safe with me. </w:t>
      </w:r>
    </w:p>
    <w:p w14:paraId="01EF35CC" w14:textId="77777777" w:rsidR="0075454F" w:rsidRPr="0075454F" w:rsidRDefault="0075454F" w:rsidP="0075454F">
      <w:pPr>
        <w:rPr>
          <w:lang w:val="en-US"/>
        </w:rPr>
      </w:pPr>
      <w:r w:rsidRPr="0075454F">
        <w:rPr>
          <w:lang w:val="en-US"/>
        </w:rPr>
        <w:t xml:space="preserve">And not only that - </w:t>
      </w:r>
      <w:proofErr w:type="gramStart"/>
      <w:r w:rsidRPr="0075454F">
        <w:rPr>
          <w:lang w:val="en-US"/>
        </w:rPr>
        <w:t>I will</w:t>
      </w:r>
      <w:proofErr w:type="gramEnd"/>
      <w:r w:rsidRPr="0075454F">
        <w:rPr>
          <w:lang w:val="en-US"/>
        </w:rPr>
        <w:t xml:space="preserve"> help you.</w:t>
      </w:r>
    </w:p>
    <w:p w14:paraId="50EF932C" w14:textId="77777777" w:rsidR="0075454F" w:rsidRPr="0075454F" w:rsidRDefault="0075454F" w:rsidP="0075454F">
      <w:pPr>
        <w:rPr>
          <w:lang w:val="en-US"/>
        </w:rPr>
      </w:pPr>
      <w:r w:rsidRPr="0075454F">
        <w:rPr>
          <w:lang w:val="en-US"/>
        </w:rPr>
        <w:t>I will.</w:t>
      </w:r>
    </w:p>
    <w:p w14:paraId="11EDE471" w14:textId="77777777" w:rsidR="0075454F" w:rsidRPr="0075454F" w:rsidRDefault="0075454F" w:rsidP="0075454F">
      <w:pPr>
        <w:rPr>
          <w:lang w:val="en-US"/>
        </w:rPr>
      </w:pPr>
      <w:r w:rsidRPr="0075454F">
        <w:rPr>
          <w:lang w:val="en-US"/>
        </w:rPr>
        <w:t>I promise.</w:t>
      </w:r>
    </w:p>
    <w:p w14:paraId="6E618B47" w14:textId="77777777" w:rsidR="0075454F" w:rsidRPr="0075454F" w:rsidRDefault="0075454F" w:rsidP="0075454F">
      <w:pPr>
        <w:rPr>
          <w:lang w:val="en-US"/>
        </w:rPr>
      </w:pPr>
    </w:p>
    <w:p w14:paraId="2F2926E5" w14:textId="77777777" w:rsidR="0075454F" w:rsidRPr="0075454F" w:rsidRDefault="0075454F" w:rsidP="0075454F">
      <w:pPr>
        <w:rPr>
          <w:lang w:val="en-US"/>
        </w:rPr>
      </w:pPr>
      <w:r w:rsidRPr="0075454F">
        <w:rPr>
          <w:lang w:val="en-US"/>
        </w:rPr>
        <w:t xml:space="preserve">I pick up my tracksuit bottoms when he suddenly turns around and takes off his boxers. </w:t>
      </w:r>
    </w:p>
    <w:p w14:paraId="58C5DBA8" w14:textId="77777777" w:rsidR="0075454F" w:rsidRPr="0075454F" w:rsidRDefault="0075454F" w:rsidP="0075454F">
      <w:pPr>
        <w:rPr>
          <w:lang w:val="en-US"/>
        </w:rPr>
      </w:pPr>
      <w:r w:rsidRPr="0075454F">
        <w:rPr>
          <w:lang w:val="en-US"/>
        </w:rPr>
        <w:t xml:space="preserve">What </w:t>
      </w:r>
      <w:proofErr w:type="gramStart"/>
      <w:r w:rsidRPr="0075454F">
        <w:rPr>
          <w:lang w:val="en-US"/>
        </w:rPr>
        <w:t>a good</w:t>
      </w:r>
      <w:proofErr w:type="gramEnd"/>
      <w:r w:rsidRPr="0075454F">
        <w:rPr>
          <w:lang w:val="en-US"/>
        </w:rPr>
        <w:t xml:space="preserve">-looking grass. No wonder, with a hose like that. His extremity is </w:t>
      </w:r>
      <w:proofErr w:type="gramStart"/>
      <w:r w:rsidRPr="0075454F">
        <w:rPr>
          <w:lang w:val="en-US"/>
        </w:rPr>
        <w:t>wet</w:t>
      </w:r>
      <w:proofErr w:type="gramEnd"/>
      <w:r w:rsidRPr="0075454F">
        <w:rPr>
          <w:lang w:val="en-US"/>
        </w:rPr>
        <w:t xml:space="preserve"> and he greets everyone who passes by. </w:t>
      </w:r>
    </w:p>
    <w:p w14:paraId="3988AC46" w14:textId="77777777" w:rsidR="0075454F" w:rsidRPr="0075454F" w:rsidRDefault="0075454F" w:rsidP="0075454F">
      <w:pPr>
        <w:rPr>
          <w:lang w:val="en-US"/>
        </w:rPr>
      </w:pPr>
    </w:p>
    <w:p w14:paraId="4B45D704" w14:textId="77777777" w:rsidR="0075454F" w:rsidRPr="0075454F" w:rsidRDefault="0075454F" w:rsidP="0075454F">
      <w:pPr>
        <w:rPr>
          <w:lang w:val="en-US"/>
        </w:rPr>
      </w:pPr>
      <w:r w:rsidRPr="0075454F">
        <w:rPr>
          <w:lang w:val="en-US"/>
        </w:rPr>
        <w:t xml:space="preserve">I </w:t>
      </w:r>
      <w:proofErr w:type="gramStart"/>
      <w:r w:rsidRPr="0075454F">
        <w:rPr>
          <w:lang w:val="en-US"/>
        </w:rPr>
        <w:t>have to</w:t>
      </w:r>
      <w:proofErr w:type="gramEnd"/>
      <w:r w:rsidRPr="0075454F">
        <w:rPr>
          <w:lang w:val="en-US"/>
        </w:rPr>
        <w:t xml:space="preserve"> talk to him.</w:t>
      </w:r>
    </w:p>
    <w:p w14:paraId="51568945" w14:textId="77777777" w:rsidR="0075454F" w:rsidRPr="0075454F" w:rsidRDefault="0075454F" w:rsidP="0075454F">
      <w:pPr>
        <w:rPr>
          <w:lang w:val="en-US"/>
        </w:rPr>
      </w:pPr>
    </w:p>
    <w:p w14:paraId="7FDD0D94" w14:textId="77777777" w:rsidR="0075454F" w:rsidRPr="0075454F" w:rsidRDefault="0075454F" w:rsidP="0075454F">
      <w:pPr>
        <w:rPr>
          <w:lang w:val="en-US"/>
        </w:rPr>
      </w:pPr>
      <w:r w:rsidRPr="0075454F">
        <w:rPr>
          <w:lang w:val="en-US"/>
        </w:rPr>
        <w:t>--&gt; talk</w:t>
      </w:r>
    </w:p>
    <w:p w14:paraId="5E5EEE16" w14:textId="77777777" w:rsidR="0075454F" w:rsidRPr="0075454F" w:rsidRDefault="0075454F" w:rsidP="0075454F">
      <w:pPr>
        <w:rPr>
          <w:lang w:val="en-US"/>
        </w:rPr>
      </w:pPr>
    </w:p>
    <w:p w14:paraId="7AE09DA0" w14:textId="77777777" w:rsidR="0075454F" w:rsidRPr="0075454F" w:rsidRDefault="0075454F" w:rsidP="0075454F">
      <w:pPr>
        <w:rPr>
          <w:lang w:val="en-US"/>
        </w:rPr>
      </w:pPr>
      <w:r w:rsidRPr="0075454F">
        <w:rPr>
          <w:lang w:val="en-US"/>
        </w:rPr>
        <w:t>"You are beautiful.</w:t>
      </w:r>
    </w:p>
    <w:p w14:paraId="160C08F3" w14:textId="77777777" w:rsidR="0075454F" w:rsidRPr="0075454F" w:rsidRDefault="0075454F" w:rsidP="0075454F">
      <w:pPr>
        <w:rPr>
          <w:lang w:val="en-US"/>
        </w:rPr>
      </w:pPr>
      <w:r w:rsidRPr="0075454F">
        <w:rPr>
          <w:lang w:val="en-US"/>
        </w:rPr>
        <w:t xml:space="preserve">"Handsome, mate. Don't you see my tail? My </w:t>
      </w:r>
      <w:proofErr w:type="spellStart"/>
      <w:r w:rsidRPr="0075454F">
        <w:rPr>
          <w:lang w:val="en-US"/>
        </w:rPr>
        <w:t>glande</w:t>
      </w:r>
      <w:proofErr w:type="spellEnd"/>
      <w:r w:rsidRPr="0075454F">
        <w:rPr>
          <w:lang w:val="en-US"/>
        </w:rPr>
        <w:t xml:space="preserve"> breathes even in pure air".</w:t>
      </w:r>
    </w:p>
    <w:p w14:paraId="66C015A3" w14:textId="77777777" w:rsidR="0075454F" w:rsidRPr="0075454F" w:rsidRDefault="0075454F" w:rsidP="0075454F">
      <w:pPr>
        <w:rPr>
          <w:lang w:val="en-US"/>
        </w:rPr>
      </w:pPr>
      <w:r w:rsidRPr="0075454F">
        <w:rPr>
          <w:lang w:val="en-US"/>
        </w:rPr>
        <w:t>Cocky.</w:t>
      </w:r>
    </w:p>
    <w:p w14:paraId="720AF35E" w14:textId="77777777" w:rsidR="0075454F" w:rsidRPr="0075454F" w:rsidRDefault="0075454F" w:rsidP="0075454F">
      <w:pPr>
        <w:rPr>
          <w:lang w:val="en-US"/>
        </w:rPr>
      </w:pPr>
      <w:r w:rsidRPr="0075454F">
        <w:rPr>
          <w:lang w:val="en-US"/>
        </w:rPr>
        <w:t>I like that.</w:t>
      </w:r>
    </w:p>
    <w:p w14:paraId="29273F3B" w14:textId="77777777" w:rsidR="0075454F" w:rsidRPr="0075454F" w:rsidRDefault="0075454F" w:rsidP="0075454F">
      <w:pPr>
        <w:rPr>
          <w:lang w:val="en-US"/>
        </w:rPr>
      </w:pPr>
    </w:p>
    <w:p w14:paraId="61B18B6E" w14:textId="77777777" w:rsidR="0075454F" w:rsidRPr="0075454F" w:rsidRDefault="0075454F" w:rsidP="0075454F">
      <w:pPr>
        <w:rPr>
          <w:lang w:val="en-US"/>
        </w:rPr>
      </w:pPr>
      <w:r w:rsidRPr="0075454F">
        <w:rPr>
          <w:lang w:val="en-US"/>
        </w:rPr>
        <w:t>"Oh, right. I'm not used to complimenting boys".</w:t>
      </w:r>
    </w:p>
    <w:p w14:paraId="733EE25C" w14:textId="77777777" w:rsidR="0075454F" w:rsidRPr="0075454F" w:rsidRDefault="0075454F" w:rsidP="0075454F">
      <w:pPr>
        <w:rPr>
          <w:lang w:val="en-US"/>
        </w:rPr>
      </w:pPr>
    </w:p>
    <w:p w14:paraId="4E7ED6BC" w14:textId="77777777" w:rsidR="0075454F" w:rsidRPr="0075454F" w:rsidRDefault="0075454F" w:rsidP="0075454F">
      <w:pPr>
        <w:rPr>
          <w:lang w:val="en-US"/>
        </w:rPr>
      </w:pPr>
      <w:r w:rsidRPr="0075454F">
        <w:rPr>
          <w:lang w:val="en-US"/>
        </w:rPr>
        <w:t>Holy cow, I'm blushing.</w:t>
      </w:r>
    </w:p>
    <w:p w14:paraId="7300D91D" w14:textId="77777777" w:rsidR="0075454F" w:rsidRPr="0075454F" w:rsidRDefault="0075454F" w:rsidP="0075454F">
      <w:pPr>
        <w:rPr>
          <w:lang w:val="en-US"/>
        </w:rPr>
      </w:pPr>
    </w:p>
    <w:p w14:paraId="0296202E" w14:textId="77777777" w:rsidR="0075454F" w:rsidRDefault="0075454F" w:rsidP="0075454F">
      <w:pPr>
        <w:rPr>
          <w:lang w:val="en-US"/>
        </w:rPr>
      </w:pPr>
      <w:r w:rsidRPr="0075454F">
        <w:rPr>
          <w:lang w:val="en-US"/>
        </w:rPr>
        <w:t>--&gt; talk</w:t>
      </w:r>
    </w:p>
    <w:p w14:paraId="1BE7A639" w14:textId="0ADD99DF" w:rsidR="0075454F" w:rsidRDefault="0075454F" w:rsidP="0075454F">
      <w:pPr>
        <w:rPr>
          <w:lang w:val="en-US"/>
        </w:rPr>
      </w:pPr>
      <w:r>
        <w:rPr>
          <w:lang w:val="en-US"/>
        </w:rPr>
        <w:lastRenderedPageBreak/>
        <w:t>“Those scars of yours…”</w:t>
      </w:r>
    </w:p>
    <w:p w14:paraId="1AD0E4E6" w14:textId="34DC1C5D" w:rsidR="0075454F" w:rsidRDefault="0075454F" w:rsidP="0075454F">
      <w:pPr>
        <w:rPr>
          <w:lang w:val="en-US"/>
        </w:rPr>
      </w:pPr>
      <w:r>
        <w:rPr>
          <w:lang w:val="en-US"/>
        </w:rPr>
        <w:t>“Don’t tell anyone. They would not accept someone struggling with mental health. Please.”</w:t>
      </w:r>
    </w:p>
    <w:p w14:paraId="64344762" w14:textId="2A19A503" w:rsidR="0075454F" w:rsidRDefault="0075454F" w:rsidP="0075454F">
      <w:pPr>
        <w:rPr>
          <w:lang w:val="en-US"/>
        </w:rPr>
      </w:pPr>
      <w:r>
        <w:rPr>
          <w:lang w:val="en-US"/>
        </w:rPr>
        <w:t>“I won’t.”</w:t>
      </w:r>
    </w:p>
    <w:p w14:paraId="3CA975D5" w14:textId="68376E63" w:rsidR="0075454F" w:rsidRDefault="0075454F" w:rsidP="0075454F">
      <w:pPr>
        <w:rPr>
          <w:lang w:val="en-US"/>
        </w:rPr>
      </w:pPr>
      <w:r>
        <w:rPr>
          <w:lang w:val="en-US"/>
        </w:rPr>
        <w:t>I won’t. Trust me.</w:t>
      </w:r>
    </w:p>
    <w:p w14:paraId="4FD293B9" w14:textId="77777777" w:rsidR="0075454F" w:rsidRDefault="0075454F" w:rsidP="0075454F">
      <w:pPr>
        <w:rPr>
          <w:lang w:val="en-US"/>
        </w:rPr>
      </w:pPr>
    </w:p>
    <w:p w14:paraId="50579A90" w14:textId="4312B308" w:rsidR="0075454F" w:rsidRPr="0075454F" w:rsidRDefault="0075454F" w:rsidP="0075454F">
      <w:pPr>
        <w:pStyle w:val="ListParagraph"/>
        <w:numPr>
          <w:ilvl w:val="0"/>
          <w:numId w:val="1"/>
        </w:numPr>
        <w:rPr>
          <w:lang w:val="en-US"/>
        </w:rPr>
      </w:pPr>
      <w:r>
        <w:rPr>
          <w:lang w:val="en-US"/>
        </w:rPr>
        <w:t>talk</w:t>
      </w:r>
    </w:p>
    <w:p w14:paraId="545D34E4" w14:textId="77777777" w:rsidR="0075454F" w:rsidRPr="0075454F" w:rsidRDefault="0075454F" w:rsidP="0075454F">
      <w:pPr>
        <w:rPr>
          <w:lang w:val="en-US"/>
        </w:rPr>
      </w:pPr>
      <w:r w:rsidRPr="0075454F">
        <w:rPr>
          <w:lang w:val="en-US"/>
        </w:rPr>
        <w:t>"Hey, you know what, this is going to look weird, but - do you want to pee?"</w:t>
      </w:r>
    </w:p>
    <w:p w14:paraId="16C2E0CE" w14:textId="77777777" w:rsidR="0075454F" w:rsidRPr="0075454F" w:rsidRDefault="0075454F" w:rsidP="0075454F">
      <w:pPr>
        <w:rPr>
          <w:lang w:val="en-US"/>
        </w:rPr>
      </w:pPr>
      <w:r w:rsidRPr="0075454F">
        <w:rPr>
          <w:lang w:val="en-US"/>
        </w:rPr>
        <w:t>"Why do you ask?"</w:t>
      </w:r>
    </w:p>
    <w:p w14:paraId="4D36FE60" w14:textId="77777777" w:rsidR="0075454F" w:rsidRPr="0075454F" w:rsidRDefault="0075454F" w:rsidP="0075454F">
      <w:pPr>
        <w:rPr>
          <w:lang w:val="en-US"/>
        </w:rPr>
      </w:pPr>
      <w:r w:rsidRPr="0075454F">
        <w:rPr>
          <w:lang w:val="en-US"/>
        </w:rPr>
        <w:t>Should I tell him?</w:t>
      </w:r>
    </w:p>
    <w:p w14:paraId="51C983EA" w14:textId="77777777" w:rsidR="0075454F" w:rsidRPr="0075454F" w:rsidRDefault="0075454F" w:rsidP="0075454F">
      <w:pPr>
        <w:rPr>
          <w:lang w:val="en-US"/>
        </w:rPr>
      </w:pPr>
    </w:p>
    <w:p w14:paraId="3AD67615" w14:textId="77777777" w:rsidR="0075454F" w:rsidRPr="0075454F" w:rsidRDefault="0075454F" w:rsidP="0075454F">
      <w:pPr>
        <w:rPr>
          <w:lang w:val="en-US"/>
        </w:rPr>
      </w:pPr>
      <w:r w:rsidRPr="0075454F">
        <w:rPr>
          <w:lang w:val="en-US"/>
        </w:rPr>
        <w:t>--&gt; No</w:t>
      </w:r>
    </w:p>
    <w:p w14:paraId="507CE7CF" w14:textId="77777777" w:rsidR="0075454F" w:rsidRPr="0075454F" w:rsidRDefault="0075454F" w:rsidP="0075454F">
      <w:pPr>
        <w:rPr>
          <w:lang w:val="en-US"/>
        </w:rPr>
      </w:pPr>
      <w:r w:rsidRPr="0075454F">
        <w:rPr>
          <w:lang w:val="en-US"/>
        </w:rPr>
        <w:t xml:space="preserve">Yes, that would be the safest thing to do. But I really </w:t>
      </w:r>
      <w:proofErr w:type="gramStart"/>
      <w:r w:rsidRPr="0075454F">
        <w:rPr>
          <w:lang w:val="en-US"/>
        </w:rPr>
        <w:t>have to</w:t>
      </w:r>
      <w:proofErr w:type="gramEnd"/>
      <w:r w:rsidRPr="0075454F">
        <w:rPr>
          <w:lang w:val="en-US"/>
        </w:rPr>
        <w:t xml:space="preserve"> take the pill.</w:t>
      </w:r>
    </w:p>
    <w:p w14:paraId="62D5C46B" w14:textId="77777777" w:rsidR="0075454F" w:rsidRPr="0075454F" w:rsidRDefault="0075454F" w:rsidP="0075454F">
      <w:pPr>
        <w:rPr>
          <w:lang w:val="en-US"/>
        </w:rPr>
      </w:pPr>
    </w:p>
    <w:p w14:paraId="3DDD1D01" w14:textId="77777777" w:rsidR="0075454F" w:rsidRPr="0075454F" w:rsidRDefault="0075454F" w:rsidP="0075454F">
      <w:pPr>
        <w:rPr>
          <w:lang w:val="en-US"/>
        </w:rPr>
      </w:pPr>
      <w:r w:rsidRPr="0075454F">
        <w:rPr>
          <w:lang w:val="en-US"/>
        </w:rPr>
        <w:t>--&gt; Yes</w:t>
      </w:r>
    </w:p>
    <w:p w14:paraId="66AE8AEC" w14:textId="77777777" w:rsidR="0075454F" w:rsidRPr="0075454F" w:rsidRDefault="0075454F" w:rsidP="0075454F">
      <w:pPr>
        <w:rPr>
          <w:lang w:val="en-US"/>
        </w:rPr>
      </w:pPr>
      <w:r w:rsidRPr="0075454F">
        <w:rPr>
          <w:lang w:val="en-US"/>
        </w:rPr>
        <w:t xml:space="preserve">"I want to take a </w:t>
      </w:r>
      <w:proofErr w:type="gramStart"/>
      <w:r w:rsidRPr="0075454F">
        <w:rPr>
          <w:lang w:val="en-US"/>
        </w:rPr>
        <w:t>medicine,</w:t>
      </w:r>
      <w:proofErr w:type="gramEnd"/>
      <w:r w:rsidRPr="0075454F">
        <w:rPr>
          <w:lang w:val="en-US"/>
        </w:rPr>
        <w:t xml:space="preserve"> I'm not feeling very well today. "It must be because of </w:t>
      </w:r>
      <w:proofErr w:type="gramStart"/>
      <w:r w:rsidRPr="0075454F">
        <w:rPr>
          <w:lang w:val="en-US"/>
        </w:rPr>
        <w:t>the anxiety</w:t>
      </w:r>
      <w:proofErr w:type="gramEnd"/>
      <w:r w:rsidRPr="0075454F">
        <w:rPr>
          <w:lang w:val="en-US"/>
        </w:rPr>
        <w:t xml:space="preserve"> or something like that.</w:t>
      </w:r>
    </w:p>
    <w:p w14:paraId="51147E96" w14:textId="77777777" w:rsidR="0075454F" w:rsidRPr="0075454F" w:rsidRDefault="0075454F" w:rsidP="0075454F">
      <w:pPr>
        <w:rPr>
          <w:lang w:val="en-US"/>
        </w:rPr>
      </w:pPr>
      <w:r w:rsidRPr="0075454F">
        <w:rPr>
          <w:lang w:val="en-US"/>
        </w:rPr>
        <w:t>"So could you..."</w:t>
      </w:r>
    </w:p>
    <w:p w14:paraId="1A492E31" w14:textId="77777777" w:rsidR="0075454F" w:rsidRPr="0075454F" w:rsidRDefault="0075454F" w:rsidP="0075454F">
      <w:pPr>
        <w:rPr>
          <w:lang w:val="en-US"/>
        </w:rPr>
      </w:pPr>
      <w:r w:rsidRPr="0075454F">
        <w:rPr>
          <w:lang w:val="en-US"/>
        </w:rPr>
        <w:t>"You want to drink my urine, that's all?"</w:t>
      </w:r>
    </w:p>
    <w:p w14:paraId="047DBE49" w14:textId="77777777" w:rsidR="0075454F" w:rsidRPr="0075454F" w:rsidRDefault="0075454F" w:rsidP="0075454F">
      <w:pPr>
        <w:rPr>
          <w:lang w:val="en-US"/>
        </w:rPr>
      </w:pPr>
      <w:r w:rsidRPr="0075454F">
        <w:rPr>
          <w:lang w:val="en-US"/>
        </w:rPr>
        <w:t>Wow. He learns fast.</w:t>
      </w:r>
    </w:p>
    <w:p w14:paraId="66F997A3" w14:textId="77777777" w:rsidR="0075454F" w:rsidRPr="0075454F" w:rsidRDefault="0075454F" w:rsidP="0075454F">
      <w:pPr>
        <w:rPr>
          <w:lang w:val="en-US"/>
        </w:rPr>
      </w:pPr>
    </w:p>
    <w:p w14:paraId="103B2CFF" w14:textId="77777777" w:rsidR="0075454F" w:rsidRPr="0075454F" w:rsidRDefault="0075454F" w:rsidP="0075454F">
      <w:pPr>
        <w:rPr>
          <w:lang w:val="en-US"/>
        </w:rPr>
      </w:pPr>
      <w:r w:rsidRPr="0075454F">
        <w:rPr>
          <w:lang w:val="en-US"/>
        </w:rPr>
        <w:t>"I peed before I left home..."</w:t>
      </w:r>
    </w:p>
    <w:p w14:paraId="4939F1E0" w14:textId="77777777" w:rsidR="0075454F" w:rsidRPr="0075454F" w:rsidRDefault="0075454F" w:rsidP="0075454F">
      <w:pPr>
        <w:rPr>
          <w:lang w:val="en-US"/>
        </w:rPr>
      </w:pPr>
      <w:r w:rsidRPr="0075454F">
        <w:rPr>
          <w:lang w:val="en-US"/>
        </w:rPr>
        <w:t>"Oh, I saw a sink when I entered the men's shower room!"</w:t>
      </w:r>
    </w:p>
    <w:p w14:paraId="4F0103E7" w14:textId="77777777" w:rsidR="0075454F" w:rsidRPr="0075454F" w:rsidRDefault="0075454F" w:rsidP="0075454F">
      <w:pPr>
        <w:rPr>
          <w:lang w:val="en-US"/>
        </w:rPr>
      </w:pPr>
      <w:r w:rsidRPr="0075454F">
        <w:rPr>
          <w:lang w:val="en-US"/>
        </w:rPr>
        <w:t>"It doesn't work. The tap does not work."</w:t>
      </w:r>
    </w:p>
    <w:p w14:paraId="74FF9379" w14:textId="77777777" w:rsidR="0075454F" w:rsidRPr="0075454F" w:rsidRDefault="0075454F" w:rsidP="0075454F">
      <w:pPr>
        <w:rPr>
          <w:lang w:val="en-US"/>
        </w:rPr>
      </w:pPr>
    </w:p>
    <w:p w14:paraId="0BC99201" w14:textId="005368AC" w:rsidR="0075454F" w:rsidRPr="0075454F" w:rsidRDefault="0075454F" w:rsidP="0075454F">
      <w:pPr>
        <w:rPr>
          <w:lang w:val="en-US"/>
        </w:rPr>
      </w:pPr>
      <w:r w:rsidRPr="0075454F">
        <w:rPr>
          <w:lang w:val="en-US"/>
        </w:rPr>
        <w:t xml:space="preserve">--&gt; </w:t>
      </w:r>
      <w:r>
        <w:rPr>
          <w:lang w:val="en-US"/>
        </w:rPr>
        <w:t>talk</w:t>
      </w:r>
    </w:p>
    <w:p w14:paraId="4EF2EC61" w14:textId="77777777" w:rsidR="0075454F" w:rsidRPr="0075454F" w:rsidRDefault="0075454F" w:rsidP="0075454F">
      <w:pPr>
        <w:rPr>
          <w:lang w:val="en-US"/>
        </w:rPr>
      </w:pPr>
      <w:r w:rsidRPr="0075454F">
        <w:rPr>
          <w:lang w:val="en-US"/>
        </w:rPr>
        <w:t xml:space="preserve">I don't think I'm going to suggest this. </w:t>
      </w:r>
    </w:p>
    <w:p w14:paraId="58633208" w14:textId="77777777" w:rsidR="0075454F" w:rsidRPr="0075454F" w:rsidRDefault="0075454F" w:rsidP="0075454F">
      <w:pPr>
        <w:rPr>
          <w:lang w:val="en-US"/>
        </w:rPr>
      </w:pPr>
    </w:p>
    <w:p w14:paraId="70835337" w14:textId="77777777" w:rsidR="0075454F" w:rsidRPr="0075454F" w:rsidRDefault="0075454F" w:rsidP="0075454F">
      <w:pPr>
        <w:rPr>
          <w:lang w:val="en-US"/>
        </w:rPr>
      </w:pPr>
      <w:r w:rsidRPr="0075454F">
        <w:rPr>
          <w:lang w:val="en-US"/>
        </w:rPr>
        <w:t>"Did you know that sperm is mostly water?"</w:t>
      </w:r>
    </w:p>
    <w:p w14:paraId="791C5DE9" w14:textId="77777777" w:rsidR="0075454F" w:rsidRPr="0075454F" w:rsidRDefault="0075454F" w:rsidP="0075454F">
      <w:pPr>
        <w:rPr>
          <w:lang w:val="en-US"/>
        </w:rPr>
      </w:pPr>
      <w:r w:rsidRPr="0075454F">
        <w:rPr>
          <w:lang w:val="en-US"/>
        </w:rPr>
        <w:t xml:space="preserve">He nods. But I don't think he </w:t>
      </w:r>
      <w:proofErr w:type="spellStart"/>
      <w:r w:rsidRPr="0075454F">
        <w:rPr>
          <w:lang w:val="en-US"/>
        </w:rPr>
        <w:t>realises</w:t>
      </w:r>
      <w:proofErr w:type="spellEnd"/>
      <w:r w:rsidRPr="0075454F">
        <w:rPr>
          <w:lang w:val="en-US"/>
        </w:rPr>
        <w:t xml:space="preserve"> what I'm about to say. To explain. To achieve. </w:t>
      </w:r>
    </w:p>
    <w:p w14:paraId="504BBA71" w14:textId="77777777" w:rsidR="0075454F" w:rsidRPr="0075454F" w:rsidRDefault="0075454F" w:rsidP="0075454F">
      <w:pPr>
        <w:rPr>
          <w:lang w:val="en-US"/>
        </w:rPr>
      </w:pPr>
    </w:p>
    <w:p w14:paraId="043C5234" w14:textId="77777777" w:rsidR="0075454F" w:rsidRPr="0075454F" w:rsidRDefault="0075454F" w:rsidP="0075454F">
      <w:pPr>
        <w:rPr>
          <w:lang w:val="en-US"/>
        </w:rPr>
      </w:pPr>
      <w:r w:rsidRPr="0075454F">
        <w:rPr>
          <w:lang w:val="en-US"/>
        </w:rPr>
        <w:t xml:space="preserve">Oh. That's it. The look of surprise. I think he gets it now. </w:t>
      </w:r>
    </w:p>
    <w:p w14:paraId="192A3D81" w14:textId="77777777" w:rsidR="0075454F" w:rsidRPr="0075454F" w:rsidRDefault="0075454F" w:rsidP="0075454F">
      <w:pPr>
        <w:rPr>
          <w:lang w:val="en-US"/>
        </w:rPr>
      </w:pPr>
      <w:r w:rsidRPr="0075454F">
        <w:rPr>
          <w:lang w:val="en-US"/>
        </w:rPr>
        <w:lastRenderedPageBreak/>
        <w:t>"Are you sure?" he asks me kindly.</w:t>
      </w:r>
    </w:p>
    <w:p w14:paraId="04864294" w14:textId="77777777" w:rsidR="0075454F" w:rsidRPr="0075454F" w:rsidRDefault="0075454F" w:rsidP="0075454F">
      <w:pPr>
        <w:rPr>
          <w:lang w:val="en-US"/>
        </w:rPr>
      </w:pPr>
    </w:p>
    <w:p w14:paraId="2DB4CA89" w14:textId="77777777" w:rsidR="0075454F" w:rsidRPr="0075454F" w:rsidRDefault="0075454F" w:rsidP="0075454F">
      <w:pPr>
        <w:rPr>
          <w:lang w:val="en-US"/>
        </w:rPr>
      </w:pPr>
      <w:r w:rsidRPr="0075454F">
        <w:rPr>
          <w:lang w:val="en-US"/>
        </w:rPr>
        <w:t>If only I had another choice.</w:t>
      </w:r>
    </w:p>
    <w:p w14:paraId="0BCAA80A" w14:textId="77777777" w:rsidR="0075454F" w:rsidRPr="0075454F" w:rsidRDefault="0075454F" w:rsidP="0075454F">
      <w:pPr>
        <w:rPr>
          <w:lang w:val="en-US"/>
        </w:rPr>
      </w:pPr>
      <w:r w:rsidRPr="0075454F">
        <w:rPr>
          <w:lang w:val="en-US"/>
        </w:rPr>
        <w:t>At least you're beautiful.</w:t>
      </w:r>
    </w:p>
    <w:p w14:paraId="789D38EF" w14:textId="77777777" w:rsidR="0075454F" w:rsidRPr="0075454F" w:rsidRDefault="0075454F" w:rsidP="0075454F">
      <w:pPr>
        <w:rPr>
          <w:lang w:val="en-US"/>
        </w:rPr>
      </w:pPr>
    </w:p>
    <w:p w14:paraId="429E1698" w14:textId="77777777" w:rsidR="0075454F" w:rsidRPr="0075454F" w:rsidRDefault="0075454F" w:rsidP="0075454F">
      <w:pPr>
        <w:rPr>
          <w:lang w:val="en-US"/>
        </w:rPr>
      </w:pPr>
      <w:r w:rsidRPr="0075454F">
        <w:rPr>
          <w:lang w:val="en-US"/>
        </w:rPr>
        <w:t>Handsome. I mean.</w:t>
      </w:r>
    </w:p>
    <w:p w14:paraId="45D5A31B" w14:textId="77777777" w:rsidR="0075454F" w:rsidRPr="0075454F" w:rsidRDefault="0075454F" w:rsidP="0075454F">
      <w:pPr>
        <w:rPr>
          <w:lang w:val="en-US"/>
        </w:rPr>
      </w:pPr>
    </w:p>
    <w:p w14:paraId="2FDF0D24" w14:textId="77777777" w:rsidR="0075454F" w:rsidRPr="0075454F" w:rsidRDefault="0075454F" w:rsidP="0075454F">
      <w:pPr>
        <w:rPr>
          <w:lang w:val="en-US"/>
        </w:rPr>
      </w:pPr>
      <w:r w:rsidRPr="0075454F">
        <w:rPr>
          <w:lang w:val="en-US"/>
        </w:rPr>
        <w:t>"</w:t>
      </w:r>
      <w:proofErr w:type="gramStart"/>
      <w:r w:rsidRPr="0075454F">
        <w:rPr>
          <w:lang w:val="en-US"/>
        </w:rPr>
        <w:t>So</w:t>
      </w:r>
      <w:proofErr w:type="gramEnd"/>
      <w:r w:rsidRPr="0075454F">
        <w:rPr>
          <w:lang w:val="en-US"/>
        </w:rPr>
        <w:t xml:space="preserve"> who's it going to be? I jerk off in front of you and..."</w:t>
      </w:r>
    </w:p>
    <w:p w14:paraId="1B07D8C0" w14:textId="77777777" w:rsidR="0075454F" w:rsidRPr="0075454F" w:rsidRDefault="0075454F" w:rsidP="0075454F">
      <w:pPr>
        <w:rPr>
          <w:lang w:val="en-US"/>
        </w:rPr>
      </w:pPr>
    </w:p>
    <w:p w14:paraId="1712F9D8" w14:textId="77777777" w:rsidR="0075454F" w:rsidRPr="0075454F" w:rsidRDefault="0075454F" w:rsidP="0075454F">
      <w:pPr>
        <w:rPr>
          <w:lang w:val="en-US"/>
        </w:rPr>
      </w:pPr>
      <w:r w:rsidRPr="0075454F">
        <w:rPr>
          <w:lang w:val="en-US"/>
        </w:rPr>
        <w:t>Take a deep breath. And just do it.</w:t>
      </w:r>
    </w:p>
    <w:p w14:paraId="4E07A0DF" w14:textId="77777777" w:rsidR="0075454F" w:rsidRPr="0075454F" w:rsidRDefault="0075454F" w:rsidP="0075454F">
      <w:pPr>
        <w:rPr>
          <w:lang w:val="en-US"/>
        </w:rPr>
      </w:pPr>
    </w:p>
    <w:p w14:paraId="15B356D8" w14:textId="77777777" w:rsidR="0075454F" w:rsidRPr="0075454F" w:rsidRDefault="0075454F" w:rsidP="0075454F">
      <w:pPr>
        <w:rPr>
          <w:lang w:val="en-US"/>
        </w:rPr>
      </w:pPr>
      <w:r w:rsidRPr="0075454F">
        <w:rPr>
          <w:lang w:val="en-US"/>
        </w:rPr>
        <w:t>--&gt; just do it</w:t>
      </w:r>
    </w:p>
    <w:p w14:paraId="1C17490E" w14:textId="77777777" w:rsidR="0075454F" w:rsidRPr="0075454F" w:rsidRDefault="0075454F" w:rsidP="0075454F">
      <w:pPr>
        <w:rPr>
          <w:lang w:val="en-US"/>
        </w:rPr>
      </w:pPr>
      <w:r w:rsidRPr="0075454F">
        <w:rPr>
          <w:lang w:val="en-US"/>
        </w:rPr>
        <w:t xml:space="preserve">I put my trousers on the wooden seat and </w:t>
      </w:r>
      <w:proofErr w:type="gramStart"/>
      <w:r w:rsidRPr="0075454F">
        <w:rPr>
          <w:lang w:val="en-US"/>
        </w:rPr>
        <w:t>walk</w:t>
      </w:r>
      <w:proofErr w:type="gramEnd"/>
      <w:r w:rsidRPr="0075454F">
        <w:rPr>
          <w:lang w:val="en-US"/>
        </w:rPr>
        <w:t xml:space="preserve"> towards him.</w:t>
      </w:r>
    </w:p>
    <w:p w14:paraId="45D83D47" w14:textId="445A547C" w:rsidR="004255B5" w:rsidRDefault="0075454F" w:rsidP="0075454F">
      <w:pPr>
        <w:rPr>
          <w:lang w:val="en-US"/>
        </w:rPr>
      </w:pPr>
      <w:r w:rsidRPr="0075454F">
        <w:rPr>
          <w:lang w:val="en-US"/>
        </w:rPr>
        <w:t xml:space="preserve">And then I </w:t>
      </w:r>
      <w:proofErr w:type="gramStart"/>
      <w:r w:rsidRPr="0075454F">
        <w:rPr>
          <w:lang w:val="en-US"/>
        </w:rPr>
        <w:t>reach</w:t>
      </w:r>
      <w:proofErr w:type="gramEnd"/>
      <w:r w:rsidRPr="0075454F">
        <w:rPr>
          <w:lang w:val="en-US"/>
        </w:rPr>
        <w:t xml:space="preserve"> him.</w:t>
      </w:r>
    </w:p>
    <w:p w14:paraId="51DD24F3" w14:textId="77777777" w:rsidR="00633E37" w:rsidRDefault="00633E37" w:rsidP="00633E37">
      <w:pPr>
        <w:rPr>
          <w:lang w:val="en-US"/>
        </w:rPr>
      </w:pPr>
    </w:p>
    <w:p w14:paraId="0A02D467" w14:textId="1858B812" w:rsidR="009873C4" w:rsidRDefault="009873C4" w:rsidP="009873C4">
      <w:pPr>
        <w:pStyle w:val="ListParagraph"/>
        <w:numPr>
          <w:ilvl w:val="0"/>
          <w:numId w:val="1"/>
        </w:numPr>
        <w:rPr>
          <w:lang w:val="en-US"/>
        </w:rPr>
      </w:pPr>
      <w:r>
        <w:rPr>
          <w:lang w:val="en-US"/>
        </w:rPr>
        <w:t xml:space="preserve">Just do </w:t>
      </w:r>
      <w:proofErr w:type="gramStart"/>
      <w:r>
        <w:rPr>
          <w:lang w:val="en-US"/>
        </w:rPr>
        <w:t>it</w:t>
      </w:r>
      <w:proofErr w:type="gramEnd"/>
    </w:p>
    <w:p w14:paraId="077CBCD8" w14:textId="653F70B1" w:rsidR="009873C4" w:rsidRDefault="009873C4" w:rsidP="009873C4">
      <w:pPr>
        <w:rPr>
          <w:lang w:val="en-US"/>
        </w:rPr>
      </w:pPr>
      <w:r>
        <w:rPr>
          <w:lang w:val="en-US"/>
        </w:rPr>
        <w:t xml:space="preserve">I bow down to him, paying attention to his genitals. </w:t>
      </w:r>
    </w:p>
    <w:p w14:paraId="354744F1" w14:textId="1670584F" w:rsidR="009873C4" w:rsidRDefault="009873C4" w:rsidP="009873C4">
      <w:pPr>
        <w:rPr>
          <w:lang w:val="en-US"/>
        </w:rPr>
      </w:pPr>
      <w:r>
        <w:rPr>
          <w:lang w:val="en-US"/>
        </w:rPr>
        <w:t>My source of water.</w:t>
      </w:r>
    </w:p>
    <w:p w14:paraId="4F3C434B" w14:textId="52893041" w:rsidR="009873C4" w:rsidRDefault="009873C4" w:rsidP="009873C4">
      <w:pPr>
        <w:rPr>
          <w:lang w:val="en-US"/>
        </w:rPr>
      </w:pPr>
      <w:r>
        <w:rPr>
          <w:lang w:val="en-US"/>
        </w:rPr>
        <w:t>Fresh new water.</w:t>
      </w:r>
    </w:p>
    <w:p w14:paraId="315FB046" w14:textId="1AEDB384" w:rsidR="009873C4" w:rsidRDefault="009873C4" w:rsidP="009873C4">
      <w:pPr>
        <w:rPr>
          <w:lang w:val="en-US"/>
        </w:rPr>
      </w:pPr>
      <w:r>
        <w:rPr>
          <w:lang w:val="en-US"/>
        </w:rPr>
        <w:t>Out of his fountain.</w:t>
      </w:r>
    </w:p>
    <w:p w14:paraId="4156A1DE" w14:textId="77777777" w:rsidR="009873C4" w:rsidRDefault="009873C4" w:rsidP="009873C4">
      <w:pPr>
        <w:rPr>
          <w:lang w:val="en-US"/>
        </w:rPr>
      </w:pPr>
    </w:p>
    <w:p w14:paraId="678CD57C" w14:textId="543852DE" w:rsidR="00DA197D" w:rsidRDefault="00DA197D" w:rsidP="009873C4">
      <w:pPr>
        <w:rPr>
          <w:lang w:val="en-US"/>
        </w:rPr>
      </w:pPr>
      <w:r>
        <w:rPr>
          <w:lang w:val="en-US"/>
        </w:rPr>
        <w:t>“Are you sure about this?”</w:t>
      </w:r>
    </w:p>
    <w:p w14:paraId="380DDE73" w14:textId="3DE0B27A" w:rsidR="00DA197D" w:rsidRDefault="00DA197D" w:rsidP="009873C4">
      <w:pPr>
        <w:rPr>
          <w:lang w:val="en-US"/>
        </w:rPr>
      </w:pPr>
      <w:r>
        <w:rPr>
          <w:lang w:val="en-US"/>
        </w:rPr>
        <w:t>Now it is my time to do it.</w:t>
      </w:r>
    </w:p>
    <w:p w14:paraId="36D136AD" w14:textId="77777777" w:rsidR="00DA197D" w:rsidRDefault="00DA197D" w:rsidP="009873C4">
      <w:pPr>
        <w:rPr>
          <w:lang w:val="en-US"/>
        </w:rPr>
      </w:pPr>
    </w:p>
    <w:p w14:paraId="009A9E72" w14:textId="7D0F12EA" w:rsidR="00DA197D" w:rsidRDefault="00DA197D" w:rsidP="00DA197D">
      <w:pPr>
        <w:pStyle w:val="ListParagraph"/>
        <w:numPr>
          <w:ilvl w:val="0"/>
          <w:numId w:val="1"/>
        </w:numPr>
        <w:rPr>
          <w:lang w:val="en-US"/>
        </w:rPr>
      </w:pPr>
      <w:r>
        <w:rPr>
          <w:lang w:val="en-US"/>
        </w:rPr>
        <w:t>Nod</w:t>
      </w:r>
    </w:p>
    <w:p w14:paraId="012837A1" w14:textId="0811B8BB" w:rsidR="00DA197D" w:rsidRDefault="00DA197D" w:rsidP="00DA197D">
      <w:pPr>
        <w:rPr>
          <w:lang w:val="en-US"/>
        </w:rPr>
      </w:pPr>
      <w:r>
        <w:rPr>
          <w:lang w:val="en-US"/>
        </w:rPr>
        <w:t>“It is better to take your shirt off. I might get it dirty.”</w:t>
      </w:r>
    </w:p>
    <w:p w14:paraId="37D7328A" w14:textId="4D9BFA4D" w:rsidR="00DA197D" w:rsidRDefault="00DA197D" w:rsidP="00DA197D">
      <w:pPr>
        <w:rPr>
          <w:lang w:val="en-US"/>
        </w:rPr>
      </w:pPr>
      <w:r>
        <w:rPr>
          <w:lang w:val="en-US"/>
        </w:rPr>
        <w:t>“Good point.”</w:t>
      </w:r>
    </w:p>
    <w:p w14:paraId="2EF13C2B" w14:textId="77777777" w:rsidR="00DA197D" w:rsidRDefault="00DA197D" w:rsidP="00DA197D">
      <w:pPr>
        <w:rPr>
          <w:lang w:val="en-US"/>
        </w:rPr>
      </w:pPr>
    </w:p>
    <w:p w14:paraId="02C98BA7" w14:textId="6AD81F91" w:rsidR="00DA197D" w:rsidRDefault="00DA197D" w:rsidP="00DA197D">
      <w:pPr>
        <w:pStyle w:val="ListParagraph"/>
        <w:numPr>
          <w:ilvl w:val="0"/>
          <w:numId w:val="1"/>
        </w:numPr>
        <w:rPr>
          <w:lang w:val="en-US"/>
        </w:rPr>
      </w:pPr>
      <w:r>
        <w:rPr>
          <w:lang w:val="en-US"/>
        </w:rPr>
        <w:t xml:space="preserve">Take off </w:t>
      </w:r>
      <w:proofErr w:type="gramStart"/>
      <w:r>
        <w:rPr>
          <w:lang w:val="en-US"/>
        </w:rPr>
        <w:t>shirt</w:t>
      </w:r>
      <w:proofErr w:type="gramEnd"/>
    </w:p>
    <w:p w14:paraId="30F2FE62" w14:textId="5419051C" w:rsidR="00DA197D" w:rsidRDefault="00DA197D" w:rsidP="00DA197D">
      <w:pPr>
        <w:rPr>
          <w:lang w:val="en-US"/>
        </w:rPr>
      </w:pPr>
      <w:r>
        <w:rPr>
          <w:lang w:val="en-US"/>
        </w:rPr>
        <w:t>Done.</w:t>
      </w:r>
    </w:p>
    <w:p w14:paraId="3AB15A59" w14:textId="1BE26FE7" w:rsidR="00AA0F04" w:rsidRDefault="00AA0F04" w:rsidP="00DA197D">
      <w:pPr>
        <w:rPr>
          <w:lang w:val="en-US"/>
        </w:rPr>
      </w:pPr>
      <w:r>
        <w:rPr>
          <w:lang w:val="en-US"/>
        </w:rPr>
        <w:t>“Just do it.”</w:t>
      </w:r>
    </w:p>
    <w:p w14:paraId="32067D27" w14:textId="38C329FA" w:rsidR="00DA197D" w:rsidRDefault="00DA197D" w:rsidP="00DA197D">
      <w:pPr>
        <w:rPr>
          <w:lang w:val="en-US"/>
        </w:rPr>
      </w:pPr>
      <w:r>
        <w:rPr>
          <w:lang w:val="en-US"/>
        </w:rPr>
        <w:lastRenderedPageBreak/>
        <w:t xml:space="preserve">Now my time has come. </w:t>
      </w:r>
    </w:p>
    <w:p w14:paraId="328DFD67" w14:textId="6826DF6D" w:rsidR="00DA197D" w:rsidRDefault="00DA197D" w:rsidP="00DA197D">
      <w:pPr>
        <w:pStyle w:val="ListParagraph"/>
        <w:numPr>
          <w:ilvl w:val="0"/>
          <w:numId w:val="1"/>
        </w:numPr>
        <w:rPr>
          <w:lang w:val="en-US"/>
        </w:rPr>
      </w:pPr>
      <w:r>
        <w:rPr>
          <w:lang w:val="en-US"/>
        </w:rPr>
        <w:t xml:space="preserve">Just do </w:t>
      </w:r>
      <w:proofErr w:type="gramStart"/>
      <w:r>
        <w:rPr>
          <w:lang w:val="en-US"/>
        </w:rPr>
        <w:t>it</w:t>
      </w:r>
      <w:proofErr w:type="gramEnd"/>
    </w:p>
    <w:p w14:paraId="2DD7A6E7" w14:textId="77777777" w:rsidR="003A6FEA" w:rsidRPr="003A6FEA" w:rsidRDefault="003A6FEA" w:rsidP="003A6FEA">
      <w:pPr>
        <w:rPr>
          <w:lang w:val="en-US"/>
        </w:rPr>
      </w:pPr>
      <w:r w:rsidRPr="003A6FEA">
        <w:rPr>
          <w:lang w:val="en-US"/>
        </w:rPr>
        <w:t xml:space="preserve">I show some resistance to getting his dick in my mouth. This could be due to lack of experience. I have never had intimacy with boys. Like this. </w:t>
      </w:r>
    </w:p>
    <w:p w14:paraId="452AA95C" w14:textId="77777777" w:rsidR="003A6FEA" w:rsidRPr="003A6FEA" w:rsidRDefault="003A6FEA" w:rsidP="003A6FEA">
      <w:pPr>
        <w:rPr>
          <w:lang w:val="en-US"/>
        </w:rPr>
      </w:pPr>
      <w:r w:rsidRPr="003A6FEA">
        <w:rPr>
          <w:lang w:val="en-US"/>
        </w:rPr>
        <w:t>Let me follow my instincts.</w:t>
      </w:r>
    </w:p>
    <w:p w14:paraId="10B0062B" w14:textId="77777777" w:rsidR="003A6FEA" w:rsidRPr="003A6FEA" w:rsidRDefault="003A6FEA" w:rsidP="003A6FEA">
      <w:pPr>
        <w:rPr>
          <w:lang w:val="en-US"/>
        </w:rPr>
      </w:pPr>
      <w:r w:rsidRPr="003A6FEA">
        <w:rPr>
          <w:lang w:val="en-US"/>
        </w:rPr>
        <w:t xml:space="preserve">All for that </w:t>
      </w:r>
      <w:proofErr w:type="gramStart"/>
      <w:r w:rsidRPr="003A6FEA">
        <w:rPr>
          <w:lang w:val="en-US"/>
        </w:rPr>
        <w:t>fucking pill</w:t>
      </w:r>
      <w:proofErr w:type="gramEnd"/>
      <w:r w:rsidRPr="003A6FEA">
        <w:rPr>
          <w:lang w:val="en-US"/>
        </w:rPr>
        <w:t>.</w:t>
      </w:r>
    </w:p>
    <w:p w14:paraId="4BE947A2" w14:textId="77777777" w:rsidR="003A6FEA" w:rsidRPr="003A6FEA" w:rsidRDefault="003A6FEA" w:rsidP="003A6FEA">
      <w:pPr>
        <w:rPr>
          <w:lang w:val="en-US"/>
        </w:rPr>
      </w:pPr>
      <w:r w:rsidRPr="003A6FEA">
        <w:rPr>
          <w:lang w:val="en-US"/>
        </w:rPr>
        <w:t>All for the competition.</w:t>
      </w:r>
    </w:p>
    <w:p w14:paraId="4F6DEB8A" w14:textId="77777777" w:rsidR="003A6FEA" w:rsidRPr="003A6FEA" w:rsidRDefault="003A6FEA" w:rsidP="003A6FEA">
      <w:pPr>
        <w:rPr>
          <w:lang w:val="en-US"/>
        </w:rPr>
      </w:pPr>
      <w:r w:rsidRPr="003A6FEA">
        <w:rPr>
          <w:lang w:val="en-US"/>
        </w:rPr>
        <w:t>Anything for my team.</w:t>
      </w:r>
    </w:p>
    <w:p w14:paraId="46F1F73B" w14:textId="77777777" w:rsidR="003A6FEA" w:rsidRPr="003A6FEA" w:rsidRDefault="003A6FEA" w:rsidP="003A6FEA">
      <w:pPr>
        <w:rPr>
          <w:lang w:val="en-US"/>
        </w:rPr>
      </w:pPr>
      <w:r w:rsidRPr="003A6FEA">
        <w:rPr>
          <w:lang w:val="en-US"/>
        </w:rPr>
        <w:t>Anything for my future.</w:t>
      </w:r>
    </w:p>
    <w:p w14:paraId="4BA67411" w14:textId="77777777" w:rsidR="003A6FEA" w:rsidRPr="003A6FEA" w:rsidRDefault="003A6FEA" w:rsidP="003A6FEA">
      <w:pPr>
        <w:rPr>
          <w:lang w:val="en-US"/>
        </w:rPr>
      </w:pPr>
      <w:r w:rsidRPr="003A6FEA">
        <w:rPr>
          <w:lang w:val="en-US"/>
        </w:rPr>
        <w:t>Even if it means losing my dignity.</w:t>
      </w:r>
    </w:p>
    <w:p w14:paraId="4BBF7DA7" w14:textId="77777777" w:rsidR="003A6FEA" w:rsidRPr="003A6FEA" w:rsidRDefault="003A6FEA" w:rsidP="003A6FEA">
      <w:pPr>
        <w:rPr>
          <w:lang w:val="en-US"/>
        </w:rPr>
      </w:pPr>
    </w:p>
    <w:p w14:paraId="0C444278" w14:textId="77777777" w:rsidR="003A6FEA" w:rsidRPr="003A6FEA" w:rsidRDefault="003A6FEA" w:rsidP="003A6FEA">
      <w:pPr>
        <w:rPr>
          <w:lang w:val="en-US"/>
        </w:rPr>
      </w:pPr>
      <w:r w:rsidRPr="003A6FEA">
        <w:rPr>
          <w:lang w:val="en-US"/>
        </w:rPr>
        <w:t>I start blowing his cock slowly, in and out, in and out. It reminds me of hide-and-seek - now I can see him, now I can't.</w:t>
      </w:r>
    </w:p>
    <w:p w14:paraId="31B69E0E" w14:textId="77777777" w:rsidR="003A6FEA" w:rsidRPr="003A6FEA" w:rsidRDefault="003A6FEA" w:rsidP="003A6FEA">
      <w:pPr>
        <w:rPr>
          <w:lang w:val="en-US"/>
        </w:rPr>
      </w:pPr>
      <w:r w:rsidRPr="003A6FEA">
        <w:rPr>
          <w:lang w:val="en-US"/>
        </w:rPr>
        <w:t xml:space="preserve">I notice little tremors on his part. That's great. This shouldn't take long. Someone might catch us. </w:t>
      </w:r>
    </w:p>
    <w:p w14:paraId="45DA5C39" w14:textId="77777777" w:rsidR="003A6FEA" w:rsidRPr="003A6FEA" w:rsidRDefault="003A6FEA" w:rsidP="003A6FEA">
      <w:pPr>
        <w:rPr>
          <w:lang w:val="en-US"/>
        </w:rPr>
      </w:pPr>
      <w:r w:rsidRPr="003A6FEA">
        <w:rPr>
          <w:lang w:val="en-US"/>
        </w:rPr>
        <w:t>And that could be the end for both of us.</w:t>
      </w:r>
    </w:p>
    <w:p w14:paraId="6510C814" w14:textId="77777777" w:rsidR="003A6FEA" w:rsidRPr="003A6FEA" w:rsidRDefault="003A6FEA" w:rsidP="003A6FEA">
      <w:pPr>
        <w:rPr>
          <w:lang w:val="en-US"/>
        </w:rPr>
      </w:pPr>
    </w:p>
    <w:p w14:paraId="4FD88B25" w14:textId="77777777" w:rsidR="003A6FEA" w:rsidRPr="003A6FEA" w:rsidRDefault="003A6FEA" w:rsidP="003A6FEA">
      <w:pPr>
        <w:rPr>
          <w:lang w:val="en-US"/>
        </w:rPr>
      </w:pPr>
      <w:r w:rsidRPr="003A6FEA">
        <w:rPr>
          <w:lang w:val="en-US"/>
        </w:rPr>
        <w:t>"Am I doing well?</w:t>
      </w:r>
    </w:p>
    <w:p w14:paraId="415EE927" w14:textId="77777777" w:rsidR="003A6FEA" w:rsidRPr="003A6FEA" w:rsidRDefault="003A6FEA" w:rsidP="003A6FEA">
      <w:pPr>
        <w:rPr>
          <w:lang w:val="en-US"/>
        </w:rPr>
      </w:pPr>
      <w:r w:rsidRPr="003A6FEA">
        <w:rPr>
          <w:lang w:val="en-US"/>
        </w:rPr>
        <w:t>He asks me out of the blue.</w:t>
      </w:r>
    </w:p>
    <w:p w14:paraId="7123476B" w14:textId="77777777" w:rsidR="003A6FEA" w:rsidRPr="003A6FEA" w:rsidRDefault="003A6FEA" w:rsidP="003A6FEA">
      <w:pPr>
        <w:rPr>
          <w:lang w:val="en-US"/>
        </w:rPr>
      </w:pPr>
    </w:p>
    <w:p w14:paraId="7177D44C" w14:textId="77777777" w:rsidR="003A6FEA" w:rsidRPr="003A6FEA" w:rsidRDefault="003A6FEA" w:rsidP="003A6FEA">
      <w:pPr>
        <w:rPr>
          <w:lang w:val="en-US"/>
        </w:rPr>
      </w:pPr>
      <w:r w:rsidRPr="003A6FEA">
        <w:rPr>
          <w:lang w:val="en-US"/>
        </w:rPr>
        <w:t>I think I should be the one to ask such a question. Anyway.</w:t>
      </w:r>
    </w:p>
    <w:p w14:paraId="1D184E57" w14:textId="77777777" w:rsidR="003A6FEA" w:rsidRPr="003A6FEA" w:rsidRDefault="003A6FEA" w:rsidP="003A6FEA">
      <w:pPr>
        <w:rPr>
          <w:lang w:val="en-US"/>
        </w:rPr>
      </w:pPr>
      <w:r w:rsidRPr="003A6FEA">
        <w:rPr>
          <w:lang w:val="en-US"/>
        </w:rPr>
        <w:t xml:space="preserve">I notice that he is not feeling well. And </w:t>
      </w:r>
      <w:proofErr w:type="gramStart"/>
      <w:r w:rsidRPr="003A6FEA">
        <w:rPr>
          <w:lang w:val="en-US"/>
        </w:rPr>
        <w:t>so</w:t>
      </w:r>
      <w:proofErr w:type="gramEnd"/>
      <w:r w:rsidRPr="003A6FEA">
        <w:rPr>
          <w:lang w:val="en-US"/>
        </w:rPr>
        <w:t xml:space="preserve"> I started kissing other parts of his body; his chest, that sweet chest of his, while I tugged at his sparse hairs to make him feel pain, a horny pain; then I moved to his abdomen and licked the ones that were displayed with exactly the same tone as his voluminous brown beard. </w:t>
      </w:r>
    </w:p>
    <w:p w14:paraId="48821448" w14:textId="77777777" w:rsidR="003A6FEA" w:rsidRPr="003A6FEA" w:rsidRDefault="003A6FEA" w:rsidP="003A6FEA">
      <w:pPr>
        <w:rPr>
          <w:lang w:val="en-US"/>
        </w:rPr>
      </w:pPr>
    </w:p>
    <w:p w14:paraId="4150DC3B" w14:textId="77777777" w:rsidR="003A6FEA" w:rsidRPr="003A6FEA" w:rsidRDefault="003A6FEA" w:rsidP="003A6FEA">
      <w:pPr>
        <w:rPr>
          <w:lang w:val="en-US"/>
        </w:rPr>
      </w:pPr>
      <w:r w:rsidRPr="003A6FEA">
        <w:rPr>
          <w:lang w:val="en-US"/>
        </w:rPr>
        <w:t xml:space="preserve">Then I blow on his </w:t>
      </w:r>
      <w:proofErr w:type="gramStart"/>
      <w:r w:rsidRPr="003A6FEA">
        <w:rPr>
          <w:lang w:val="en-US"/>
        </w:rPr>
        <w:t>armpits</w:t>
      </w:r>
      <w:proofErr w:type="gramEnd"/>
      <w:r w:rsidRPr="003A6FEA">
        <w:rPr>
          <w:lang w:val="en-US"/>
        </w:rPr>
        <w:t xml:space="preserve"> and he begins to make tiny moans. His breathing gets faster and faster. His skin is burning, his blood must be boiling. </w:t>
      </w:r>
    </w:p>
    <w:p w14:paraId="0334D7D0" w14:textId="561DA79D" w:rsidR="003A6FEA" w:rsidRPr="003A6FEA" w:rsidRDefault="003A6FEA" w:rsidP="003A6FEA">
      <w:pPr>
        <w:rPr>
          <w:lang w:val="en-US"/>
        </w:rPr>
      </w:pPr>
      <w:r w:rsidRPr="003A6FEA">
        <w:rPr>
          <w:lang w:val="en-US"/>
        </w:rPr>
        <w:t>That's a good sign. Now make that blood go to a certain place, please.</w:t>
      </w:r>
    </w:p>
    <w:p w14:paraId="294D7904" w14:textId="77777777" w:rsidR="003A6FEA" w:rsidRPr="003A6FEA" w:rsidRDefault="003A6FEA" w:rsidP="003A6FEA">
      <w:pPr>
        <w:rPr>
          <w:lang w:val="en-US"/>
        </w:rPr>
      </w:pPr>
      <w:r w:rsidRPr="003A6FEA">
        <w:rPr>
          <w:lang w:val="en-US"/>
        </w:rPr>
        <w:t xml:space="preserve">I </w:t>
      </w:r>
      <w:proofErr w:type="gramStart"/>
      <w:r w:rsidRPr="003A6FEA">
        <w:rPr>
          <w:lang w:val="en-US"/>
        </w:rPr>
        <w:t>decide</w:t>
      </w:r>
      <w:proofErr w:type="gramEnd"/>
      <w:r w:rsidRPr="003A6FEA">
        <w:rPr>
          <w:lang w:val="en-US"/>
        </w:rPr>
        <w:t xml:space="preserve"> to make a long, slow lick from his bare neck to the end of his torso. And in the blink of an </w:t>
      </w:r>
      <w:proofErr w:type="gramStart"/>
      <w:r w:rsidRPr="003A6FEA">
        <w:rPr>
          <w:lang w:val="en-US"/>
        </w:rPr>
        <w:t>eye</w:t>
      </w:r>
      <w:proofErr w:type="gramEnd"/>
      <w:r w:rsidRPr="003A6FEA">
        <w:rPr>
          <w:lang w:val="en-US"/>
        </w:rPr>
        <w:t xml:space="preserve"> I start kissing and licking his penis, all over again. </w:t>
      </w:r>
    </w:p>
    <w:p w14:paraId="1C285E7B" w14:textId="77777777" w:rsidR="003A6FEA" w:rsidRPr="003A6FEA" w:rsidRDefault="003A6FEA" w:rsidP="003A6FEA">
      <w:pPr>
        <w:rPr>
          <w:lang w:val="en-US"/>
        </w:rPr>
      </w:pPr>
    </w:p>
    <w:p w14:paraId="53BD47DC" w14:textId="77777777" w:rsidR="003A6FEA" w:rsidRPr="003A6FEA" w:rsidRDefault="003A6FEA" w:rsidP="003A6FEA">
      <w:pPr>
        <w:rPr>
          <w:lang w:val="en-US"/>
        </w:rPr>
      </w:pPr>
      <w:r w:rsidRPr="003A6FEA">
        <w:rPr>
          <w:lang w:val="en-US"/>
        </w:rPr>
        <w:t>I start to blow on his frenulum and all the surrounding area where it belongs.</w:t>
      </w:r>
    </w:p>
    <w:p w14:paraId="1F7A9F16" w14:textId="77777777" w:rsidR="003A6FEA" w:rsidRPr="003A6FEA" w:rsidRDefault="003A6FEA" w:rsidP="003A6FEA">
      <w:pPr>
        <w:rPr>
          <w:lang w:val="en-US"/>
        </w:rPr>
      </w:pPr>
      <w:r w:rsidRPr="003A6FEA">
        <w:rPr>
          <w:lang w:val="en-US"/>
        </w:rPr>
        <w:t xml:space="preserve">He begins to moan </w:t>
      </w:r>
      <w:proofErr w:type="gramStart"/>
      <w:r w:rsidRPr="003A6FEA">
        <w:rPr>
          <w:lang w:val="en-US"/>
        </w:rPr>
        <w:t>louder</w:t>
      </w:r>
      <w:proofErr w:type="gramEnd"/>
      <w:r w:rsidRPr="003A6FEA">
        <w:rPr>
          <w:lang w:val="en-US"/>
        </w:rPr>
        <w:t xml:space="preserve"> and I catch him rolling his eyes.</w:t>
      </w:r>
    </w:p>
    <w:p w14:paraId="3E35D281" w14:textId="77777777" w:rsidR="003A6FEA" w:rsidRPr="003A6FEA" w:rsidRDefault="003A6FEA" w:rsidP="003A6FEA">
      <w:pPr>
        <w:rPr>
          <w:lang w:val="en-US"/>
        </w:rPr>
      </w:pPr>
      <w:r w:rsidRPr="003A6FEA">
        <w:rPr>
          <w:lang w:val="en-US"/>
        </w:rPr>
        <w:lastRenderedPageBreak/>
        <w:t>That must feel good.</w:t>
      </w:r>
    </w:p>
    <w:p w14:paraId="31D96B97" w14:textId="77777777" w:rsidR="003A6FEA" w:rsidRPr="003A6FEA" w:rsidRDefault="003A6FEA" w:rsidP="003A6FEA">
      <w:pPr>
        <w:rPr>
          <w:lang w:val="en-US"/>
        </w:rPr>
      </w:pPr>
      <w:r w:rsidRPr="003A6FEA">
        <w:rPr>
          <w:lang w:val="en-US"/>
        </w:rPr>
        <w:t>Let me go faster.</w:t>
      </w:r>
    </w:p>
    <w:p w14:paraId="7D0159B1" w14:textId="77777777" w:rsidR="003A6FEA" w:rsidRPr="003A6FEA" w:rsidRDefault="003A6FEA" w:rsidP="003A6FEA">
      <w:pPr>
        <w:rPr>
          <w:lang w:val="en-US"/>
        </w:rPr>
      </w:pPr>
      <w:r w:rsidRPr="003A6FEA">
        <w:rPr>
          <w:lang w:val="en-US"/>
        </w:rPr>
        <w:t xml:space="preserve">Let's finish this. </w:t>
      </w:r>
    </w:p>
    <w:p w14:paraId="37DAD356" w14:textId="77777777" w:rsidR="003A6FEA" w:rsidRPr="003A6FEA" w:rsidRDefault="003A6FEA" w:rsidP="003A6FEA">
      <w:pPr>
        <w:rPr>
          <w:lang w:val="en-US"/>
        </w:rPr>
      </w:pPr>
    </w:p>
    <w:p w14:paraId="60EA63C8" w14:textId="77777777" w:rsidR="003A6FEA" w:rsidRPr="003A6FEA" w:rsidRDefault="003A6FEA" w:rsidP="003A6FEA">
      <w:pPr>
        <w:rPr>
          <w:lang w:val="en-US"/>
        </w:rPr>
      </w:pPr>
      <w:r w:rsidRPr="003A6FEA">
        <w:rPr>
          <w:lang w:val="en-US"/>
        </w:rPr>
        <w:t xml:space="preserve">In no time at all he is making some strange gestures. I don't understand them at first, but then he looks at his own cock and I get it. </w:t>
      </w:r>
    </w:p>
    <w:p w14:paraId="1B02CBD2" w14:textId="77777777" w:rsidR="003A6FEA" w:rsidRPr="003A6FEA" w:rsidRDefault="003A6FEA" w:rsidP="003A6FEA">
      <w:pPr>
        <w:rPr>
          <w:lang w:val="en-US"/>
        </w:rPr>
      </w:pPr>
    </w:p>
    <w:p w14:paraId="2DEDB5EC" w14:textId="5551FACC" w:rsidR="00024CBA" w:rsidRDefault="003A6FEA" w:rsidP="003A6FEA">
      <w:pPr>
        <w:rPr>
          <w:lang w:val="en-US"/>
        </w:rPr>
      </w:pPr>
      <w:r w:rsidRPr="003A6FEA">
        <w:rPr>
          <w:lang w:val="en-US"/>
        </w:rPr>
        <w:t xml:space="preserve">Even though I knew he was going to come in my mouth, I </w:t>
      </w:r>
      <w:proofErr w:type="gramStart"/>
      <w:r w:rsidRPr="003A6FEA">
        <w:rPr>
          <w:lang w:val="en-US"/>
        </w:rPr>
        <w:t>am</w:t>
      </w:r>
      <w:proofErr w:type="gramEnd"/>
      <w:r w:rsidRPr="003A6FEA">
        <w:rPr>
          <w:lang w:val="en-US"/>
        </w:rPr>
        <w:t xml:space="preserve"> still surprised when it happens. Suddenly I feel like a warm breeze, like you feel at the end of the day in summer. But this one told me it was going to rain. And it did.</w:t>
      </w:r>
    </w:p>
    <w:p w14:paraId="7891195D" w14:textId="77777777" w:rsidR="003A6FEA" w:rsidRDefault="003A6FEA" w:rsidP="003A6FEA">
      <w:pPr>
        <w:rPr>
          <w:lang w:val="en-US"/>
        </w:rPr>
      </w:pPr>
    </w:p>
    <w:p w14:paraId="629DDDD4" w14:textId="3AEE7BB5" w:rsidR="003A6FEA" w:rsidRDefault="003A6FEA" w:rsidP="003A6FEA">
      <w:pPr>
        <w:rPr>
          <w:lang w:val="en-US"/>
        </w:rPr>
      </w:pPr>
      <w:r>
        <w:rPr>
          <w:lang w:val="en-US"/>
        </w:rPr>
        <w:t>It felt disgusting. The taste, the shape, everything. But at least, I have found water.</w:t>
      </w:r>
    </w:p>
    <w:p w14:paraId="0416D099" w14:textId="44882E4B" w:rsidR="003A6FEA" w:rsidRDefault="003A6FEA" w:rsidP="003A6FEA">
      <w:pPr>
        <w:rPr>
          <w:lang w:val="en-US"/>
        </w:rPr>
      </w:pPr>
      <w:r>
        <w:rPr>
          <w:lang w:val="en-US"/>
        </w:rPr>
        <w:t>It was about time.</w:t>
      </w:r>
    </w:p>
    <w:p w14:paraId="2FF1A41D" w14:textId="77777777" w:rsidR="003A6FEA" w:rsidRDefault="003A6FEA" w:rsidP="003A6FEA">
      <w:pPr>
        <w:rPr>
          <w:lang w:val="en-US"/>
        </w:rPr>
      </w:pPr>
    </w:p>
    <w:p w14:paraId="7518B5BB" w14:textId="77777777" w:rsidR="003C0A48" w:rsidRPr="003C0A48" w:rsidRDefault="003C0A48" w:rsidP="003C0A48">
      <w:pPr>
        <w:rPr>
          <w:lang w:val="en-US"/>
        </w:rPr>
      </w:pPr>
      <w:r w:rsidRPr="003C0A48">
        <w:rPr>
          <w:lang w:val="en-US"/>
        </w:rPr>
        <w:t xml:space="preserve">Good. I should hurry and get the pill from the front pocket of my bag before I swallow his cum. </w:t>
      </w:r>
    </w:p>
    <w:p w14:paraId="5000C32A" w14:textId="77777777" w:rsidR="003C0A48" w:rsidRPr="003C0A48" w:rsidRDefault="003C0A48" w:rsidP="003C0A48">
      <w:pPr>
        <w:rPr>
          <w:lang w:val="en-US"/>
        </w:rPr>
      </w:pPr>
    </w:p>
    <w:p w14:paraId="484C0264" w14:textId="77777777" w:rsidR="003C0A48" w:rsidRPr="003C0A48" w:rsidRDefault="003C0A48" w:rsidP="003C0A48">
      <w:pPr>
        <w:rPr>
          <w:lang w:val="en-US"/>
        </w:rPr>
      </w:pPr>
      <w:r w:rsidRPr="003C0A48">
        <w:rPr>
          <w:lang w:val="en-US"/>
        </w:rPr>
        <w:t>--&gt; go to the left seat</w:t>
      </w:r>
    </w:p>
    <w:p w14:paraId="270491E4" w14:textId="77777777" w:rsidR="003C0A48" w:rsidRPr="003C0A48" w:rsidRDefault="003C0A48" w:rsidP="003C0A48">
      <w:pPr>
        <w:rPr>
          <w:lang w:val="en-US"/>
        </w:rPr>
      </w:pPr>
      <w:r w:rsidRPr="003C0A48">
        <w:rPr>
          <w:lang w:val="en-US"/>
        </w:rPr>
        <w:t xml:space="preserve">Done. I'm standing next to my bag on the left seat of this room. </w:t>
      </w:r>
    </w:p>
    <w:p w14:paraId="755DB051" w14:textId="77777777" w:rsidR="003C0A48" w:rsidRPr="003C0A48" w:rsidRDefault="003C0A48" w:rsidP="003C0A48">
      <w:pPr>
        <w:rPr>
          <w:lang w:val="en-US"/>
        </w:rPr>
      </w:pPr>
    </w:p>
    <w:p w14:paraId="2642011F" w14:textId="77777777" w:rsidR="003C0A48" w:rsidRPr="003C0A48" w:rsidRDefault="003C0A48" w:rsidP="003C0A48">
      <w:pPr>
        <w:rPr>
          <w:lang w:val="en-US"/>
        </w:rPr>
      </w:pPr>
      <w:r w:rsidRPr="003C0A48">
        <w:rPr>
          <w:lang w:val="en-US"/>
        </w:rPr>
        <w:t>--&gt; Open the front pocket</w:t>
      </w:r>
    </w:p>
    <w:p w14:paraId="4D31D91A" w14:textId="77777777" w:rsidR="003C0A48" w:rsidRPr="003C0A48" w:rsidRDefault="003C0A48" w:rsidP="003C0A48">
      <w:pPr>
        <w:rPr>
          <w:lang w:val="en-US"/>
        </w:rPr>
      </w:pPr>
      <w:r w:rsidRPr="003C0A48">
        <w:rPr>
          <w:lang w:val="en-US"/>
        </w:rPr>
        <w:t xml:space="preserve">The pocket is open. </w:t>
      </w:r>
    </w:p>
    <w:p w14:paraId="0C62A84B" w14:textId="77777777" w:rsidR="003C0A48" w:rsidRPr="003C0A48" w:rsidRDefault="003C0A48" w:rsidP="003C0A48">
      <w:pPr>
        <w:rPr>
          <w:lang w:val="en-US"/>
        </w:rPr>
      </w:pPr>
      <w:r w:rsidRPr="003C0A48">
        <w:rPr>
          <w:lang w:val="en-US"/>
        </w:rPr>
        <w:t>I quickly took out the pill box.</w:t>
      </w:r>
    </w:p>
    <w:p w14:paraId="3FDF03A9" w14:textId="77777777" w:rsidR="003C0A48" w:rsidRPr="003C0A48" w:rsidRDefault="003C0A48" w:rsidP="003C0A48">
      <w:pPr>
        <w:rPr>
          <w:lang w:val="en-US"/>
        </w:rPr>
      </w:pPr>
    </w:p>
    <w:p w14:paraId="699C4FFF" w14:textId="77777777" w:rsidR="003C0A48" w:rsidRPr="003C0A48" w:rsidRDefault="003C0A48" w:rsidP="003C0A48">
      <w:pPr>
        <w:rPr>
          <w:lang w:val="en-US"/>
        </w:rPr>
      </w:pPr>
      <w:r w:rsidRPr="003C0A48">
        <w:rPr>
          <w:lang w:val="en-US"/>
        </w:rPr>
        <w:t>Now it is time to take it.</w:t>
      </w:r>
    </w:p>
    <w:p w14:paraId="2CB5CF2B" w14:textId="77777777" w:rsidR="003C0A48" w:rsidRPr="003C0A48" w:rsidRDefault="003C0A48" w:rsidP="003C0A48">
      <w:pPr>
        <w:rPr>
          <w:lang w:val="en-US"/>
        </w:rPr>
      </w:pPr>
    </w:p>
    <w:p w14:paraId="55D95CD1" w14:textId="77777777" w:rsidR="003C0A48" w:rsidRPr="003C0A48" w:rsidRDefault="003C0A48" w:rsidP="003C0A48">
      <w:pPr>
        <w:rPr>
          <w:lang w:val="en-US"/>
        </w:rPr>
      </w:pPr>
      <w:r w:rsidRPr="003C0A48">
        <w:rPr>
          <w:lang w:val="en-US"/>
        </w:rPr>
        <w:t>--&gt; Take pill / take pill box</w:t>
      </w:r>
    </w:p>
    <w:p w14:paraId="0ECAA09C" w14:textId="77777777" w:rsidR="003C0A48" w:rsidRPr="003C0A48" w:rsidRDefault="003C0A48" w:rsidP="003C0A48">
      <w:pPr>
        <w:rPr>
          <w:lang w:val="en-US"/>
        </w:rPr>
      </w:pPr>
      <w:r w:rsidRPr="003C0A48">
        <w:rPr>
          <w:lang w:val="en-US"/>
        </w:rPr>
        <w:t>And now the last part.</w:t>
      </w:r>
    </w:p>
    <w:p w14:paraId="0E803C9E" w14:textId="77777777" w:rsidR="003C0A48" w:rsidRPr="003C0A48" w:rsidRDefault="003C0A48" w:rsidP="003C0A48">
      <w:pPr>
        <w:rPr>
          <w:lang w:val="en-US"/>
        </w:rPr>
      </w:pPr>
    </w:p>
    <w:p w14:paraId="68A238DC" w14:textId="77777777" w:rsidR="003C0A48" w:rsidRPr="003C0A48" w:rsidRDefault="003C0A48" w:rsidP="003C0A48">
      <w:pPr>
        <w:rPr>
          <w:lang w:val="en-US"/>
        </w:rPr>
      </w:pPr>
      <w:r w:rsidRPr="003C0A48">
        <w:rPr>
          <w:lang w:val="en-US"/>
        </w:rPr>
        <w:t>--&gt; swallow</w:t>
      </w:r>
    </w:p>
    <w:p w14:paraId="326C4A5B" w14:textId="77777777" w:rsidR="003C0A48" w:rsidRPr="003C0A48" w:rsidRDefault="003C0A48" w:rsidP="003C0A48">
      <w:pPr>
        <w:rPr>
          <w:lang w:val="en-US"/>
        </w:rPr>
      </w:pPr>
      <w:r w:rsidRPr="003C0A48">
        <w:rPr>
          <w:lang w:val="en-US"/>
        </w:rPr>
        <w:t xml:space="preserve">All this for a </w:t>
      </w:r>
      <w:proofErr w:type="gramStart"/>
      <w:r w:rsidRPr="003C0A48">
        <w:rPr>
          <w:lang w:val="en-US"/>
        </w:rPr>
        <w:t>damn</w:t>
      </w:r>
      <w:proofErr w:type="gramEnd"/>
      <w:r w:rsidRPr="003C0A48">
        <w:rPr>
          <w:lang w:val="en-US"/>
        </w:rPr>
        <w:t xml:space="preserve"> pill.</w:t>
      </w:r>
    </w:p>
    <w:p w14:paraId="7F6D5740" w14:textId="77777777" w:rsidR="003C0A48" w:rsidRPr="003C0A48" w:rsidRDefault="003C0A48" w:rsidP="003C0A48">
      <w:pPr>
        <w:rPr>
          <w:lang w:val="en-US"/>
        </w:rPr>
      </w:pPr>
      <w:r w:rsidRPr="003C0A48">
        <w:rPr>
          <w:lang w:val="en-US"/>
        </w:rPr>
        <w:t xml:space="preserve">Unbelievable. </w:t>
      </w:r>
    </w:p>
    <w:p w14:paraId="20B93C6C" w14:textId="77777777" w:rsidR="003C0A48" w:rsidRPr="003C0A48" w:rsidRDefault="003C0A48" w:rsidP="003C0A48">
      <w:pPr>
        <w:rPr>
          <w:lang w:val="en-US"/>
        </w:rPr>
      </w:pPr>
    </w:p>
    <w:p w14:paraId="7D4FAC9C" w14:textId="61F5BD38" w:rsidR="003C0A48" w:rsidRPr="003C0A48" w:rsidRDefault="003C0A48" w:rsidP="003C0A48">
      <w:pPr>
        <w:rPr>
          <w:lang w:val="en-US"/>
        </w:rPr>
      </w:pPr>
      <w:r w:rsidRPr="003C0A48">
        <w:rPr>
          <w:lang w:val="en-US"/>
        </w:rPr>
        <w:lastRenderedPageBreak/>
        <w:t xml:space="preserve">I look at the boy and somehow it feels as if he is no longer there. He's balancing his body, still standing, </w:t>
      </w:r>
      <w:r w:rsidR="00822F73">
        <w:rPr>
          <w:lang w:val="en-US"/>
        </w:rPr>
        <w:t>as</w:t>
      </w:r>
      <w:r w:rsidRPr="003C0A48">
        <w:rPr>
          <w:lang w:val="en-US"/>
        </w:rPr>
        <w:t xml:space="preserve"> he's about to fall. </w:t>
      </w:r>
    </w:p>
    <w:p w14:paraId="749DD168" w14:textId="77777777" w:rsidR="003C0A48" w:rsidRPr="003C0A48" w:rsidRDefault="003C0A48" w:rsidP="003C0A48">
      <w:pPr>
        <w:rPr>
          <w:lang w:val="en-US"/>
        </w:rPr>
      </w:pPr>
    </w:p>
    <w:p w14:paraId="657782FB" w14:textId="77777777" w:rsidR="003C0A48" w:rsidRPr="003C0A48" w:rsidRDefault="003C0A48" w:rsidP="003C0A48">
      <w:pPr>
        <w:rPr>
          <w:lang w:val="en-US"/>
        </w:rPr>
      </w:pPr>
      <w:r w:rsidRPr="003C0A48">
        <w:rPr>
          <w:lang w:val="en-US"/>
        </w:rPr>
        <w:t xml:space="preserve">"Are you </w:t>
      </w:r>
      <w:proofErr w:type="gramStart"/>
      <w:r w:rsidRPr="003C0A48">
        <w:rPr>
          <w:lang w:val="en-US"/>
        </w:rPr>
        <w:t>all</w:t>
      </w:r>
      <w:proofErr w:type="gramEnd"/>
      <w:r w:rsidRPr="003C0A48">
        <w:rPr>
          <w:lang w:val="en-US"/>
        </w:rPr>
        <w:t xml:space="preserve"> right?" I ask, walking towards him.</w:t>
      </w:r>
    </w:p>
    <w:p w14:paraId="34E8CF4B" w14:textId="77777777" w:rsidR="003C0A48" w:rsidRPr="003C0A48" w:rsidRDefault="003C0A48" w:rsidP="003C0A48">
      <w:pPr>
        <w:rPr>
          <w:lang w:val="en-US"/>
        </w:rPr>
      </w:pPr>
      <w:r w:rsidRPr="003C0A48">
        <w:rPr>
          <w:lang w:val="en-US"/>
        </w:rPr>
        <w:t xml:space="preserve">He turns his head in my direction and sits down, frowning. </w:t>
      </w:r>
    </w:p>
    <w:p w14:paraId="6265509A" w14:textId="77777777" w:rsidR="003C0A48" w:rsidRPr="003C0A48" w:rsidRDefault="003C0A48" w:rsidP="003C0A48">
      <w:pPr>
        <w:rPr>
          <w:lang w:val="en-US"/>
        </w:rPr>
      </w:pPr>
    </w:p>
    <w:p w14:paraId="63D21469" w14:textId="77777777" w:rsidR="003C0A48" w:rsidRPr="003C0A48" w:rsidRDefault="003C0A48" w:rsidP="003C0A48">
      <w:pPr>
        <w:rPr>
          <w:lang w:val="en-US"/>
        </w:rPr>
      </w:pPr>
      <w:r w:rsidRPr="003C0A48">
        <w:rPr>
          <w:lang w:val="en-US"/>
        </w:rPr>
        <w:t>"Yeah, that was great!"</w:t>
      </w:r>
    </w:p>
    <w:p w14:paraId="0D65F2A3" w14:textId="77777777" w:rsidR="003C0A48" w:rsidRPr="003C0A48" w:rsidRDefault="003C0A48" w:rsidP="003C0A48">
      <w:pPr>
        <w:rPr>
          <w:lang w:val="en-US"/>
        </w:rPr>
      </w:pPr>
      <w:r w:rsidRPr="003C0A48">
        <w:rPr>
          <w:lang w:val="en-US"/>
        </w:rPr>
        <w:t>"I'm Loan, by the way."</w:t>
      </w:r>
    </w:p>
    <w:p w14:paraId="1B1A1FAC" w14:textId="77777777" w:rsidR="003C0A48" w:rsidRPr="003C0A48" w:rsidRDefault="003C0A48" w:rsidP="003C0A48">
      <w:pPr>
        <w:rPr>
          <w:lang w:val="en-US"/>
        </w:rPr>
      </w:pPr>
      <w:r w:rsidRPr="003C0A48">
        <w:rPr>
          <w:lang w:val="en-US"/>
        </w:rPr>
        <w:t>"Dave here," I reply.</w:t>
      </w:r>
    </w:p>
    <w:p w14:paraId="543DD5C3" w14:textId="77777777" w:rsidR="003C0A48" w:rsidRPr="003C0A48" w:rsidRDefault="003C0A48" w:rsidP="003C0A48">
      <w:pPr>
        <w:rPr>
          <w:lang w:val="en-US"/>
        </w:rPr>
      </w:pPr>
    </w:p>
    <w:p w14:paraId="633E703B" w14:textId="77777777" w:rsidR="003C0A48" w:rsidRPr="003C0A48" w:rsidRDefault="003C0A48" w:rsidP="003C0A48">
      <w:pPr>
        <w:rPr>
          <w:lang w:val="en-US"/>
        </w:rPr>
      </w:pPr>
      <w:r w:rsidRPr="003C0A48">
        <w:rPr>
          <w:lang w:val="en-US"/>
        </w:rPr>
        <w:t>"I just feel like you took my soul out of my body."</w:t>
      </w:r>
    </w:p>
    <w:p w14:paraId="6D6471D4" w14:textId="77777777" w:rsidR="003C0A48" w:rsidRPr="003C0A48" w:rsidRDefault="003C0A48" w:rsidP="003C0A48">
      <w:pPr>
        <w:rPr>
          <w:lang w:val="en-US"/>
        </w:rPr>
      </w:pPr>
      <w:r w:rsidRPr="003C0A48">
        <w:rPr>
          <w:lang w:val="en-US"/>
        </w:rPr>
        <w:t>"I'm going to get some water."</w:t>
      </w:r>
    </w:p>
    <w:p w14:paraId="416FCF85" w14:textId="77777777" w:rsidR="003C0A48" w:rsidRPr="003C0A48" w:rsidRDefault="003C0A48" w:rsidP="003C0A48">
      <w:pPr>
        <w:rPr>
          <w:lang w:val="en-US"/>
        </w:rPr>
      </w:pPr>
      <w:r w:rsidRPr="003C0A48">
        <w:rPr>
          <w:lang w:val="en-US"/>
        </w:rPr>
        <w:t>I give him a suspicious look, which becomes clearer as I watch him take a bottle of water out of his bag.</w:t>
      </w:r>
    </w:p>
    <w:p w14:paraId="797904BE" w14:textId="77777777" w:rsidR="003C0A48" w:rsidRPr="003C0A48" w:rsidRDefault="003C0A48" w:rsidP="003C0A48">
      <w:pPr>
        <w:rPr>
          <w:lang w:val="en-US"/>
        </w:rPr>
      </w:pPr>
      <w:r w:rsidRPr="003C0A48">
        <w:rPr>
          <w:lang w:val="en-US"/>
        </w:rPr>
        <w:t xml:space="preserve">I keep watching him as he refreshes himself. </w:t>
      </w:r>
    </w:p>
    <w:p w14:paraId="32B7EEA7" w14:textId="77777777" w:rsidR="003C0A48" w:rsidRPr="003C0A48" w:rsidRDefault="003C0A48" w:rsidP="003C0A48">
      <w:pPr>
        <w:rPr>
          <w:lang w:val="en-US"/>
        </w:rPr>
      </w:pPr>
      <w:r w:rsidRPr="003C0A48">
        <w:rPr>
          <w:lang w:val="en-US"/>
        </w:rPr>
        <w:t>I waited for him to finish.</w:t>
      </w:r>
    </w:p>
    <w:p w14:paraId="554B396F" w14:textId="77777777" w:rsidR="003C0A48" w:rsidRPr="003C0A48" w:rsidRDefault="003C0A48" w:rsidP="003C0A48">
      <w:pPr>
        <w:rPr>
          <w:lang w:val="en-US"/>
        </w:rPr>
      </w:pPr>
    </w:p>
    <w:p w14:paraId="41E73D14" w14:textId="77777777" w:rsidR="003C0A48" w:rsidRPr="003C0A48" w:rsidRDefault="003C0A48" w:rsidP="003C0A48">
      <w:pPr>
        <w:rPr>
          <w:lang w:val="en-US"/>
        </w:rPr>
      </w:pPr>
      <w:r w:rsidRPr="003C0A48">
        <w:rPr>
          <w:lang w:val="en-US"/>
        </w:rPr>
        <w:t>"</w:t>
      </w:r>
      <w:proofErr w:type="gramStart"/>
      <w:r w:rsidRPr="003C0A48">
        <w:rPr>
          <w:lang w:val="en-US"/>
        </w:rPr>
        <w:t>So</w:t>
      </w:r>
      <w:proofErr w:type="gramEnd"/>
      <w:r w:rsidRPr="003C0A48">
        <w:rPr>
          <w:lang w:val="en-US"/>
        </w:rPr>
        <w:t xml:space="preserve"> you had water in your bag the whole time?"</w:t>
      </w:r>
    </w:p>
    <w:p w14:paraId="5F1EF55E" w14:textId="4301628E" w:rsidR="003C0A48" w:rsidRPr="003C0A48" w:rsidRDefault="003C0A48" w:rsidP="003C0A48">
      <w:pPr>
        <w:rPr>
          <w:lang w:val="en-US"/>
        </w:rPr>
      </w:pPr>
      <w:r w:rsidRPr="003C0A48">
        <w:rPr>
          <w:lang w:val="en-US"/>
        </w:rPr>
        <w:t>"Yes, you're right"</w:t>
      </w:r>
      <w:r w:rsidR="00BE569C">
        <w:rPr>
          <w:lang w:val="en-US"/>
        </w:rPr>
        <w:t>,</w:t>
      </w:r>
      <w:r w:rsidRPr="003C0A48">
        <w:rPr>
          <w:lang w:val="en-US"/>
        </w:rPr>
        <w:t xml:space="preserve"> he answers with a smile. </w:t>
      </w:r>
    </w:p>
    <w:p w14:paraId="41B7ED77" w14:textId="77777777" w:rsidR="003C0A48" w:rsidRPr="003C0A48" w:rsidRDefault="003C0A48" w:rsidP="003C0A48">
      <w:pPr>
        <w:rPr>
          <w:lang w:val="en-US"/>
        </w:rPr>
      </w:pPr>
      <w:r w:rsidRPr="003C0A48">
        <w:rPr>
          <w:lang w:val="en-US"/>
        </w:rPr>
        <w:t>"Then why didn't you give it to me?"</w:t>
      </w:r>
    </w:p>
    <w:p w14:paraId="481DD1A9" w14:textId="4612BF31" w:rsidR="003C0A48" w:rsidRPr="003C0A48" w:rsidRDefault="003C0A48" w:rsidP="003C0A48">
      <w:pPr>
        <w:rPr>
          <w:lang w:val="en-US"/>
        </w:rPr>
      </w:pPr>
      <w:r w:rsidRPr="003C0A48">
        <w:rPr>
          <w:lang w:val="en-US"/>
        </w:rPr>
        <w:t>"You didn't ask"</w:t>
      </w:r>
      <w:r w:rsidR="00BE569C">
        <w:rPr>
          <w:lang w:val="en-US"/>
        </w:rPr>
        <w:t>,</w:t>
      </w:r>
      <w:r w:rsidRPr="003C0A48">
        <w:rPr>
          <w:lang w:val="en-US"/>
        </w:rPr>
        <w:t xml:space="preserve"> he says, blinking his right eye.</w:t>
      </w:r>
    </w:p>
    <w:p w14:paraId="3B011BA8" w14:textId="77777777" w:rsidR="003C0A48" w:rsidRPr="003C0A48" w:rsidRDefault="003C0A48" w:rsidP="003C0A48">
      <w:pPr>
        <w:rPr>
          <w:lang w:val="en-US"/>
        </w:rPr>
      </w:pPr>
    </w:p>
    <w:p w14:paraId="0BD0ECB1" w14:textId="6789BDE8" w:rsidR="00B35027" w:rsidRDefault="003C0A48" w:rsidP="003C0A48">
      <w:pPr>
        <w:rPr>
          <w:lang w:val="en-US"/>
        </w:rPr>
      </w:pPr>
      <w:r w:rsidRPr="003C0A48">
        <w:rPr>
          <w:lang w:val="en-US"/>
        </w:rPr>
        <w:t>Asshole</w:t>
      </w:r>
      <w:r w:rsidR="00B35027">
        <w:rPr>
          <w:lang w:val="en-US"/>
        </w:rPr>
        <w:t>.</w:t>
      </w:r>
    </w:p>
    <w:p w14:paraId="07268FFC" w14:textId="77777777" w:rsidR="00B35027" w:rsidRDefault="00B35027" w:rsidP="003C0A48">
      <w:pPr>
        <w:rPr>
          <w:lang w:val="en-US"/>
        </w:rPr>
      </w:pPr>
    </w:p>
    <w:p w14:paraId="35FBA290" w14:textId="77777777" w:rsidR="00C4572D" w:rsidRPr="00C4572D" w:rsidRDefault="00C4572D" w:rsidP="00C4572D">
      <w:pPr>
        <w:rPr>
          <w:lang w:val="en-US"/>
        </w:rPr>
      </w:pPr>
      <w:r w:rsidRPr="00C4572D">
        <w:rPr>
          <w:lang w:val="en-US"/>
        </w:rPr>
        <w:t xml:space="preserve">Not long after, the other three guys from my team </w:t>
      </w:r>
      <w:proofErr w:type="gramStart"/>
      <w:r w:rsidRPr="00C4572D">
        <w:rPr>
          <w:lang w:val="en-US"/>
        </w:rPr>
        <w:t>arrive</w:t>
      </w:r>
      <w:proofErr w:type="gramEnd"/>
      <w:r w:rsidRPr="00C4572D">
        <w:rPr>
          <w:lang w:val="en-US"/>
        </w:rPr>
        <w:t>. They did not even say hello.</w:t>
      </w:r>
    </w:p>
    <w:p w14:paraId="1198357F" w14:textId="77777777" w:rsidR="00C4572D" w:rsidRPr="00C4572D" w:rsidRDefault="00C4572D" w:rsidP="00C4572D">
      <w:pPr>
        <w:rPr>
          <w:lang w:val="en-US"/>
        </w:rPr>
      </w:pPr>
      <w:r w:rsidRPr="00C4572D">
        <w:rPr>
          <w:lang w:val="en-US"/>
        </w:rPr>
        <w:t xml:space="preserve">I feel like I'm a transparent window - an attempt to let others know that I'm here. That I exist. </w:t>
      </w:r>
    </w:p>
    <w:p w14:paraId="1749120B" w14:textId="77777777" w:rsidR="00C4572D" w:rsidRPr="00C4572D" w:rsidRDefault="00C4572D" w:rsidP="00C4572D">
      <w:pPr>
        <w:rPr>
          <w:lang w:val="en-US"/>
        </w:rPr>
      </w:pPr>
      <w:r w:rsidRPr="00C4572D">
        <w:rPr>
          <w:lang w:val="en-US"/>
        </w:rPr>
        <w:t>That I'm important.</w:t>
      </w:r>
    </w:p>
    <w:p w14:paraId="6945FFB8" w14:textId="77777777" w:rsidR="00C4572D" w:rsidRPr="00C4572D" w:rsidRDefault="00C4572D" w:rsidP="00C4572D">
      <w:pPr>
        <w:rPr>
          <w:lang w:val="en-US"/>
        </w:rPr>
      </w:pPr>
      <w:r w:rsidRPr="00C4572D">
        <w:rPr>
          <w:lang w:val="en-US"/>
        </w:rPr>
        <w:t>Or at least I wanted to be.</w:t>
      </w:r>
    </w:p>
    <w:p w14:paraId="3D7019E0" w14:textId="77777777" w:rsidR="00C4572D" w:rsidRPr="00C4572D" w:rsidRDefault="00C4572D" w:rsidP="00C4572D">
      <w:pPr>
        <w:rPr>
          <w:lang w:val="en-US"/>
        </w:rPr>
      </w:pPr>
      <w:r w:rsidRPr="00C4572D">
        <w:rPr>
          <w:lang w:val="en-US"/>
        </w:rPr>
        <w:t xml:space="preserve">Others arrive as well. But I'm no longer in the room. </w:t>
      </w:r>
    </w:p>
    <w:p w14:paraId="109D6CA9" w14:textId="77777777" w:rsidR="00C4572D" w:rsidRPr="00C4572D" w:rsidRDefault="00C4572D" w:rsidP="00C4572D">
      <w:pPr>
        <w:rPr>
          <w:lang w:val="en-US"/>
        </w:rPr>
      </w:pPr>
      <w:r w:rsidRPr="00C4572D">
        <w:rPr>
          <w:lang w:val="en-US"/>
        </w:rPr>
        <w:t>My head is somewhere else.</w:t>
      </w:r>
    </w:p>
    <w:p w14:paraId="025E5169" w14:textId="77777777" w:rsidR="00C4572D" w:rsidRPr="00C4572D" w:rsidRDefault="00C4572D" w:rsidP="00C4572D">
      <w:pPr>
        <w:rPr>
          <w:lang w:val="en-US"/>
        </w:rPr>
      </w:pPr>
    </w:p>
    <w:p w14:paraId="7765DD97" w14:textId="77777777" w:rsidR="00C4572D" w:rsidRPr="00C4572D" w:rsidRDefault="00C4572D" w:rsidP="00C4572D">
      <w:pPr>
        <w:rPr>
          <w:lang w:val="en-US"/>
        </w:rPr>
      </w:pPr>
      <w:r w:rsidRPr="00C4572D">
        <w:rPr>
          <w:lang w:val="en-US"/>
        </w:rPr>
        <w:lastRenderedPageBreak/>
        <w:t xml:space="preserve">It's nine o'clock. I walk towards my team. They are on the other side of the room, talking frenetically about what is to come. </w:t>
      </w:r>
    </w:p>
    <w:p w14:paraId="19F2EFC2" w14:textId="77777777" w:rsidR="00C4572D" w:rsidRPr="00C4572D" w:rsidRDefault="00C4572D" w:rsidP="00C4572D">
      <w:pPr>
        <w:rPr>
          <w:lang w:val="en-US"/>
        </w:rPr>
      </w:pPr>
      <w:r w:rsidRPr="00C4572D">
        <w:rPr>
          <w:lang w:val="en-US"/>
        </w:rPr>
        <w:t xml:space="preserve">We all </w:t>
      </w:r>
      <w:proofErr w:type="gramStart"/>
      <w:r w:rsidRPr="00C4572D">
        <w:rPr>
          <w:lang w:val="en-US"/>
        </w:rPr>
        <w:t>hurry</w:t>
      </w:r>
      <w:proofErr w:type="gramEnd"/>
      <w:r w:rsidRPr="00C4572D">
        <w:rPr>
          <w:lang w:val="en-US"/>
        </w:rPr>
        <w:t xml:space="preserve"> to leave the men's shower room. </w:t>
      </w:r>
    </w:p>
    <w:p w14:paraId="17E4A04C" w14:textId="77777777" w:rsidR="00C4572D" w:rsidRPr="00C4572D" w:rsidRDefault="00C4572D" w:rsidP="00C4572D">
      <w:pPr>
        <w:rPr>
          <w:lang w:val="en-US"/>
        </w:rPr>
      </w:pPr>
    </w:p>
    <w:p w14:paraId="38E64DA4" w14:textId="77777777" w:rsidR="00C4572D" w:rsidRPr="00C4572D" w:rsidRDefault="00C4572D" w:rsidP="00C4572D">
      <w:pPr>
        <w:rPr>
          <w:lang w:val="en-US"/>
        </w:rPr>
      </w:pPr>
      <w:r w:rsidRPr="00C4572D">
        <w:rPr>
          <w:lang w:val="en-US"/>
        </w:rPr>
        <w:t>As I crossed the corridor again, I tried to think positively.</w:t>
      </w:r>
    </w:p>
    <w:p w14:paraId="763D51BC" w14:textId="77777777" w:rsidR="00C4572D" w:rsidRPr="00C4572D" w:rsidRDefault="00C4572D" w:rsidP="00C4572D">
      <w:pPr>
        <w:rPr>
          <w:lang w:val="en-US"/>
        </w:rPr>
      </w:pPr>
      <w:r w:rsidRPr="00C4572D">
        <w:rPr>
          <w:lang w:val="en-US"/>
        </w:rPr>
        <w:t>"You've worked hard for this."</w:t>
      </w:r>
    </w:p>
    <w:p w14:paraId="29758C3D" w14:textId="77777777" w:rsidR="00C4572D" w:rsidRPr="00C4572D" w:rsidRDefault="00C4572D" w:rsidP="00C4572D">
      <w:pPr>
        <w:rPr>
          <w:lang w:val="en-US"/>
        </w:rPr>
      </w:pPr>
    </w:p>
    <w:p w14:paraId="1D91CC37" w14:textId="77777777" w:rsidR="00C4572D" w:rsidRPr="00C4572D" w:rsidRDefault="00C4572D" w:rsidP="00C4572D">
      <w:pPr>
        <w:rPr>
          <w:lang w:val="en-US"/>
        </w:rPr>
      </w:pPr>
      <w:r w:rsidRPr="00C4572D">
        <w:rPr>
          <w:lang w:val="en-US"/>
        </w:rPr>
        <w:t xml:space="preserve">Two minutes later, we all took our places on the track. </w:t>
      </w:r>
    </w:p>
    <w:p w14:paraId="7D541B77" w14:textId="77777777" w:rsidR="00C4572D" w:rsidRPr="00C4572D" w:rsidRDefault="00C4572D" w:rsidP="00C4572D">
      <w:pPr>
        <w:rPr>
          <w:lang w:val="en-US"/>
        </w:rPr>
      </w:pPr>
      <w:r w:rsidRPr="00C4572D">
        <w:rPr>
          <w:lang w:val="en-US"/>
        </w:rPr>
        <w:t xml:space="preserve">I finally noticed that there were four teams competing. Including mine. </w:t>
      </w:r>
    </w:p>
    <w:p w14:paraId="1EAE9AFF" w14:textId="77777777" w:rsidR="00C4572D" w:rsidRPr="00C4572D" w:rsidRDefault="00C4572D" w:rsidP="00C4572D">
      <w:pPr>
        <w:rPr>
          <w:lang w:val="en-US"/>
        </w:rPr>
      </w:pPr>
    </w:p>
    <w:p w14:paraId="2B7CD85E" w14:textId="77777777" w:rsidR="00C4572D" w:rsidRPr="00C4572D" w:rsidRDefault="00C4572D" w:rsidP="00C4572D">
      <w:pPr>
        <w:rPr>
          <w:lang w:val="en-US"/>
        </w:rPr>
      </w:pPr>
      <w:r w:rsidRPr="00C4572D">
        <w:rPr>
          <w:lang w:val="en-US"/>
        </w:rPr>
        <w:t xml:space="preserve">I was going to be the last one to receive the baton from them. </w:t>
      </w:r>
    </w:p>
    <w:p w14:paraId="6F855CAC" w14:textId="77777777" w:rsidR="00C4572D" w:rsidRPr="00C4572D" w:rsidRDefault="00C4572D" w:rsidP="00C4572D">
      <w:pPr>
        <w:rPr>
          <w:lang w:val="en-US"/>
        </w:rPr>
      </w:pPr>
      <w:r w:rsidRPr="00C4572D">
        <w:rPr>
          <w:lang w:val="en-US"/>
        </w:rPr>
        <w:t xml:space="preserve">And so will Loan. </w:t>
      </w:r>
    </w:p>
    <w:p w14:paraId="6A411A1C" w14:textId="77777777" w:rsidR="00C4572D" w:rsidRPr="00C4572D" w:rsidRDefault="00C4572D" w:rsidP="00C4572D">
      <w:pPr>
        <w:rPr>
          <w:lang w:val="en-US"/>
        </w:rPr>
      </w:pPr>
      <w:r w:rsidRPr="00C4572D">
        <w:rPr>
          <w:lang w:val="en-US"/>
        </w:rPr>
        <w:t xml:space="preserve">Such a big responsibility. </w:t>
      </w:r>
    </w:p>
    <w:p w14:paraId="5E93861A" w14:textId="77777777" w:rsidR="00C4572D" w:rsidRPr="00C4572D" w:rsidRDefault="00C4572D" w:rsidP="00C4572D">
      <w:pPr>
        <w:rPr>
          <w:lang w:val="en-US"/>
        </w:rPr>
      </w:pPr>
    </w:p>
    <w:p w14:paraId="5C8C7CCB" w14:textId="77777777" w:rsidR="00C4572D" w:rsidRPr="00C4572D" w:rsidRDefault="00C4572D" w:rsidP="00C4572D">
      <w:pPr>
        <w:rPr>
          <w:lang w:val="en-US"/>
        </w:rPr>
      </w:pPr>
      <w:r w:rsidRPr="00C4572D">
        <w:rPr>
          <w:lang w:val="en-US"/>
        </w:rPr>
        <w:t xml:space="preserve">The whistle blows. </w:t>
      </w:r>
    </w:p>
    <w:p w14:paraId="149C606D" w14:textId="77777777" w:rsidR="00C4572D" w:rsidRPr="00C4572D" w:rsidRDefault="00C4572D" w:rsidP="00C4572D">
      <w:pPr>
        <w:rPr>
          <w:lang w:val="en-US"/>
        </w:rPr>
      </w:pPr>
      <w:r w:rsidRPr="00C4572D">
        <w:rPr>
          <w:lang w:val="en-US"/>
        </w:rPr>
        <w:t xml:space="preserve">I had not even noticed all the people who had come to see us. </w:t>
      </w:r>
    </w:p>
    <w:p w14:paraId="4E2BDF8F" w14:textId="77777777" w:rsidR="00C4572D" w:rsidRPr="00C4572D" w:rsidRDefault="00C4572D" w:rsidP="00C4572D">
      <w:pPr>
        <w:rPr>
          <w:lang w:val="en-US"/>
        </w:rPr>
      </w:pPr>
      <w:r w:rsidRPr="00C4572D">
        <w:rPr>
          <w:lang w:val="en-US"/>
        </w:rPr>
        <w:t>I'm too worried about myself.</w:t>
      </w:r>
    </w:p>
    <w:p w14:paraId="042C4001" w14:textId="77777777" w:rsidR="00C4572D" w:rsidRPr="00C4572D" w:rsidRDefault="00C4572D" w:rsidP="00C4572D">
      <w:pPr>
        <w:rPr>
          <w:lang w:val="en-US"/>
        </w:rPr>
      </w:pPr>
      <w:r w:rsidRPr="00C4572D">
        <w:rPr>
          <w:lang w:val="en-US"/>
        </w:rPr>
        <w:t xml:space="preserve">I'm feeling dizzy. </w:t>
      </w:r>
    </w:p>
    <w:p w14:paraId="30A00BAE" w14:textId="77777777" w:rsidR="00C4572D" w:rsidRPr="00C4572D" w:rsidRDefault="00C4572D" w:rsidP="00C4572D">
      <w:pPr>
        <w:rPr>
          <w:lang w:val="en-US"/>
        </w:rPr>
      </w:pPr>
      <w:r w:rsidRPr="00C4572D">
        <w:rPr>
          <w:lang w:val="en-US"/>
        </w:rPr>
        <w:t xml:space="preserve">I can't see clearly. </w:t>
      </w:r>
    </w:p>
    <w:p w14:paraId="06ECD739" w14:textId="77777777" w:rsidR="00C4572D" w:rsidRPr="00C4572D" w:rsidRDefault="00C4572D" w:rsidP="00C4572D">
      <w:pPr>
        <w:rPr>
          <w:lang w:val="en-US"/>
        </w:rPr>
      </w:pPr>
    </w:p>
    <w:p w14:paraId="47096459" w14:textId="77777777" w:rsidR="00C4572D" w:rsidRPr="00C4572D" w:rsidRDefault="00C4572D" w:rsidP="00C4572D">
      <w:pPr>
        <w:rPr>
          <w:lang w:val="en-US"/>
        </w:rPr>
      </w:pPr>
      <w:r w:rsidRPr="00C4572D">
        <w:rPr>
          <w:lang w:val="en-US"/>
        </w:rPr>
        <w:t>I look behind me and see a humanoid figure approaching.</w:t>
      </w:r>
    </w:p>
    <w:p w14:paraId="4E5B7E7A" w14:textId="77777777" w:rsidR="00C4572D" w:rsidRPr="00C4572D" w:rsidRDefault="00C4572D" w:rsidP="00C4572D">
      <w:pPr>
        <w:rPr>
          <w:lang w:val="en-US"/>
        </w:rPr>
      </w:pPr>
      <w:r w:rsidRPr="00C4572D">
        <w:rPr>
          <w:lang w:val="en-US"/>
        </w:rPr>
        <w:t>My time is coming.</w:t>
      </w:r>
    </w:p>
    <w:p w14:paraId="270FE77D" w14:textId="77777777" w:rsidR="00C4572D" w:rsidRPr="00C4572D" w:rsidRDefault="00C4572D" w:rsidP="00C4572D">
      <w:pPr>
        <w:rPr>
          <w:lang w:val="en-US"/>
        </w:rPr>
      </w:pPr>
      <w:r w:rsidRPr="00C4572D">
        <w:rPr>
          <w:lang w:val="en-US"/>
        </w:rPr>
        <w:t>For the final sprint.</w:t>
      </w:r>
    </w:p>
    <w:p w14:paraId="28305FBB" w14:textId="77777777" w:rsidR="00C4572D" w:rsidRPr="00C4572D" w:rsidRDefault="00C4572D" w:rsidP="00C4572D">
      <w:pPr>
        <w:rPr>
          <w:lang w:val="en-US"/>
        </w:rPr>
      </w:pPr>
    </w:p>
    <w:p w14:paraId="62D5610C" w14:textId="77777777" w:rsidR="00C4572D" w:rsidRPr="00C4572D" w:rsidRDefault="00C4572D" w:rsidP="00C4572D">
      <w:pPr>
        <w:rPr>
          <w:lang w:val="en-US"/>
        </w:rPr>
      </w:pPr>
      <w:r w:rsidRPr="00C4572D">
        <w:rPr>
          <w:lang w:val="en-US"/>
        </w:rPr>
        <w:t>"Here, take it, Dave!"</w:t>
      </w:r>
    </w:p>
    <w:p w14:paraId="2EF8FA94" w14:textId="77777777" w:rsidR="00C4572D" w:rsidRPr="00C4572D" w:rsidRDefault="00C4572D" w:rsidP="00C4572D">
      <w:pPr>
        <w:rPr>
          <w:lang w:val="en-US"/>
        </w:rPr>
      </w:pPr>
    </w:p>
    <w:p w14:paraId="20B1C4DA" w14:textId="77777777" w:rsidR="00C4572D" w:rsidRPr="00C4572D" w:rsidRDefault="00C4572D" w:rsidP="00C4572D">
      <w:pPr>
        <w:rPr>
          <w:lang w:val="en-US"/>
        </w:rPr>
      </w:pPr>
      <w:r w:rsidRPr="00C4572D">
        <w:rPr>
          <w:lang w:val="en-US"/>
        </w:rPr>
        <w:t>after 2 secs</w:t>
      </w:r>
    </w:p>
    <w:p w14:paraId="5ED9A4CD" w14:textId="77777777" w:rsidR="00C4572D" w:rsidRPr="00C4572D" w:rsidRDefault="00C4572D" w:rsidP="00C4572D">
      <w:pPr>
        <w:rPr>
          <w:lang w:val="en-US"/>
        </w:rPr>
      </w:pPr>
      <w:r w:rsidRPr="00C4572D">
        <w:rPr>
          <w:lang w:val="en-US"/>
        </w:rPr>
        <w:t>"Are you crazy, dude? Take the stick, for God's sake!"</w:t>
      </w:r>
    </w:p>
    <w:p w14:paraId="5E9442DC" w14:textId="77777777" w:rsidR="00C4572D" w:rsidRPr="00C4572D" w:rsidRDefault="00C4572D" w:rsidP="00C4572D">
      <w:pPr>
        <w:rPr>
          <w:lang w:val="en-US"/>
        </w:rPr>
      </w:pPr>
    </w:p>
    <w:p w14:paraId="78D5CB75" w14:textId="77777777" w:rsidR="00C4572D" w:rsidRPr="00C4572D" w:rsidRDefault="00C4572D" w:rsidP="00C4572D">
      <w:pPr>
        <w:rPr>
          <w:lang w:val="en-US"/>
        </w:rPr>
      </w:pPr>
      <w:r w:rsidRPr="00C4572D">
        <w:rPr>
          <w:lang w:val="en-US"/>
        </w:rPr>
        <w:t>--&gt; take baton / take stick / grab baton / grab stick</w:t>
      </w:r>
    </w:p>
    <w:p w14:paraId="3CEB4A08" w14:textId="77777777" w:rsidR="00C4572D" w:rsidRPr="00C4572D" w:rsidRDefault="00C4572D" w:rsidP="00C4572D">
      <w:pPr>
        <w:rPr>
          <w:lang w:val="en-US"/>
        </w:rPr>
      </w:pPr>
      <w:r w:rsidRPr="00C4572D">
        <w:rPr>
          <w:lang w:val="en-US"/>
        </w:rPr>
        <w:t xml:space="preserve">I take the baton and start sprinting as fast as I can. </w:t>
      </w:r>
    </w:p>
    <w:p w14:paraId="2983D891" w14:textId="77777777" w:rsidR="00C4572D" w:rsidRPr="00C4572D" w:rsidRDefault="00C4572D" w:rsidP="00C4572D">
      <w:pPr>
        <w:rPr>
          <w:lang w:val="en-US"/>
        </w:rPr>
      </w:pPr>
      <w:r w:rsidRPr="00C4572D">
        <w:rPr>
          <w:lang w:val="en-US"/>
        </w:rPr>
        <w:lastRenderedPageBreak/>
        <w:t>Loan is standing next to me, on the track to the left of me.</w:t>
      </w:r>
    </w:p>
    <w:p w14:paraId="42180D57" w14:textId="77777777" w:rsidR="00C4572D" w:rsidRPr="00C4572D" w:rsidRDefault="00C4572D" w:rsidP="00C4572D">
      <w:pPr>
        <w:rPr>
          <w:lang w:val="en-US"/>
        </w:rPr>
      </w:pPr>
    </w:p>
    <w:p w14:paraId="2FC49434" w14:textId="77777777" w:rsidR="00C4572D" w:rsidRPr="00C4572D" w:rsidRDefault="00C4572D" w:rsidP="00C4572D">
      <w:pPr>
        <w:rPr>
          <w:lang w:val="en-US"/>
        </w:rPr>
      </w:pPr>
      <w:r w:rsidRPr="00C4572D">
        <w:rPr>
          <w:lang w:val="en-US"/>
        </w:rPr>
        <w:t>He's smiling at me.</w:t>
      </w:r>
    </w:p>
    <w:p w14:paraId="23766150" w14:textId="77777777" w:rsidR="00C4572D" w:rsidRPr="00C4572D" w:rsidRDefault="00C4572D" w:rsidP="00C4572D">
      <w:pPr>
        <w:rPr>
          <w:lang w:val="en-US"/>
        </w:rPr>
      </w:pPr>
      <w:r w:rsidRPr="00C4572D">
        <w:rPr>
          <w:lang w:val="en-US"/>
        </w:rPr>
        <w:t xml:space="preserve">That cocky smile. </w:t>
      </w:r>
    </w:p>
    <w:p w14:paraId="0F800C69" w14:textId="77777777" w:rsidR="00C4572D" w:rsidRPr="00C4572D" w:rsidRDefault="00C4572D" w:rsidP="00C4572D">
      <w:pPr>
        <w:rPr>
          <w:lang w:val="en-US"/>
        </w:rPr>
      </w:pPr>
    </w:p>
    <w:p w14:paraId="3E68E386" w14:textId="5B159827" w:rsidR="00C4572D" w:rsidRPr="00C4572D" w:rsidRDefault="00C4572D" w:rsidP="00C4572D">
      <w:pPr>
        <w:rPr>
          <w:lang w:val="en-US"/>
        </w:rPr>
      </w:pPr>
      <w:r w:rsidRPr="00C4572D">
        <w:rPr>
          <w:lang w:val="en-US"/>
        </w:rPr>
        <w:t xml:space="preserve">Suddenly I </w:t>
      </w:r>
      <w:proofErr w:type="gramStart"/>
      <w:r w:rsidRPr="00C4572D">
        <w:rPr>
          <w:lang w:val="en-US"/>
        </w:rPr>
        <w:t>star</w:t>
      </w:r>
      <w:r>
        <w:rPr>
          <w:lang w:val="en-US"/>
        </w:rPr>
        <w:t>t</w:t>
      </w:r>
      <w:proofErr w:type="gramEnd"/>
      <w:r w:rsidRPr="00C4572D">
        <w:rPr>
          <w:lang w:val="en-US"/>
        </w:rPr>
        <w:t xml:space="preserve"> to lose strength.</w:t>
      </w:r>
    </w:p>
    <w:p w14:paraId="58ED5B2D" w14:textId="77777777" w:rsidR="00C4572D" w:rsidRPr="00C4572D" w:rsidRDefault="00C4572D" w:rsidP="00C4572D">
      <w:pPr>
        <w:rPr>
          <w:lang w:val="en-US"/>
        </w:rPr>
      </w:pPr>
    </w:p>
    <w:p w14:paraId="24CFC2D6" w14:textId="77777777" w:rsidR="00C4572D" w:rsidRPr="00C4572D" w:rsidRDefault="00C4572D" w:rsidP="00C4572D">
      <w:pPr>
        <w:rPr>
          <w:lang w:val="en-US"/>
        </w:rPr>
      </w:pPr>
      <w:r w:rsidRPr="00C4572D">
        <w:rPr>
          <w:lang w:val="en-US"/>
        </w:rPr>
        <w:t>"Not now."</w:t>
      </w:r>
    </w:p>
    <w:p w14:paraId="51725E63" w14:textId="77777777" w:rsidR="00C4572D" w:rsidRPr="00C4572D" w:rsidRDefault="00C4572D" w:rsidP="00C4572D">
      <w:pPr>
        <w:rPr>
          <w:lang w:val="en-US"/>
        </w:rPr>
      </w:pPr>
      <w:r w:rsidRPr="00C4572D">
        <w:rPr>
          <w:lang w:val="en-US"/>
        </w:rPr>
        <w:t>"You have to fight."</w:t>
      </w:r>
    </w:p>
    <w:p w14:paraId="2B9BE338" w14:textId="77777777" w:rsidR="00C4572D" w:rsidRPr="00C4572D" w:rsidRDefault="00C4572D" w:rsidP="00C4572D">
      <w:pPr>
        <w:rPr>
          <w:lang w:val="en-US"/>
        </w:rPr>
      </w:pPr>
      <w:r w:rsidRPr="00C4572D">
        <w:rPr>
          <w:lang w:val="en-US"/>
        </w:rPr>
        <w:t>"Run."</w:t>
      </w:r>
    </w:p>
    <w:p w14:paraId="16689A5C" w14:textId="77777777" w:rsidR="00C4572D" w:rsidRPr="00C4572D" w:rsidRDefault="00C4572D" w:rsidP="00C4572D">
      <w:pPr>
        <w:rPr>
          <w:lang w:val="en-US"/>
        </w:rPr>
      </w:pPr>
      <w:r w:rsidRPr="00C4572D">
        <w:rPr>
          <w:lang w:val="en-US"/>
        </w:rPr>
        <w:t>"Run as if your life depends on it."</w:t>
      </w:r>
    </w:p>
    <w:p w14:paraId="45F68C0B" w14:textId="77777777" w:rsidR="00C4572D" w:rsidRPr="00C4572D" w:rsidRDefault="00C4572D" w:rsidP="00C4572D">
      <w:pPr>
        <w:rPr>
          <w:lang w:val="en-US"/>
        </w:rPr>
      </w:pPr>
    </w:p>
    <w:p w14:paraId="1E676CEC" w14:textId="77777777" w:rsidR="00C4572D" w:rsidRPr="00C4572D" w:rsidRDefault="00C4572D" w:rsidP="00C4572D">
      <w:pPr>
        <w:rPr>
          <w:lang w:val="en-US"/>
        </w:rPr>
      </w:pPr>
      <w:r w:rsidRPr="00C4572D">
        <w:rPr>
          <w:lang w:val="en-US"/>
        </w:rPr>
        <w:t>--&gt; run</w:t>
      </w:r>
    </w:p>
    <w:p w14:paraId="00CA54EF" w14:textId="77777777" w:rsidR="00C4572D" w:rsidRPr="00C4572D" w:rsidRDefault="00C4572D" w:rsidP="00C4572D">
      <w:pPr>
        <w:rPr>
          <w:lang w:val="en-US"/>
        </w:rPr>
      </w:pPr>
      <w:r w:rsidRPr="00C4572D">
        <w:rPr>
          <w:lang w:val="en-US"/>
        </w:rPr>
        <w:t>"Keep going."</w:t>
      </w:r>
    </w:p>
    <w:p w14:paraId="6D28F4F7" w14:textId="77777777" w:rsidR="00C4572D" w:rsidRPr="00C4572D" w:rsidRDefault="00C4572D" w:rsidP="00C4572D">
      <w:pPr>
        <w:rPr>
          <w:lang w:val="en-US"/>
        </w:rPr>
      </w:pPr>
    </w:p>
    <w:p w14:paraId="574AA503" w14:textId="55583D6A" w:rsidR="00C4572D" w:rsidRPr="00C4572D" w:rsidRDefault="00C4572D" w:rsidP="00C4572D">
      <w:pPr>
        <w:rPr>
          <w:lang w:val="en-US"/>
        </w:rPr>
      </w:pPr>
      <w:r w:rsidRPr="00C4572D">
        <w:rPr>
          <w:lang w:val="en-US"/>
        </w:rPr>
        <w:t xml:space="preserve">--&gt; </w:t>
      </w:r>
      <w:r w:rsidR="00AA3C0C">
        <w:rPr>
          <w:lang w:val="en-US"/>
        </w:rPr>
        <w:t>run</w:t>
      </w:r>
    </w:p>
    <w:p w14:paraId="65A93E14" w14:textId="77777777" w:rsidR="00C4572D" w:rsidRPr="00C4572D" w:rsidRDefault="00C4572D" w:rsidP="00C4572D">
      <w:pPr>
        <w:rPr>
          <w:lang w:val="en-US"/>
        </w:rPr>
      </w:pPr>
      <w:r w:rsidRPr="00C4572D">
        <w:rPr>
          <w:lang w:val="en-US"/>
        </w:rPr>
        <w:t>"You're almost there."</w:t>
      </w:r>
    </w:p>
    <w:p w14:paraId="37619F85" w14:textId="28BF64E0" w:rsidR="00C4572D" w:rsidRDefault="00C4572D" w:rsidP="00C4572D">
      <w:pPr>
        <w:rPr>
          <w:lang w:val="en-US"/>
        </w:rPr>
      </w:pPr>
      <w:r w:rsidRPr="00C4572D">
        <w:rPr>
          <w:lang w:val="en-US"/>
        </w:rPr>
        <w:t>"Only Loan is ahead."</w:t>
      </w:r>
    </w:p>
    <w:p w14:paraId="0B66AAAB" w14:textId="77777777" w:rsidR="00115378" w:rsidRDefault="00115378" w:rsidP="00C4572D">
      <w:pPr>
        <w:rPr>
          <w:lang w:val="en-US"/>
        </w:rPr>
      </w:pPr>
    </w:p>
    <w:p w14:paraId="578B6BA6" w14:textId="45F7CB98" w:rsidR="00115378" w:rsidRDefault="00115378" w:rsidP="00115378">
      <w:pPr>
        <w:pStyle w:val="ListParagraph"/>
        <w:numPr>
          <w:ilvl w:val="0"/>
          <w:numId w:val="1"/>
        </w:numPr>
        <w:rPr>
          <w:lang w:val="en-US"/>
        </w:rPr>
      </w:pPr>
      <w:r>
        <w:rPr>
          <w:lang w:val="en-US"/>
        </w:rPr>
        <w:t>run</w:t>
      </w:r>
    </w:p>
    <w:p w14:paraId="2643843C" w14:textId="77777777" w:rsidR="00101273" w:rsidRPr="00101273" w:rsidRDefault="00101273" w:rsidP="00101273">
      <w:pPr>
        <w:rPr>
          <w:lang w:val="en-US"/>
        </w:rPr>
      </w:pPr>
      <w:r w:rsidRPr="00101273">
        <w:rPr>
          <w:lang w:val="en-US"/>
        </w:rPr>
        <w:t xml:space="preserve">My eyes go blank. </w:t>
      </w:r>
    </w:p>
    <w:p w14:paraId="0734AC3F" w14:textId="77777777" w:rsidR="00101273" w:rsidRPr="00101273" w:rsidRDefault="00101273" w:rsidP="00101273">
      <w:pPr>
        <w:rPr>
          <w:lang w:val="en-US"/>
        </w:rPr>
      </w:pPr>
      <w:r w:rsidRPr="00101273">
        <w:rPr>
          <w:lang w:val="en-US"/>
        </w:rPr>
        <w:t xml:space="preserve">Then a terrible blackness fills my mind. </w:t>
      </w:r>
    </w:p>
    <w:p w14:paraId="0AC09414" w14:textId="77777777" w:rsidR="00101273" w:rsidRPr="00101273" w:rsidRDefault="00101273" w:rsidP="00101273">
      <w:pPr>
        <w:rPr>
          <w:lang w:val="en-US"/>
        </w:rPr>
      </w:pPr>
      <w:r w:rsidRPr="00101273">
        <w:rPr>
          <w:lang w:val="en-US"/>
        </w:rPr>
        <w:t>I hear a loud bang next to me.</w:t>
      </w:r>
    </w:p>
    <w:p w14:paraId="18FD76AB" w14:textId="77777777" w:rsidR="00101273" w:rsidRPr="00101273" w:rsidRDefault="00101273" w:rsidP="00101273">
      <w:pPr>
        <w:rPr>
          <w:lang w:val="en-US"/>
        </w:rPr>
      </w:pPr>
      <w:r w:rsidRPr="00101273">
        <w:rPr>
          <w:lang w:val="en-US"/>
        </w:rPr>
        <w:t xml:space="preserve">Has someone fallen? </w:t>
      </w:r>
    </w:p>
    <w:p w14:paraId="4EBE48D3" w14:textId="77777777" w:rsidR="00101273" w:rsidRPr="00101273" w:rsidRDefault="00101273" w:rsidP="00101273">
      <w:pPr>
        <w:rPr>
          <w:lang w:val="en-US"/>
        </w:rPr>
      </w:pPr>
      <w:r w:rsidRPr="00101273">
        <w:rPr>
          <w:lang w:val="en-US"/>
        </w:rPr>
        <w:t>Could it be me?</w:t>
      </w:r>
    </w:p>
    <w:p w14:paraId="74FCA429" w14:textId="77777777" w:rsidR="00101273" w:rsidRPr="00101273" w:rsidRDefault="00101273" w:rsidP="00101273">
      <w:pPr>
        <w:rPr>
          <w:lang w:val="en-US"/>
        </w:rPr>
      </w:pPr>
      <w:r w:rsidRPr="00101273">
        <w:rPr>
          <w:lang w:val="en-US"/>
        </w:rPr>
        <w:t>No. I don't think so. I don't feel any pain.</w:t>
      </w:r>
    </w:p>
    <w:p w14:paraId="1B32AD1C" w14:textId="77777777" w:rsidR="00101273" w:rsidRPr="00101273" w:rsidRDefault="00101273" w:rsidP="00101273">
      <w:pPr>
        <w:rPr>
          <w:lang w:val="en-US"/>
        </w:rPr>
      </w:pPr>
    </w:p>
    <w:p w14:paraId="0227DA86" w14:textId="77777777" w:rsidR="00101273" w:rsidRPr="00101273" w:rsidRDefault="00101273" w:rsidP="00101273">
      <w:pPr>
        <w:rPr>
          <w:lang w:val="en-US"/>
        </w:rPr>
      </w:pPr>
      <w:r w:rsidRPr="00101273">
        <w:rPr>
          <w:lang w:val="en-US"/>
        </w:rPr>
        <w:t>Oh. Wait. It's starting now.</w:t>
      </w:r>
    </w:p>
    <w:p w14:paraId="4DF707DE" w14:textId="77777777" w:rsidR="00101273" w:rsidRPr="00101273" w:rsidRDefault="00101273" w:rsidP="00101273">
      <w:pPr>
        <w:rPr>
          <w:lang w:val="en-US"/>
        </w:rPr>
      </w:pPr>
      <w:proofErr w:type="gramStart"/>
      <w:r w:rsidRPr="00101273">
        <w:rPr>
          <w:lang w:val="en-US"/>
        </w:rPr>
        <w:t>Damn</w:t>
      </w:r>
      <w:proofErr w:type="gramEnd"/>
      <w:r w:rsidRPr="00101273">
        <w:rPr>
          <w:lang w:val="en-US"/>
        </w:rPr>
        <w:t xml:space="preserve">, it hurts. My leg, it </w:t>
      </w:r>
      <w:proofErr w:type="gramStart"/>
      <w:r w:rsidRPr="00101273">
        <w:rPr>
          <w:lang w:val="en-US"/>
        </w:rPr>
        <w:t>fucking</w:t>
      </w:r>
      <w:proofErr w:type="gramEnd"/>
      <w:r w:rsidRPr="00101273">
        <w:rPr>
          <w:lang w:val="en-US"/>
        </w:rPr>
        <w:t xml:space="preserve"> burns inside.</w:t>
      </w:r>
    </w:p>
    <w:p w14:paraId="18F5AA8B" w14:textId="77777777" w:rsidR="00101273" w:rsidRPr="00101273" w:rsidRDefault="00101273" w:rsidP="00101273">
      <w:pPr>
        <w:rPr>
          <w:lang w:val="en-US"/>
        </w:rPr>
      </w:pPr>
      <w:r w:rsidRPr="00101273">
        <w:rPr>
          <w:lang w:val="en-US"/>
        </w:rPr>
        <w:t xml:space="preserve">I can't feel it. </w:t>
      </w:r>
    </w:p>
    <w:p w14:paraId="239C4747" w14:textId="77777777" w:rsidR="00101273" w:rsidRPr="00101273" w:rsidRDefault="00101273" w:rsidP="00101273">
      <w:pPr>
        <w:rPr>
          <w:lang w:val="en-US"/>
        </w:rPr>
      </w:pPr>
    </w:p>
    <w:p w14:paraId="3D672BC9" w14:textId="77777777" w:rsidR="00101273" w:rsidRPr="00101273" w:rsidRDefault="00101273" w:rsidP="00101273">
      <w:pPr>
        <w:rPr>
          <w:lang w:val="en-US"/>
        </w:rPr>
      </w:pPr>
      <w:r w:rsidRPr="00101273">
        <w:rPr>
          <w:lang w:val="en-US"/>
        </w:rPr>
        <w:lastRenderedPageBreak/>
        <w:t>I try to move it to stop the tingling, but I can't. I can't move my leg.</w:t>
      </w:r>
    </w:p>
    <w:p w14:paraId="3A079251" w14:textId="77777777" w:rsidR="00101273" w:rsidRPr="00101273" w:rsidRDefault="00101273" w:rsidP="00101273">
      <w:pPr>
        <w:rPr>
          <w:lang w:val="en-US"/>
        </w:rPr>
      </w:pPr>
    </w:p>
    <w:p w14:paraId="4F84EE2A" w14:textId="77777777" w:rsidR="00101273" w:rsidRPr="00101273" w:rsidRDefault="00101273" w:rsidP="00101273">
      <w:pPr>
        <w:rPr>
          <w:lang w:val="en-US"/>
        </w:rPr>
      </w:pPr>
      <w:r w:rsidRPr="00101273">
        <w:rPr>
          <w:lang w:val="en-US"/>
        </w:rPr>
        <w:t xml:space="preserve">And suddenly I </w:t>
      </w:r>
      <w:proofErr w:type="spellStart"/>
      <w:r w:rsidRPr="00101273">
        <w:rPr>
          <w:lang w:val="en-US"/>
        </w:rPr>
        <w:t>realise</w:t>
      </w:r>
      <w:proofErr w:type="spellEnd"/>
      <w:r w:rsidRPr="00101273">
        <w:rPr>
          <w:lang w:val="en-US"/>
        </w:rPr>
        <w:t xml:space="preserve"> that I'm not running anymore. The ground is rough, I can feel these little stones on my hands. </w:t>
      </w:r>
    </w:p>
    <w:p w14:paraId="39B198B3" w14:textId="77777777" w:rsidR="00101273" w:rsidRPr="00101273" w:rsidRDefault="00101273" w:rsidP="00101273">
      <w:pPr>
        <w:rPr>
          <w:lang w:val="en-US"/>
        </w:rPr>
      </w:pPr>
    </w:p>
    <w:p w14:paraId="6D3BE3E4" w14:textId="77777777" w:rsidR="00101273" w:rsidRPr="00101273" w:rsidRDefault="00101273" w:rsidP="00101273">
      <w:pPr>
        <w:rPr>
          <w:lang w:val="en-US"/>
        </w:rPr>
      </w:pPr>
      <w:r w:rsidRPr="00101273">
        <w:rPr>
          <w:lang w:val="en-US"/>
        </w:rPr>
        <w:t>"Dave!"</w:t>
      </w:r>
    </w:p>
    <w:p w14:paraId="2DA28C01" w14:textId="77777777" w:rsidR="00101273" w:rsidRPr="00101273" w:rsidRDefault="00101273" w:rsidP="00101273">
      <w:pPr>
        <w:rPr>
          <w:lang w:val="en-US"/>
        </w:rPr>
      </w:pPr>
      <w:r w:rsidRPr="00101273">
        <w:rPr>
          <w:lang w:val="en-US"/>
        </w:rPr>
        <w:t>"Dave, wake up!"</w:t>
      </w:r>
    </w:p>
    <w:p w14:paraId="4FE1C4AD" w14:textId="77777777" w:rsidR="00101273" w:rsidRPr="00101273" w:rsidRDefault="00101273" w:rsidP="00101273">
      <w:pPr>
        <w:rPr>
          <w:lang w:val="en-US"/>
        </w:rPr>
      </w:pPr>
      <w:r w:rsidRPr="00101273">
        <w:rPr>
          <w:lang w:val="en-US"/>
        </w:rPr>
        <w:t>"Dave, can you hear me?"</w:t>
      </w:r>
    </w:p>
    <w:p w14:paraId="2342F12C" w14:textId="77777777" w:rsidR="00101273" w:rsidRPr="00101273" w:rsidRDefault="00101273" w:rsidP="00101273">
      <w:pPr>
        <w:rPr>
          <w:lang w:val="en-US"/>
        </w:rPr>
      </w:pPr>
    </w:p>
    <w:p w14:paraId="5A2AF408" w14:textId="77777777" w:rsidR="00101273" w:rsidRPr="00101273" w:rsidRDefault="00101273" w:rsidP="00101273">
      <w:pPr>
        <w:rPr>
          <w:lang w:val="en-US"/>
        </w:rPr>
      </w:pPr>
      <w:r w:rsidRPr="00101273">
        <w:rPr>
          <w:lang w:val="en-US"/>
        </w:rPr>
        <w:t xml:space="preserve">I open my eyes and the smile is gone. </w:t>
      </w:r>
    </w:p>
    <w:p w14:paraId="3CE0C8F3" w14:textId="77777777" w:rsidR="00101273" w:rsidRPr="00101273" w:rsidRDefault="00101273" w:rsidP="00101273">
      <w:pPr>
        <w:rPr>
          <w:lang w:val="en-US"/>
        </w:rPr>
      </w:pPr>
      <w:r w:rsidRPr="00101273">
        <w:rPr>
          <w:lang w:val="en-US"/>
        </w:rPr>
        <w:t xml:space="preserve">Asshole. </w:t>
      </w:r>
    </w:p>
    <w:p w14:paraId="1689D74A" w14:textId="77777777" w:rsidR="00101273" w:rsidRPr="00101273" w:rsidRDefault="00101273" w:rsidP="00101273">
      <w:pPr>
        <w:rPr>
          <w:lang w:val="en-US"/>
        </w:rPr>
      </w:pPr>
      <w:r w:rsidRPr="00101273">
        <w:rPr>
          <w:lang w:val="en-US"/>
        </w:rPr>
        <w:t>You could have won that race. Why did you stop to look for me?</w:t>
      </w:r>
    </w:p>
    <w:p w14:paraId="4114F086" w14:textId="77777777" w:rsidR="00101273" w:rsidRPr="00101273" w:rsidRDefault="00101273" w:rsidP="00101273">
      <w:pPr>
        <w:rPr>
          <w:lang w:val="en-US"/>
        </w:rPr>
      </w:pPr>
    </w:p>
    <w:p w14:paraId="5B5C18D3" w14:textId="77777777" w:rsidR="00101273" w:rsidRPr="00101273" w:rsidRDefault="00101273" w:rsidP="00101273">
      <w:pPr>
        <w:rPr>
          <w:lang w:val="en-US"/>
        </w:rPr>
      </w:pPr>
      <w:r w:rsidRPr="00101273">
        <w:rPr>
          <w:lang w:val="en-US"/>
        </w:rPr>
        <w:t>"Because I was worried about you. And you're more important than this."</w:t>
      </w:r>
    </w:p>
    <w:p w14:paraId="77312FD0" w14:textId="77777777" w:rsidR="00101273" w:rsidRPr="00101273" w:rsidRDefault="00101273" w:rsidP="00101273">
      <w:pPr>
        <w:rPr>
          <w:lang w:val="en-US"/>
        </w:rPr>
      </w:pPr>
      <w:r w:rsidRPr="00101273">
        <w:rPr>
          <w:lang w:val="en-US"/>
        </w:rPr>
        <w:t xml:space="preserve">How did they know I was mentally questioning his </w:t>
      </w:r>
      <w:proofErr w:type="spellStart"/>
      <w:r w:rsidRPr="00101273">
        <w:rPr>
          <w:lang w:val="en-US"/>
        </w:rPr>
        <w:t>behaviour</w:t>
      </w:r>
      <w:proofErr w:type="spellEnd"/>
      <w:r w:rsidRPr="00101273">
        <w:rPr>
          <w:lang w:val="en-US"/>
        </w:rPr>
        <w:t>?</w:t>
      </w:r>
    </w:p>
    <w:p w14:paraId="3504449C" w14:textId="77777777" w:rsidR="00101273" w:rsidRPr="00101273" w:rsidRDefault="00101273" w:rsidP="00101273">
      <w:pPr>
        <w:rPr>
          <w:lang w:val="en-US"/>
        </w:rPr>
      </w:pPr>
      <w:r w:rsidRPr="00101273">
        <w:rPr>
          <w:lang w:val="en-US"/>
        </w:rPr>
        <w:t>Asshole.</w:t>
      </w:r>
    </w:p>
    <w:p w14:paraId="7FC8ECDC" w14:textId="77777777" w:rsidR="00101273" w:rsidRPr="00101273" w:rsidRDefault="00101273" w:rsidP="00101273">
      <w:pPr>
        <w:rPr>
          <w:lang w:val="en-US"/>
        </w:rPr>
      </w:pPr>
    </w:p>
    <w:p w14:paraId="17148876" w14:textId="5A33AC1B" w:rsidR="00101273" w:rsidRPr="00101273" w:rsidRDefault="00101273" w:rsidP="00101273">
      <w:pPr>
        <w:rPr>
          <w:lang w:val="en-US"/>
        </w:rPr>
      </w:pPr>
      <w:r w:rsidRPr="00101273">
        <w:rPr>
          <w:lang w:val="en-US"/>
        </w:rPr>
        <w:t xml:space="preserve">"Somebody </w:t>
      </w:r>
      <w:proofErr w:type="gramStart"/>
      <w:r w:rsidRPr="00101273">
        <w:rPr>
          <w:lang w:val="en-US"/>
        </w:rPr>
        <w:t>call</w:t>
      </w:r>
      <w:proofErr w:type="gramEnd"/>
      <w:r w:rsidRPr="00101273">
        <w:rPr>
          <w:lang w:val="en-US"/>
        </w:rPr>
        <w:t xml:space="preserve"> an ambulance! Dave's just had a blackout!"</w:t>
      </w:r>
    </w:p>
    <w:p w14:paraId="46EA0AF9" w14:textId="77777777" w:rsidR="003D1500" w:rsidRPr="003D1500" w:rsidRDefault="003D1500" w:rsidP="003D1500">
      <w:pPr>
        <w:rPr>
          <w:lang w:val="en-US"/>
        </w:rPr>
      </w:pPr>
    </w:p>
    <w:p w14:paraId="4793AE19" w14:textId="77777777" w:rsidR="003D1500" w:rsidRPr="003D1500" w:rsidRDefault="003D1500" w:rsidP="003D1500">
      <w:pPr>
        <w:rPr>
          <w:lang w:val="en-US"/>
        </w:rPr>
      </w:pPr>
    </w:p>
    <w:p w14:paraId="5A0D219F" w14:textId="77777777" w:rsidR="00464222" w:rsidRPr="00464222" w:rsidRDefault="00464222" w:rsidP="00464222">
      <w:pPr>
        <w:rPr>
          <w:lang w:val="en-US"/>
        </w:rPr>
      </w:pPr>
    </w:p>
    <w:p w14:paraId="22856C44" w14:textId="77777777" w:rsidR="00464222" w:rsidRPr="00464222" w:rsidRDefault="00464222" w:rsidP="00464222">
      <w:pPr>
        <w:rPr>
          <w:lang w:val="en-US"/>
        </w:rPr>
      </w:pPr>
    </w:p>
    <w:p w14:paraId="01F35CE5" w14:textId="77777777" w:rsidR="00CC688E" w:rsidRPr="00CC688E" w:rsidRDefault="00CC688E" w:rsidP="00CC688E">
      <w:pPr>
        <w:rPr>
          <w:lang w:val="en-US"/>
        </w:rPr>
      </w:pPr>
    </w:p>
    <w:p w14:paraId="472C9F63" w14:textId="77777777" w:rsidR="00B61053" w:rsidRPr="00B61053" w:rsidRDefault="00B61053" w:rsidP="00425316">
      <w:pPr>
        <w:rPr>
          <w:lang w:val="en-US"/>
        </w:rPr>
      </w:pPr>
    </w:p>
    <w:p w14:paraId="06A5833C" w14:textId="77777777" w:rsidR="00B61053" w:rsidRPr="00B61053" w:rsidRDefault="00B61053" w:rsidP="00425316">
      <w:pPr>
        <w:rPr>
          <w:lang w:val="en-US"/>
        </w:rPr>
      </w:pPr>
    </w:p>
    <w:p w14:paraId="7AA9F69E" w14:textId="77777777" w:rsidR="00B61053" w:rsidRPr="00B61053" w:rsidRDefault="00B61053" w:rsidP="00425316">
      <w:pPr>
        <w:rPr>
          <w:lang w:val="en-US"/>
        </w:rPr>
      </w:pPr>
    </w:p>
    <w:p w14:paraId="3218FB1C" w14:textId="77777777" w:rsidR="003169B2" w:rsidRPr="00B61053" w:rsidRDefault="003169B2" w:rsidP="003169B2">
      <w:pPr>
        <w:rPr>
          <w:lang w:val="en-US"/>
        </w:rPr>
      </w:pPr>
    </w:p>
    <w:p w14:paraId="4025C31B" w14:textId="77777777" w:rsidR="00514645" w:rsidRPr="00B61053" w:rsidRDefault="00514645">
      <w:pPr>
        <w:rPr>
          <w:lang w:val="en-US"/>
        </w:rPr>
      </w:pPr>
    </w:p>
    <w:p w14:paraId="4B07670D" w14:textId="4DBBFEAB" w:rsidR="00C82A9A" w:rsidRDefault="00C82A9A">
      <w:pPr>
        <w:rPr>
          <w:lang w:val="en-US"/>
        </w:rPr>
      </w:pPr>
      <w:r>
        <w:rPr>
          <w:lang w:val="en-US"/>
        </w:rPr>
        <w:t xml:space="preserve">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lastRenderedPageBreak/>
        <w:t xml:space="preserve">I think it’s better to check what time is it. </w:t>
      </w:r>
    </w:p>
    <w:p w14:paraId="26C908AC" w14:textId="77777777" w:rsidR="00C82A9A" w:rsidRDefault="00C82A9A">
      <w:pPr>
        <w:rPr>
          <w:lang w:val="en-US"/>
        </w:rPr>
      </w:pPr>
    </w:p>
    <w:p w14:paraId="067919AE" w14:textId="3A82D025" w:rsidR="00C82A9A" w:rsidRPr="00BA67F8" w:rsidRDefault="00C82A9A">
      <w:pPr>
        <w:rPr>
          <w:lang w:val="en-US"/>
        </w:rPr>
      </w:pPr>
      <w:r>
        <w:rPr>
          <w:lang w:val="en-US"/>
        </w:rPr>
        <w:t xml:space="preserve">I’m on the outside of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105FFBC8" w14:textId="1A83434C" w:rsidR="00EA0FB4" w:rsidRDefault="00EA0FB4">
      <w:pPr>
        <w:rPr>
          <w:lang w:val="en-US"/>
        </w:rPr>
      </w:pPr>
      <w:r>
        <w:rPr>
          <w:lang w:val="en-US"/>
        </w:rPr>
        <w:t>KEY COLOURS CHALLENGE</w:t>
      </w:r>
    </w:p>
    <w:p w14:paraId="7493BEA3" w14:textId="148AA064" w:rsidR="00EA0FB4" w:rsidRDefault="00015759">
      <w:pPr>
        <w:rPr>
          <w:lang w:val="en-US"/>
        </w:rPr>
      </w:pPr>
      <w:r>
        <w:rPr>
          <w:lang w:val="en-US"/>
        </w:rPr>
        <w:t>The door opened, unveiling a long aisle. We were entering and, suddenly, a baby’s scream was heard.</w:t>
      </w:r>
    </w:p>
    <w:p w14:paraId="67DB92A3" w14:textId="7C2D6BD6" w:rsidR="00015759" w:rsidRDefault="00015759">
      <w:pPr>
        <w:rPr>
          <w:lang w:val="en-US"/>
        </w:rPr>
      </w:pPr>
      <w:r>
        <w:rPr>
          <w:lang w:val="en-US"/>
        </w:rPr>
        <w:t>“Wait, we are not alone?”, I say.</w:t>
      </w:r>
    </w:p>
    <w:p w14:paraId="1BF6D967" w14:textId="748D4712" w:rsidR="00015759" w:rsidRDefault="00015759">
      <w:pPr>
        <w:rPr>
          <w:lang w:val="en-US"/>
        </w:rPr>
      </w:pPr>
      <w:r>
        <w:rPr>
          <w:lang w:val="en-US"/>
        </w:rPr>
        <w:t xml:space="preserve">The gate goes down. And the scream, as well. </w:t>
      </w:r>
    </w:p>
    <w:p w14:paraId="05D87B99" w14:textId="42C8C4BC" w:rsidR="00015759" w:rsidRDefault="00015759">
      <w:pPr>
        <w:rPr>
          <w:lang w:val="en-US"/>
        </w:rPr>
      </w:pPr>
      <w:r>
        <w:rPr>
          <w:lang w:val="en-US"/>
        </w:rPr>
        <w:t xml:space="preserve">“Don’t worry, Dave! Whatever is waiting for us, I will protect you at all costs.”, reassures Loan, not realizing that, somehow, his voice shifted; it is the first time that I see Loan nervous, I can feel that he is afraid, although he is trying to hide it with that speech. </w:t>
      </w:r>
    </w:p>
    <w:p w14:paraId="744FE117" w14:textId="618ABA22" w:rsidR="00015759" w:rsidRDefault="00015759">
      <w:pPr>
        <w:rPr>
          <w:lang w:val="en-US"/>
        </w:rPr>
      </w:pPr>
      <w:r>
        <w:rPr>
          <w:lang w:val="en-US"/>
        </w:rPr>
        <w:t>“I am still able to shield myself. C’mon, it’s just a child!”</w:t>
      </w:r>
    </w:p>
    <w:p w14:paraId="1F12122F" w14:textId="1E62EBD0" w:rsidR="00015759" w:rsidRDefault="00015759">
      <w:pPr>
        <w:rPr>
          <w:lang w:val="en-US"/>
        </w:rPr>
      </w:pPr>
      <w:r>
        <w:rPr>
          <w:lang w:val="en-US"/>
        </w:rPr>
        <w:t>“Now you’re one</w:t>
      </w:r>
      <w:r w:rsidR="00A1213D">
        <w:rPr>
          <w:lang w:val="en-US"/>
        </w:rPr>
        <w:t>-</w:t>
      </w:r>
      <w:r>
        <w:rPr>
          <w:lang w:val="en-US"/>
        </w:rPr>
        <w:t xml:space="preserve">legged. And you must be tired of walking with those sticks. You are </w:t>
      </w:r>
      <w:proofErr w:type="gramStart"/>
      <w:r>
        <w:rPr>
          <w:lang w:val="en-US"/>
        </w:rPr>
        <w:t>really behind</w:t>
      </w:r>
      <w:proofErr w:type="gramEnd"/>
      <w:r>
        <w:rPr>
          <w:lang w:val="en-US"/>
        </w:rPr>
        <w:t xml:space="preserve"> right now.”</w:t>
      </w:r>
    </w:p>
    <w:p w14:paraId="1CA2F219" w14:textId="3032F37A" w:rsidR="00015759" w:rsidRDefault="00015759">
      <w:pPr>
        <w:rPr>
          <w:lang w:val="en-US"/>
        </w:rPr>
      </w:pPr>
      <w:r>
        <w:rPr>
          <w:lang w:val="en-US"/>
        </w:rPr>
        <w:t>“I lost a leg, not a brain. I’m not dumb.”</w:t>
      </w:r>
    </w:p>
    <w:p w14:paraId="5526EEF7" w14:textId="2AD56A67" w:rsidR="00015759" w:rsidRDefault="00015759">
      <w:pPr>
        <w:rPr>
          <w:lang w:val="en-US"/>
        </w:rPr>
      </w:pPr>
      <w:r>
        <w:rPr>
          <w:lang w:val="en-US"/>
        </w:rPr>
        <w:t>“I told you I could give you a piggyback ride. Let me do it for you. For your safety.”</w:t>
      </w:r>
    </w:p>
    <w:p w14:paraId="6942AB7B" w14:textId="18524E0F" w:rsidR="00015759" w:rsidRDefault="00015759">
      <w:pPr>
        <w:rPr>
          <w:lang w:val="en-US"/>
        </w:rPr>
      </w:pPr>
      <w:r>
        <w:rPr>
          <w:lang w:val="en-US"/>
        </w:rPr>
        <w:t xml:space="preserve">“Let it be! I’m still worth it. I’m not an irrelevant piece of junk. I’m still useful. I’m much more than a one-legged man. So, please, let me prove </w:t>
      </w:r>
      <w:r w:rsidR="00076CCC">
        <w:rPr>
          <w:lang w:val="en-US"/>
        </w:rPr>
        <w:t xml:space="preserve">to </w:t>
      </w:r>
      <w:r>
        <w:rPr>
          <w:lang w:val="en-US"/>
        </w:rPr>
        <w:t>myself that I am right.”</w:t>
      </w:r>
    </w:p>
    <w:p w14:paraId="0A79DA9A" w14:textId="4B734F91" w:rsidR="00015759" w:rsidRDefault="00015759" w:rsidP="00015759">
      <w:pPr>
        <w:pStyle w:val="ListParagraph"/>
        <w:numPr>
          <w:ilvl w:val="0"/>
          <w:numId w:val="1"/>
        </w:numPr>
        <w:rPr>
          <w:lang w:val="en-US"/>
        </w:rPr>
      </w:pPr>
      <w:r>
        <w:rPr>
          <w:lang w:val="en-US"/>
        </w:rPr>
        <w:t>Traverse corridor</w:t>
      </w:r>
    </w:p>
    <w:p w14:paraId="66651D11" w14:textId="353583FA" w:rsidR="00015759" w:rsidRDefault="00015759" w:rsidP="00015759">
      <w:pPr>
        <w:rPr>
          <w:lang w:val="en-US"/>
        </w:rPr>
      </w:pPr>
      <w:r>
        <w:rPr>
          <w:lang w:val="en-US"/>
        </w:rPr>
        <w:t xml:space="preserve">We both start to walk </w:t>
      </w:r>
      <w:r w:rsidR="00076CCC">
        <w:rPr>
          <w:lang w:val="en-US"/>
        </w:rPr>
        <w:t>o</w:t>
      </w:r>
      <w:r>
        <w:rPr>
          <w:lang w:val="en-US"/>
        </w:rPr>
        <w:t xml:space="preserve">n this odd pathway. </w:t>
      </w:r>
    </w:p>
    <w:p w14:paraId="17D4F337" w14:textId="373AC4F7" w:rsidR="00015759" w:rsidRDefault="00015759" w:rsidP="00015759">
      <w:pPr>
        <w:rPr>
          <w:lang w:val="en-US"/>
        </w:rPr>
      </w:pPr>
      <w:r>
        <w:rPr>
          <w:lang w:val="en-US"/>
        </w:rPr>
        <w:t>“You know what, I thought about something kind of weird, even though it may have sense.”</w:t>
      </w:r>
    </w:p>
    <w:p w14:paraId="5C7EBB63" w14:textId="607AE6F1" w:rsidR="00015759" w:rsidRDefault="00015759" w:rsidP="00015759">
      <w:pPr>
        <w:rPr>
          <w:lang w:val="en-US"/>
        </w:rPr>
      </w:pPr>
      <w:r>
        <w:rPr>
          <w:lang w:val="en-US"/>
        </w:rPr>
        <w:t xml:space="preserve">“Oh, really? Go for it, </w:t>
      </w:r>
      <w:proofErr w:type="gramStart"/>
      <w:r>
        <w:rPr>
          <w:lang w:val="en-US"/>
        </w:rPr>
        <w:t>Loan!.</w:t>
      </w:r>
      <w:proofErr w:type="gramEnd"/>
      <w:r>
        <w:rPr>
          <w:lang w:val="en-US"/>
        </w:rPr>
        <w:t>”</w:t>
      </w:r>
    </w:p>
    <w:p w14:paraId="586E8CE5" w14:textId="3B58AD1F" w:rsidR="00015759" w:rsidRDefault="00015759" w:rsidP="00015759">
      <w:pPr>
        <w:rPr>
          <w:lang w:val="en-US"/>
        </w:rPr>
      </w:pPr>
      <w:r>
        <w:rPr>
          <w:lang w:val="en-US"/>
        </w:rPr>
        <w:t>“Well…”</w:t>
      </w:r>
    </w:p>
    <w:p w14:paraId="2A88072C" w14:textId="4BC488F9" w:rsidR="00015759" w:rsidRDefault="00015759" w:rsidP="00015759">
      <w:pPr>
        <w:rPr>
          <w:lang w:val="en-US"/>
        </w:rPr>
      </w:pPr>
      <w:r>
        <w:rPr>
          <w:lang w:val="en-US"/>
        </w:rPr>
        <w:t>“Hum…”</w:t>
      </w:r>
    </w:p>
    <w:p w14:paraId="7BCB84B6" w14:textId="1910D760" w:rsidR="00015759" w:rsidRDefault="00015759" w:rsidP="00015759">
      <w:pPr>
        <w:rPr>
          <w:lang w:val="en-US"/>
        </w:rPr>
      </w:pPr>
      <w:r>
        <w:rPr>
          <w:lang w:val="en-US"/>
        </w:rPr>
        <w:t>“…”</w:t>
      </w:r>
    </w:p>
    <w:p w14:paraId="013A0393" w14:textId="70D5AD61" w:rsidR="00015759" w:rsidRDefault="00015759" w:rsidP="00015759">
      <w:pPr>
        <w:rPr>
          <w:lang w:val="en-US"/>
        </w:rPr>
      </w:pPr>
      <w:r>
        <w:rPr>
          <w:lang w:val="en-US"/>
        </w:rPr>
        <w:t>“</w:t>
      </w:r>
      <w:proofErr w:type="spellStart"/>
      <w:r>
        <w:rPr>
          <w:lang w:val="en-US"/>
        </w:rPr>
        <w:t>Nevermind</w:t>
      </w:r>
      <w:proofErr w:type="spellEnd"/>
      <w:r>
        <w:rPr>
          <w:lang w:val="en-US"/>
        </w:rPr>
        <w:t>.”</w:t>
      </w:r>
    </w:p>
    <w:p w14:paraId="738296EF" w14:textId="783EF2CB" w:rsidR="00015759" w:rsidRDefault="00015759" w:rsidP="00015759">
      <w:pPr>
        <w:rPr>
          <w:lang w:val="en-US"/>
        </w:rPr>
      </w:pPr>
      <w:r>
        <w:rPr>
          <w:lang w:val="en-US"/>
        </w:rPr>
        <w:t>“Wait, what?”</w:t>
      </w:r>
    </w:p>
    <w:p w14:paraId="5C56985E" w14:textId="4E48789D" w:rsidR="00015759" w:rsidRDefault="00015759" w:rsidP="00015759">
      <w:pPr>
        <w:rPr>
          <w:lang w:val="en-US"/>
        </w:rPr>
      </w:pPr>
      <w:r>
        <w:rPr>
          <w:lang w:val="en-US"/>
        </w:rPr>
        <w:t>“It was a joke since the beginning… How I did not get that.”</w:t>
      </w:r>
    </w:p>
    <w:p w14:paraId="5DCD136A" w14:textId="659FA84A" w:rsidR="00015759" w:rsidRDefault="00015759" w:rsidP="00015759">
      <w:pPr>
        <w:rPr>
          <w:lang w:val="en-US"/>
        </w:rPr>
      </w:pPr>
      <w:r>
        <w:rPr>
          <w:lang w:val="en-US"/>
        </w:rPr>
        <w:t>“No!”</w:t>
      </w:r>
    </w:p>
    <w:p w14:paraId="06A06C0C" w14:textId="6D6AE1DD" w:rsidR="00015759" w:rsidRDefault="00015759" w:rsidP="00015759">
      <w:pPr>
        <w:rPr>
          <w:lang w:val="en-US"/>
        </w:rPr>
      </w:pPr>
      <w:r>
        <w:rPr>
          <w:lang w:val="en-US"/>
        </w:rPr>
        <w:t>“Then, go for it! It can’t be that bad. And no matter how much stupid it can be, I would never blame you. You did so much for me. And…”</w:t>
      </w:r>
    </w:p>
    <w:p w14:paraId="7F70E95D" w14:textId="23628301" w:rsidR="00015759" w:rsidRDefault="00015759" w:rsidP="00015759">
      <w:pPr>
        <w:rPr>
          <w:lang w:val="en-US"/>
        </w:rPr>
      </w:pPr>
      <w:r>
        <w:rPr>
          <w:lang w:val="en-US"/>
        </w:rPr>
        <w:lastRenderedPageBreak/>
        <w:t>“… I love you.”</w:t>
      </w:r>
    </w:p>
    <w:p w14:paraId="18B5E76A" w14:textId="42368678" w:rsidR="00015759" w:rsidRDefault="00015759" w:rsidP="00015759">
      <w:pPr>
        <w:rPr>
          <w:lang w:val="en-US"/>
        </w:rPr>
      </w:pPr>
      <w:r>
        <w:rPr>
          <w:lang w:val="en-US"/>
        </w:rPr>
        <w:t>“So, you know that child noise we heard?”</w:t>
      </w:r>
    </w:p>
    <w:p w14:paraId="4204FB7A" w14:textId="2F6996CF" w:rsidR="00015759" w:rsidRDefault="00015759" w:rsidP="00015759">
      <w:pPr>
        <w:rPr>
          <w:lang w:val="en-US"/>
        </w:rPr>
      </w:pPr>
      <w:r>
        <w:rPr>
          <w:lang w:val="en-US"/>
        </w:rPr>
        <w:t>“Yes?”</w:t>
      </w:r>
    </w:p>
    <w:p w14:paraId="155E1311" w14:textId="7F95F43B" w:rsidR="00015759" w:rsidRDefault="00015759" w:rsidP="00015759">
      <w:pPr>
        <w:rPr>
          <w:lang w:val="en-US"/>
        </w:rPr>
      </w:pPr>
      <w:r>
        <w:rPr>
          <w:lang w:val="en-US"/>
        </w:rPr>
        <w:t>“It is connected to the door. I’m sure of it.”</w:t>
      </w:r>
    </w:p>
    <w:p w14:paraId="1CED78D4" w14:textId="5139CC1C" w:rsidR="00015759" w:rsidRDefault="00015759" w:rsidP="00015759">
      <w:pPr>
        <w:rPr>
          <w:lang w:val="en-US"/>
        </w:rPr>
      </w:pPr>
      <w:r>
        <w:rPr>
          <w:lang w:val="en-US"/>
        </w:rPr>
        <w:t>“Why?”</w:t>
      </w:r>
    </w:p>
    <w:p w14:paraId="21EEFFA1" w14:textId="18FC4919" w:rsidR="00015759" w:rsidRDefault="00015759" w:rsidP="00015759">
      <w:pPr>
        <w:rPr>
          <w:lang w:val="en-US"/>
        </w:rPr>
      </w:pPr>
      <w:r>
        <w:rPr>
          <w:lang w:val="en-US"/>
        </w:rPr>
        <w:t xml:space="preserve">“Intuition. Just like a </w:t>
      </w:r>
      <w:proofErr w:type="gramStart"/>
      <w:r>
        <w:rPr>
          <w:lang w:val="en-US"/>
        </w:rPr>
        <w:t>baby cries</w:t>
      </w:r>
      <w:proofErr w:type="gramEnd"/>
      <w:r>
        <w:rPr>
          <w:lang w:val="en-US"/>
        </w:rPr>
        <w:t xml:space="preserve"> when they are woken up, the door cried because we ‘woke it up’. And after screaming, it came back to sleep. Just like a little one.”</w:t>
      </w:r>
    </w:p>
    <w:p w14:paraId="36E2878E" w14:textId="55F504EB" w:rsidR="00015759" w:rsidRDefault="00015759" w:rsidP="00015759">
      <w:pPr>
        <w:rPr>
          <w:lang w:val="en-US"/>
        </w:rPr>
      </w:pPr>
      <w:r>
        <w:rPr>
          <w:lang w:val="en-US"/>
        </w:rPr>
        <w:t>“I have lost a leg, but it seems that you are the one with more after-effects.”</w:t>
      </w:r>
    </w:p>
    <w:p w14:paraId="7BC41605" w14:textId="16F5A52B" w:rsidR="00015759" w:rsidRDefault="00015759" w:rsidP="00015759">
      <w:pPr>
        <w:rPr>
          <w:lang w:val="en-US"/>
        </w:rPr>
      </w:pPr>
      <w:r>
        <w:rPr>
          <w:lang w:val="en-US"/>
        </w:rPr>
        <w:t xml:space="preserve">“It might be right. All that blood! I wonder who is </w:t>
      </w:r>
      <w:proofErr w:type="spellStart"/>
      <w:r>
        <w:rPr>
          <w:lang w:val="en-US"/>
        </w:rPr>
        <w:t>gonna</w:t>
      </w:r>
      <w:proofErr w:type="spellEnd"/>
      <w:r>
        <w:rPr>
          <w:lang w:val="en-US"/>
        </w:rPr>
        <w:t xml:space="preserve"> clean all </w:t>
      </w:r>
      <w:proofErr w:type="gramStart"/>
      <w:r>
        <w:rPr>
          <w:lang w:val="en-US"/>
        </w:rPr>
        <w:t>that shit</w:t>
      </w:r>
      <w:proofErr w:type="gramEnd"/>
      <w:r>
        <w:rPr>
          <w:lang w:val="en-US"/>
        </w:rPr>
        <w:t>.”</w:t>
      </w:r>
    </w:p>
    <w:p w14:paraId="44B41472" w14:textId="504D541B" w:rsidR="00015759" w:rsidRDefault="00015759" w:rsidP="00015759">
      <w:pPr>
        <w:rPr>
          <w:lang w:val="en-US"/>
        </w:rPr>
      </w:pPr>
      <w:r>
        <w:rPr>
          <w:lang w:val="en-US"/>
        </w:rPr>
        <w:t>“Hahaha! At least it was not during the running.”</w:t>
      </w:r>
    </w:p>
    <w:p w14:paraId="5BD62029" w14:textId="30328BE2" w:rsidR="00015759" w:rsidRDefault="00015759" w:rsidP="00015759">
      <w:pPr>
        <w:rPr>
          <w:lang w:val="en-US"/>
        </w:rPr>
      </w:pPr>
      <w:r>
        <w:rPr>
          <w:lang w:val="en-US"/>
        </w:rPr>
        <w:t xml:space="preserve">Odd. Yeah. Because of its shape. </w:t>
      </w:r>
    </w:p>
    <w:p w14:paraId="46935961" w14:textId="7042D10B" w:rsidR="00015759" w:rsidRDefault="00015759" w:rsidP="00015759">
      <w:pPr>
        <w:rPr>
          <w:lang w:val="en-US"/>
        </w:rPr>
      </w:pPr>
      <w:r>
        <w:rPr>
          <w:lang w:val="en-US"/>
        </w:rPr>
        <w:t xml:space="preserve">A perfect square. All along the way. </w:t>
      </w:r>
    </w:p>
    <w:p w14:paraId="006124CC" w14:textId="4650A88C" w:rsidR="00015759" w:rsidRPr="00015759" w:rsidRDefault="00015759" w:rsidP="00015759">
      <w:pPr>
        <w:rPr>
          <w:lang w:val="en-US"/>
        </w:rPr>
      </w:pPr>
      <w:r>
        <w:rPr>
          <w:lang w:val="en-US"/>
        </w:rPr>
        <w:t xml:space="preserve">This has human hands. The walls – such a smooth surface that guarantees we are never alone. </w:t>
      </w:r>
    </w:p>
    <w:p w14:paraId="7987D36C" w14:textId="77777777" w:rsidR="00015759" w:rsidRDefault="00015759">
      <w:pPr>
        <w:rPr>
          <w:lang w:val="en-US"/>
        </w:rPr>
      </w:pPr>
    </w:p>
    <w:p w14:paraId="5EFF3185" w14:textId="46ED53F3" w:rsidR="00EA0FB4" w:rsidRDefault="00EA0FB4">
      <w:pPr>
        <w:rPr>
          <w:lang w:val="en-US"/>
        </w:rPr>
      </w:pPr>
      <w:r>
        <w:rPr>
          <w:lang w:val="en-US"/>
        </w:rPr>
        <w:t>TOXIC RAIN CHALLENGE / CAULDRON ROOM</w:t>
      </w:r>
    </w:p>
    <w:p w14:paraId="20EE2117" w14:textId="429321A0" w:rsidR="00EA0FB4" w:rsidRPr="00EA0FB4" w:rsidRDefault="00EA0FB4" w:rsidP="00EA0FB4">
      <w:pPr>
        <w:pStyle w:val="ListParagraph"/>
        <w:numPr>
          <w:ilvl w:val="0"/>
          <w:numId w:val="2"/>
        </w:numPr>
        <w:rPr>
          <w:lang w:val="en-US"/>
        </w:rPr>
      </w:pPr>
      <w:r>
        <w:rPr>
          <w:lang w:val="en-US"/>
        </w:rPr>
        <w:t>where he needs to spin around a small magic spoon with his nose that controls a big spoon on the roof that will protect them from the toxic rain.</w:t>
      </w:r>
    </w:p>
    <w:p w14:paraId="6B77B0C2" w14:textId="77777777" w:rsidR="00EA0FB4" w:rsidRDefault="00EA0FB4">
      <w:pPr>
        <w:rPr>
          <w:lang w:val="en-US"/>
        </w:rPr>
      </w:pPr>
    </w:p>
    <w:p w14:paraId="40FCD8E5" w14:textId="0FA95AD1" w:rsidR="00EA0FB4" w:rsidRDefault="00EA0FB4">
      <w:pPr>
        <w:rPr>
          <w:lang w:val="en-US"/>
        </w:rPr>
      </w:pPr>
      <w:r>
        <w:rPr>
          <w:lang w:val="en-US"/>
        </w:rPr>
        <w:t>CODE DOORS CHALLENGE</w:t>
      </w:r>
    </w:p>
    <w:p w14:paraId="7C055ECD" w14:textId="77777777" w:rsidR="00EA0FB4" w:rsidRDefault="00EA0FB4">
      <w:pPr>
        <w:rPr>
          <w:lang w:val="en-US"/>
        </w:rPr>
      </w:pPr>
    </w:p>
    <w:p w14:paraId="715F944C" w14:textId="5460A413" w:rsidR="00EA0FB4" w:rsidRPr="00B949F9" w:rsidRDefault="00EA0FB4">
      <w:pPr>
        <w:rPr>
          <w:lang w:val="en-US"/>
        </w:rPr>
      </w:pPr>
      <w:r>
        <w:rPr>
          <w:lang w:val="en-US"/>
        </w:rPr>
        <w:t>ONE_OUT_OF_1000 OBJECTS CHALLENGE</w:t>
      </w: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14496"/>
    <w:multiLevelType w:val="hybridMultilevel"/>
    <w:tmpl w:val="4D80B71E"/>
    <w:lvl w:ilvl="0" w:tplc="EAF6938E">
      <w:numFmt w:val="bullet"/>
      <w:lvlText w:val=""/>
      <w:lvlJc w:val="left"/>
      <w:pPr>
        <w:ind w:left="720" w:hanging="360"/>
      </w:pPr>
      <w:rPr>
        <w:rFonts w:ascii="Wingdings" w:eastAsiaTheme="minorEastAsia" w:hAnsi="Wingdings" w:cstheme="minorBid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31246EBB"/>
    <w:multiLevelType w:val="hybridMultilevel"/>
    <w:tmpl w:val="52701BC2"/>
    <w:lvl w:ilvl="0" w:tplc="D9CE5C9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0129208">
    <w:abstractNumId w:val="0"/>
  </w:num>
  <w:num w:numId="2" w16cid:durableId="1987969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NKoFABMGStEtAAAA"/>
  </w:docVars>
  <w:rsids>
    <w:rsidRoot w:val="00BA67F8"/>
    <w:rsid w:val="00015759"/>
    <w:rsid w:val="00024CBA"/>
    <w:rsid w:val="00040238"/>
    <w:rsid w:val="00076CCC"/>
    <w:rsid w:val="000A109B"/>
    <w:rsid w:val="00101273"/>
    <w:rsid w:val="00110233"/>
    <w:rsid w:val="00115378"/>
    <w:rsid w:val="001352F7"/>
    <w:rsid w:val="00183C6A"/>
    <w:rsid w:val="00190821"/>
    <w:rsid w:val="0019503B"/>
    <w:rsid w:val="001C1D97"/>
    <w:rsid w:val="001F0080"/>
    <w:rsid w:val="00240628"/>
    <w:rsid w:val="0027477C"/>
    <w:rsid w:val="002F1627"/>
    <w:rsid w:val="003169B2"/>
    <w:rsid w:val="003718D1"/>
    <w:rsid w:val="003A6FEA"/>
    <w:rsid w:val="003C0A48"/>
    <w:rsid w:val="003D1500"/>
    <w:rsid w:val="00410E12"/>
    <w:rsid w:val="00425316"/>
    <w:rsid w:val="004255B5"/>
    <w:rsid w:val="00464222"/>
    <w:rsid w:val="004A4C69"/>
    <w:rsid w:val="004F7EA9"/>
    <w:rsid w:val="00514645"/>
    <w:rsid w:val="00526970"/>
    <w:rsid w:val="0053093A"/>
    <w:rsid w:val="005F0D5C"/>
    <w:rsid w:val="00633E37"/>
    <w:rsid w:val="006E70E5"/>
    <w:rsid w:val="00702ABC"/>
    <w:rsid w:val="0075454F"/>
    <w:rsid w:val="00793487"/>
    <w:rsid w:val="00822F73"/>
    <w:rsid w:val="00866712"/>
    <w:rsid w:val="00875285"/>
    <w:rsid w:val="0089304E"/>
    <w:rsid w:val="0091589A"/>
    <w:rsid w:val="00932548"/>
    <w:rsid w:val="009413C1"/>
    <w:rsid w:val="0096776F"/>
    <w:rsid w:val="009873C4"/>
    <w:rsid w:val="009A7909"/>
    <w:rsid w:val="009F781F"/>
    <w:rsid w:val="00A1213D"/>
    <w:rsid w:val="00A5186F"/>
    <w:rsid w:val="00AA0F04"/>
    <w:rsid w:val="00AA3C0C"/>
    <w:rsid w:val="00B35027"/>
    <w:rsid w:val="00B61053"/>
    <w:rsid w:val="00B6740A"/>
    <w:rsid w:val="00B84ADE"/>
    <w:rsid w:val="00B949F9"/>
    <w:rsid w:val="00BA67F8"/>
    <w:rsid w:val="00BE569C"/>
    <w:rsid w:val="00C4572D"/>
    <w:rsid w:val="00C6767B"/>
    <w:rsid w:val="00C82A9A"/>
    <w:rsid w:val="00CC688E"/>
    <w:rsid w:val="00D23830"/>
    <w:rsid w:val="00D80516"/>
    <w:rsid w:val="00DA197D"/>
    <w:rsid w:val="00EA0FB4"/>
    <w:rsid w:val="00F53B5E"/>
    <w:rsid w:val="00F64CF7"/>
    <w:rsid w:val="00F7067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36612296-04E4-41CE-B94D-ABC1428EC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4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17</TotalTime>
  <Pages>21</Pages>
  <Words>4159</Words>
  <Characters>23707</Characters>
  <Application>Microsoft Office Word</Application>
  <DocSecurity>0</DocSecurity>
  <Lines>197</Lines>
  <Paragraphs>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39</cp:revision>
  <dcterms:created xsi:type="dcterms:W3CDTF">2023-05-02T14:27:00Z</dcterms:created>
  <dcterms:modified xsi:type="dcterms:W3CDTF">2023-06-03T14:43:00Z</dcterms:modified>
</cp:coreProperties>
</file>